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8D4488" w14:textId="3A7E025B" w:rsidR="00B0644A" w:rsidRPr="007C4035" w:rsidRDefault="00721F25" w:rsidP="00B0644A">
      <w:pPr>
        <w:jc w:val="center"/>
        <w:rPr>
          <w:sz w:val="10"/>
          <w:szCs w:val="10"/>
        </w:rPr>
      </w:pPr>
      <w:r>
        <w:rPr>
          <w:noProof/>
        </w:rPr>
        <w:drawing>
          <wp:inline distT="0" distB="0" distL="0" distR="0" wp14:anchorId="14105391" wp14:editId="206ED7D4">
            <wp:extent cx="2250000" cy="1757232"/>
            <wp:effectExtent l="0" t="0" r="0" b="0"/>
            <wp:docPr id="1" name="Obrázek 1" descr="SLU-znacka-OP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LU-znacka-OP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000" cy="1757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863D" w14:textId="1FB9BDEE" w:rsidR="00496DE8" w:rsidRPr="007C4035" w:rsidRDefault="00496DE8" w:rsidP="00F85C4A">
      <w:pPr>
        <w:tabs>
          <w:tab w:val="left" w:pos="5244"/>
        </w:tabs>
        <w:rPr>
          <w:sz w:val="10"/>
          <w:szCs w:val="10"/>
        </w:rPr>
      </w:pPr>
    </w:p>
    <w:p w14:paraId="21EF8743" w14:textId="77777777" w:rsidR="00FE245C" w:rsidRDefault="00FE245C" w:rsidP="002E608E">
      <w:pPr>
        <w:spacing w:line="300" w:lineRule="auto"/>
        <w:rPr>
          <w:rFonts w:asciiTheme="minorHAnsi" w:hAnsiTheme="minorHAnsi"/>
          <w:sz w:val="22"/>
          <w:szCs w:val="22"/>
        </w:rPr>
      </w:pPr>
    </w:p>
    <w:p w14:paraId="3055B580" w14:textId="77777777" w:rsidR="00CD126F" w:rsidRPr="00282AB5" w:rsidRDefault="00CD126F" w:rsidP="00CD126F">
      <w:pPr>
        <w:spacing w:line="300" w:lineRule="auto"/>
        <w:jc w:val="center"/>
        <w:rPr>
          <w:b/>
          <w:sz w:val="18"/>
          <w:szCs w:val="18"/>
        </w:rPr>
      </w:pPr>
    </w:p>
    <w:p w14:paraId="7DE32FDF" w14:textId="78B469B9" w:rsidR="00CD126F" w:rsidRPr="00B0644A" w:rsidRDefault="00B0644A" w:rsidP="008C7276">
      <w:pPr>
        <w:jc w:val="center"/>
        <w:rPr>
          <w:b/>
          <w:sz w:val="32"/>
          <w:szCs w:val="28"/>
        </w:rPr>
      </w:pPr>
      <w:r w:rsidRPr="00B0644A">
        <w:rPr>
          <w:b/>
          <w:sz w:val="32"/>
          <w:szCs w:val="28"/>
        </w:rPr>
        <w:t>Podmínky přijímacího řízení do bakalářs</w:t>
      </w:r>
      <w:r w:rsidR="00B60009">
        <w:rPr>
          <w:b/>
          <w:sz w:val="32"/>
          <w:szCs w:val="28"/>
        </w:rPr>
        <w:t xml:space="preserve">kého </w:t>
      </w:r>
      <w:r w:rsidRPr="00B0644A">
        <w:rPr>
          <w:b/>
          <w:sz w:val="32"/>
          <w:szCs w:val="28"/>
        </w:rPr>
        <w:t>studijní</w:t>
      </w:r>
      <w:r w:rsidR="00B60009">
        <w:rPr>
          <w:b/>
          <w:sz w:val="32"/>
          <w:szCs w:val="28"/>
        </w:rPr>
        <w:t>ho</w:t>
      </w:r>
      <w:r w:rsidRPr="00B0644A">
        <w:rPr>
          <w:b/>
          <w:sz w:val="32"/>
          <w:szCs w:val="28"/>
        </w:rPr>
        <w:t xml:space="preserve"> </w:t>
      </w:r>
      <w:r w:rsidR="00B1338A">
        <w:rPr>
          <w:b/>
          <w:sz w:val="32"/>
          <w:szCs w:val="28"/>
        </w:rPr>
        <w:t>p</w:t>
      </w:r>
      <w:r w:rsidRPr="00B0644A">
        <w:rPr>
          <w:b/>
          <w:sz w:val="32"/>
          <w:szCs w:val="28"/>
        </w:rPr>
        <w:t>rogram</w:t>
      </w:r>
      <w:r w:rsidR="00B60009">
        <w:rPr>
          <w:b/>
          <w:sz w:val="32"/>
          <w:szCs w:val="28"/>
        </w:rPr>
        <w:t>u Inovativní podnikání</w:t>
      </w:r>
      <w:r w:rsidRPr="00B0644A">
        <w:rPr>
          <w:b/>
          <w:sz w:val="32"/>
          <w:szCs w:val="28"/>
        </w:rPr>
        <w:t xml:space="preserve"> v prezenční formě studia (dále jen „Podmínky“)</w:t>
      </w:r>
      <w:r w:rsidR="008C7276">
        <w:rPr>
          <w:b/>
          <w:sz w:val="32"/>
          <w:szCs w:val="28"/>
        </w:rPr>
        <w:t xml:space="preserve"> </w:t>
      </w:r>
      <w:r w:rsidRPr="00B0644A">
        <w:rPr>
          <w:b/>
          <w:sz w:val="32"/>
          <w:szCs w:val="28"/>
        </w:rPr>
        <w:t>Slezské univerzity v Opavě, Obchodně podnikatelské fakulty</w:t>
      </w:r>
      <w:r w:rsidR="008C7276">
        <w:rPr>
          <w:b/>
          <w:sz w:val="32"/>
          <w:szCs w:val="28"/>
        </w:rPr>
        <w:t xml:space="preserve"> </w:t>
      </w:r>
      <w:r w:rsidRPr="00B0644A">
        <w:rPr>
          <w:b/>
          <w:sz w:val="32"/>
          <w:szCs w:val="28"/>
        </w:rPr>
        <w:t>v</w:t>
      </w:r>
      <w:r w:rsidR="008C7276">
        <w:rPr>
          <w:b/>
          <w:sz w:val="32"/>
          <w:szCs w:val="28"/>
        </w:rPr>
        <w:t> </w:t>
      </w:r>
      <w:r w:rsidRPr="00B0644A">
        <w:rPr>
          <w:b/>
          <w:sz w:val="32"/>
          <w:szCs w:val="28"/>
        </w:rPr>
        <w:t xml:space="preserve">Karviné (dále jen „SU OPF“) pro akademický rok </w:t>
      </w:r>
      <w:r w:rsidR="00766F28" w:rsidRPr="00B0644A">
        <w:rPr>
          <w:b/>
          <w:sz w:val="32"/>
          <w:szCs w:val="28"/>
        </w:rPr>
        <w:t>202</w:t>
      </w:r>
      <w:r w:rsidR="00766F28">
        <w:rPr>
          <w:b/>
          <w:sz w:val="32"/>
          <w:szCs w:val="28"/>
        </w:rPr>
        <w:t>3</w:t>
      </w:r>
      <w:r w:rsidRPr="00B0644A">
        <w:rPr>
          <w:b/>
          <w:sz w:val="32"/>
          <w:szCs w:val="28"/>
        </w:rPr>
        <w:t>/</w:t>
      </w:r>
      <w:r w:rsidR="00766F28" w:rsidRPr="00B0644A">
        <w:rPr>
          <w:b/>
          <w:sz w:val="32"/>
          <w:szCs w:val="28"/>
        </w:rPr>
        <w:t>202</w:t>
      </w:r>
      <w:r w:rsidR="00766F28">
        <w:rPr>
          <w:b/>
          <w:sz w:val="32"/>
          <w:szCs w:val="28"/>
        </w:rPr>
        <w:t>4</w:t>
      </w:r>
    </w:p>
    <w:p w14:paraId="65604785" w14:textId="77777777" w:rsidR="00CD126F" w:rsidRPr="00E21111" w:rsidRDefault="00CD126F" w:rsidP="00CD126F">
      <w:pPr>
        <w:spacing w:line="300" w:lineRule="auto"/>
        <w:jc w:val="center"/>
        <w:rPr>
          <w:b/>
          <w:sz w:val="22"/>
          <w:szCs w:val="22"/>
        </w:rPr>
      </w:pPr>
    </w:p>
    <w:p w14:paraId="09BC94A8" w14:textId="6357D342" w:rsidR="00A12783" w:rsidRDefault="00B0644A" w:rsidP="00B0644A">
      <w:pPr>
        <w:pStyle w:val="slovanostavecpokynu"/>
        <w:spacing w:after="0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Schváleno Akademickým senátem SU OPF dne </w:t>
      </w:r>
      <w:r w:rsidR="00766F28" w:rsidRPr="00E04076">
        <w:rPr>
          <w:sz w:val="22"/>
          <w:szCs w:val="22"/>
        </w:rPr>
        <w:t>26</w:t>
      </w:r>
      <w:r w:rsidRPr="00E04076">
        <w:rPr>
          <w:sz w:val="22"/>
          <w:szCs w:val="22"/>
        </w:rPr>
        <w:t xml:space="preserve">. </w:t>
      </w:r>
      <w:r w:rsidR="00766F28" w:rsidRPr="00E04076">
        <w:rPr>
          <w:sz w:val="22"/>
          <w:szCs w:val="22"/>
        </w:rPr>
        <w:t>10</w:t>
      </w:r>
      <w:r w:rsidRPr="00E04076">
        <w:rPr>
          <w:sz w:val="22"/>
          <w:szCs w:val="22"/>
        </w:rPr>
        <w:t xml:space="preserve">. </w:t>
      </w:r>
      <w:r w:rsidR="00766F28" w:rsidRPr="00E04076">
        <w:rPr>
          <w:sz w:val="22"/>
          <w:szCs w:val="22"/>
        </w:rPr>
        <w:t>2022</w:t>
      </w:r>
      <w:r w:rsidR="00D1637D" w:rsidRPr="00E04076">
        <w:rPr>
          <w:sz w:val="22"/>
          <w:szCs w:val="22"/>
        </w:rPr>
        <w:t>.</w:t>
      </w:r>
      <w:bookmarkStart w:id="0" w:name="_GoBack"/>
      <w:bookmarkEnd w:id="0"/>
    </w:p>
    <w:p w14:paraId="04C2C548" w14:textId="518F45D9" w:rsidR="00B0644A" w:rsidRDefault="00B0644A" w:rsidP="00116E33">
      <w:pPr>
        <w:pStyle w:val="slovanostavecpokynu"/>
        <w:spacing w:after="0"/>
        <w:rPr>
          <w:sz w:val="22"/>
          <w:szCs w:val="22"/>
        </w:rPr>
      </w:pPr>
    </w:p>
    <w:p w14:paraId="6BF9FF08" w14:textId="77777777" w:rsidR="00B0644A" w:rsidRPr="00D07F9D" w:rsidRDefault="00B0644A" w:rsidP="0008459A">
      <w:pPr>
        <w:jc w:val="both"/>
        <w:rPr>
          <w:sz w:val="22"/>
          <w:szCs w:val="22"/>
        </w:rPr>
      </w:pPr>
      <w:r w:rsidRPr="00D07F9D">
        <w:rPr>
          <w:sz w:val="22"/>
          <w:szCs w:val="22"/>
        </w:rPr>
        <w:t xml:space="preserve">Na základě ustanovení </w:t>
      </w:r>
      <w:r w:rsidRPr="000E3E4B">
        <w:rPr>
          <w:sz w:val="22"/>
          <w:szCs w:val="22"/>
        </w:rPr>
        <w:t>§ 49 odst. 5</w:t>
      </w:r>
      <w:r w:rsidRPr="00D07F9D">
        <w:rPr>
          <w:sz w:val="22"/>
          <w:szCs w:val="22"/>
        </w:rPr>
        <w:t xml:space="preserve"> zákona č. 111/1998 Sb., o vysokých školách a o změně a doplnění dalších zákonů (zákon o vysokých školách), ve znění pozdějších předpisů (dále jen „zákon o vysokých školách“), a</w:t>
      </w:r>
      <w:r>
        <w:rPr>
          <w:sz w:val="22"/>
          <w:szCs w:val="22"/>
        </w:rPr>
        <w:t> </w:t>
      </w:r>
      <w:r w:rsidRPr="00D07F9D">
        <w:rPr>
          <w:sz w:val="22"/>
          <w:szCs w:val="22"/>
        </w:rPr>
        <w:t xml:space="preserve">v souladu s Řádem přijímacího řízení na Slezské univerzitě v Opavě, v platném znění,  </w:t>
      </w:r>
    </w:p>
    <w:p w14:paraId="759AD31B" w14:textId="60DBDD02" w:rsidR="00B0644A" w:rsidRPr="00D07F9D" w:rsidRDefault="00B0644A" w:rsidP="00B0644A">
      <w:pPr>
        <w:jc w:val="center"/>
        <w:rPr>
          <w:b/>
          <w:sz w:val="22"/>
          <w:szCs w:val="22"/>
        </w:rPr>
      </w:pPr>
      <w:r w:rsidRPr="00D07F9D">
        <w:rPr>
          <w:b/>
          <w:sz w:val="22"/>
          <w:szCs w:val="22"/>
        </w:rPr>
        <w:t>stanovuji tyto podmínky přijetí ke studiu v I. kole přijímacího řízení</w:t>
      </w:r>
      <w:r w:rsidR="00213422">
        <w:rPr>
          <w:b/>
          <w:sz w:val="22"/>
          <w:szCs w:val="22"/>
        </w:rPr>
        <w:t xml:space="preserve"> </w:t>
      </w:r>
      <w:r w:rsidRPr="00D07F9D">
        <w:rPr>
          <w:b/>
          <w:sz w:val="22"/>
          <w:szCs w:val="22"/>
        </w:rPr>
        <w:t>do bakalářsk</w:t>
      </w:r>
      <w:r w:rsidR="00B60009">
        <w:rPr>
          <w:b/>
          <w:sz w:val="22"/>
          <w:szCs w:val="22"/>
        </w:rPr>
        <w:t>ého studijního</w:t>
      </w:r>
      <w:r w:rsidRPr="00D07F9D">
        <w:rPr>
          <w:b/>
          <w:sz w:val="22"/>
          <w:szCs w:val="22"/>
        </w:rPr>
        <w:t xml:space="preserve"> program</w:t>
      </w:r>
      <w:r w:rsidR="00B60009">
        <w:rPr>
          <w:b/>
          <w:sz w:val="22"/>
          <w:szCs w:val="22"/>
        </w:rPr>
        <w:t>u Inovativní podnikání</w:t>
      </w:r>
      <w:r w:rsidRPr="00D07F9D">
        <w:rPr>
          <w:b/>
          <w:sz w:val="22"/>
          <w:szCs w:val="22"/>
        </w:rPr>
        <w:t xml:space="preserve"> uskutečňovan</w:t>
      </w:r>
      <w:r w:rsidR="00B60009">
        <w:rPr>
          <w:b/>
          <w:sz w:val="22"/>
          <w:szCs w:val="22"/>
        </w:rPr>
        <w:t>ého</w:t>
      </w:r>
      <w:r w:rsidRPr="00D07F9D">
        <w:rPr>
          <w:b/>
          <w:sz w:val="22"/>
          <w:szCs w:val="22"/>
        </w:rPr>
        <w:t xml:space="preserve"> SU OPF pro akademický rok </w:t>
      </w:r>
      <w:r w:rsidR="00766F28" w:rsidRPr="00D07F9D">
        <w:rPr>
          <w:b/>
          <w:sz w:val="22"/>
          <w:szCs w:val="22"/>
        </w:rPr>
        <w:t>202</w:t>
      </w:r>
      <w:r w:rsidR="00766F28">
        <w:rPr>
          <w:b/>
          <w:sz w:val="22"/>
          <w:szCs w:val="22"/>
        </w:rPr>
        <w:t>3</w:t>
      </w:r>
      <w:r w:rsidRPr="00D07F9D">
        <w:rPr>
          <w:b/>
          <w:sz w:val="22"/>
          <w:szCs w:val="22"/>
        </w:rPr>
        <w:t>/</w:t>
      </w:r>
      <w:r w:rsidR="00766F28" w:rsidRPr="00D07F9D">
        <w:rPr>
          <w:b/>
          <w:sz w:val="22"/>
          <w:szCs w:val="22"/>
        </w:rPr>
        <w:t>202</w:t>
      </w:r>
      <w:r w:rsidR="00766F28">
        <w:rPr>
          <w:b/>
          <w:sz w:val="22"/>
          <w:szCs w:val="22"/>
        </w:rPr>
        <w:t>4</w:t>
      </w:r>
      <w:r w:rsidRPr="00D07F9D">
        <w:rPr>
          <w:b/>
          <w:sz w:val="22"/>
          <w:szCs w:val="22"/>
        </w:rPr>
        <w:t>:</w:t>
      </w:r>
    </w:p>
    <w:p w14:paraId="4FA1AA8B" w14:textId="77777777" w:rsidR="00B0644A" w:rsidRPr="00D07F9D" w:rsidRDefault="00B0644A" w:rsidP="00B0644A">
      <w:pPr>
        <w:jc w:val="both"/>
        <w:rPr>
          <w:sz w:val="22"/>
          <w:szCs w:val="22"/>
        </w:rPr>
      </w:pPr>
    </w:p>
    <w:p w14:paraId="08187A87" w14:textId="7C13FAF1" w:rsidR="00B0644A" w:rsidRPr="00D07F9D" w:rsidRDefault="00B0644A" w:rsidP="3DCC2531">
      <w:pPr>
        <w:pStyle w:val="Odstavecseseznamem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2"/>
          <w:szCs w:val="22"/>
        </w:rPr>
      </w:pPr>
      <w:r w:rsidRPr="3DCC2531">
        <w:rPr>
          <w:b/>
          <w:bCs/>
          <w:sz w:val="22"/>
          <w:szCs w:val="22"/>
        </w:rPr>
        <w:t xml:space="preserve">Podání elektronické přihlášky v termínu do </w:t>
      </w:r>
      <w:r w:rsidR="009723EB" w:rsidRPr="3DCC2531">
        <w:rPr>
          <w:b/>
          <w:bCs/>
          <w:sz w:val="22"/>
          <w:szCs w:val="22"/>
        </w:rPr>
        <w:t>3</w:t>
      </w:r>
      <w:r w:rsidR="032BC0A3" w:rsidRPr="3DCC2531">
        <w:rPr>
          <w:b/>
          <w:bCs/>
          <w:sz w:val="22"/>
          <w:szCs w:val="22"/>
        </w:rPr>
        <w:t>0</w:t>
      </w:r>
      <w:r w:rsidR="00F56309" w:rsidRPr="3DCC2531">
        <w:rPr>
          <w:b/>
          <w:bCs/>
          <w:sz w:val="22"/>
          <w:szCs w:val="22"/>
        </w:rPr>
        <w:t xml:space="preserve">. </w:t>
      </w:r>
      <w:r w:rsidR="78ADE3CB" w:rsidRPr="3DCC2531">
        <w:rPr>
          <w:b/>
          <w:bCs/>
          <w:sz w:val="22"/>
          <w:szCs w:val="22"/>
        </w:rPr>
        <w:t>4</w:t>
      </w:r>
      <w:r w:rsidR="00F56309" w:rsidRPr="3DCC2531">
        <w:rPr>
          <w:b/>
          <w:bCs/>
          <w:sz w:val="22"/>
          <w:szCs w:val="22"/>
        </w:rPr>
        <w:t xml:space="preserve">. </w:t>
      </w:r>
      <w:r w:rsidR="00766F28" w:rsidRPr="3DCC2531">
        <w:rPr>
          <w:b/>
          <w:bCs/>
          <w:sz w:val="22"/>
          <w:szCs w:val="22"/>
        </w:rPr>
        <w:t>2023</w:t>
      </w:r>
    </w:p>
    <w:p w14:paraId="007763D6" w14:textId="1DB46B13" w:rsidR="00B0644A" w:rsidRDefault="00213422" w:rsidP="00213422">
      <w:pPr>
        <w:pStyle w:val="slovanostavecpokynu"/>
        <w:spacing w:after="0"/>
        <w:rPr>
          <w:sz w:val="22"/>
          <w:szCs w:val="22"/>
        </w:rPr>
      </w:pPr>
      <w:r w:rsidRPr="0D24B1BE">
        <w:rPr>
          <w:sz w:val="22"/>
          <w:szCs w:val="22"/>
        </w:rPr>
        <w:t>Elektronickou p</w:t>
      </w:r>
      <w:r w:rsidR="0089194F" w:rsidRPr="0D24B1BE">
        <w:rPr>
          <w:sz w:val="22"/>
          <w:szCs w:val="22"/>
        </w:rPr>
        <w:t xml:space="preserve">řihlášku </w:t>
      </w:r>
      <w:r w:rsidR="004B494D" w:rsidRPr="0D24B1BE">
        <w:rPr>
          <w:sz w:val="22"/>
          <w:szCs w:val="22"/>
        </w:rPr>
        <w:t xml:space="preserve">podává uchazeč </w:t>
      </w:r>
      <w:r w:rsidRPr="0D24B1BE">
        <w:rPr>
          <w:b/>
          <w:bCs/>
          <w:sz w:val="22"/>
          <w:szCs w:val="22"/>
        </w:rPr>
        <w:t xml:space="preserve">na adrese </w:t>
      </w:r>
      <w:hyperlink r:id="rId12">
        <w:r w:rsidR="5E3A8A52" w:rsidRPr="0D24B1BE">
          <w:rPr>
            <w:rStyle w:val="Hypertextovodkaz"/>
            <w:sz w:val="22"/>
            <w:szCs w:val="22"/>
          </w:rPr>
          <w:t>https://is.slu.cz/prihlaska/</w:t>
        </w:r>
      </w:hyperlink>
      <w:r w:rsidRPr="0D24B1BE">
        <w:rPr>
          <w:sz w:val="22"/>
          <w:szCs w:val="22"/>
        </w:rPr>
        <w:t xml:space="preserve"> </w:t>
      </w:r>
      <w:r w:rsidR="0089194F" w:rsidRPr="0D24B1BE">
        <w:rPr>
          <w:sz w:val="22"/>
          <w:szCs w:val="22"/>
        </w:rPr>
        <w:t xml:space="preserve">v období </w:t>
      </w:r>
      <w:r w:rsidR="0089194F" w:rsidRPr="0D24B1BE">
        <w:rPr>
          <w:b/>
          <w:bCs/>
          <w:sz w:val="22"/>
          <w:szCs w:val="22"/>
        </w:rPr>
        <w:t xml:space="preserve">od </w:t>
      </w:r>
      <w:r w:rsidR="00766F28" w:rsidRPr="0D24B1BE">
        <w:rPr>
          <w:b/>
          <w:bCs/>
          <w:sz w:val="22"/>
          <w:szCs w:val="22"/>
        </w:rPr>
        <w:t>1</w:t>
      </w:r>
      <w:r w:rsidR="2A2D032A" w:rsidRPr="0D24B1BE">
        <w:rPr>
          <w:b/>
          <w:bCs/>
          <w:sz w:val="22"/>
          <w:szCs w:val="22"/>
        </w:rPr>
        <w:t xml:space="preserve">. </w:t>
      </w:r>
      <w:r w:rsidR="0089194F" w:rsidRPr="0D24B1BE">
        <w:rPr>
          <w:b/>
          <w:bCs/>
          <w:sz w:val="22"/>
          <w:szCs w:val="22"/>
        </w:rPr>
        <w:t>1</w:t>
      </w:r>
      <w:r w:rsidR="00766F28" w:rsidRPr="0D24B1BE">
        <w:rPr>
          <w:b/>
          <w:bCs/>
          <w:sz w:val="22"/>
          <w:szCs w:val="22"/>
        </w:rPr>
        <w:t>1</w:t>
      </w:r>
      <w:r w:rsidR="0089194F" w:rsidRPr="0D24B1BE">
        <w:rPr>
          <w:b/>
          <w:bCs/>
          <w:sz w:val="22"/>
          <w:szCs w:val="22"/>
        </w:rPr>
        <w:t>. 2022 do 3</w:t>
      </w:r>
      <w:r w:rsidR="5D5E99E2" w:rsidRPr="0D24B1BE">
        <w:rPr>
          <w:b/>
          <w:bCs/>
          <w:sz w:val="22"/>
          <w:szCs w:val="22"/>
        </w:rPr>
        <w:t>0</w:t>
      </w:r>
      <w:r w:rsidR="0089194F" w:rsidRPr="0D24B1BE">
        <w:rPr>
          <w:b/>
          <w:bCs/>
          <w:sz w:val="22"/>
          <w:szCs w:val="22"/>
        </w:rPr>
        <w:t xml:space="preserve">. </w:t>
      </w:r>
      <w:r w:rsidR="0D820665" w:rsidRPr="0D24B1BE">
        <w:rPr>
          <w:b/>
          <w:bCs/>
          <w:sz w:val="22"/>
          <w:szCs w:val="22"/>
        </w:rPr>
        <w:t>4</w:t>
      </w:r>
      <w:r w:rsidR="0089194F" w:rsidRPr="0D24B1BE">
        <w:rPr>
          <w:b/>
          <w:bCs/>
          <w:sz w:val="22"/>
          <w:szCs w:val="22"/>
        </w:rPr>
        <w:t xml:space="preserve">. </w:t>
      </w:r>
      <w:r w:rsidR="00766F28" w:rsidRPr="0D24B1BE">
        <w:rPr>
          <w:b/>
          <w:bCs/>
          <w:sz w:val="22"/>
          <w:szCs w:val="22"/>
        </w:rPr>
        <w:t>2023</w:t>
      </w:r>
      <w:r w:rsidR="0089194F" w:rsidRPr="0D24B1BE">
        <w:rPr>
          <w:sz w:val="22"/>
          <w:szCs w:val="22"/>
        </w:rPr>
        <w:t xml:space="preserve">. </w:t>
      </w:r>
      <w:r w:rsidR="00B60009" w:rsidRPr="0D24B1BE">
        <w:rPr>
          <w:sz w:val="22"/>
          <w:szCs w:val="22"/>
        </w:rPr>
        <w:t>Podaná přihláška podléhá úhradě administrativního poplatku</w:t>
      </w:r>
      <w:r w:rsidR="007E3BFC" w:rsidRPr="0D24B1BE">
        <w:rPr>
          <w:sz w:val="22"/>
          <w:szCs w:val="22"/>
        </w:rPr>
        <w:t xml:space="preserve"> dle bodu 2 a musí obsahovat přílohu dle bodu 3 Podmínek</w:t>
      </w:r>
      <w:r w:rsidR="00B60009" w:rsidRPr="0D24B1BE">
        <w:rPr>
          <w:sz w:val="22"/>
          <w:szCs w:val="22"/>
        </w:rPr>
        <w:t>.</w:t>
      </w:r>
    </w:p>
    <w:p w14:paraId="21BDF0DD" w14:textId="77777777" w:rsidR="00B60009" w:rsidRDefault="00B60009" w:rsidP="00B60009">
      <w:pPr>
        <w:pStyle w:val="slovanostavecpokynu"/>
        <w:spacing w:after="0"/>
        <w:jc w:val="left"/>
        <w:rPr>
          <w:sz w:val="22"/>
          <w:szCs w:val="22"/>
        </w:rPr>
      </w:pPr>
    </w:p>
    <w:tbl>
      <w:tblPr>
        <w:tblpPr w:leftFromText="141" w:rightFromText="141" w:vertAnchor="text" w:tblpXSpec="center" w:tblpY="1"/>
        <w:tblOverlap w:val="never"/>
        <w:tblW w:w="8496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1552"/>
        <w:gridCol w:w="2835"/>
        <w:gridCol w:w="1701"/>
        <w:gridCol w:w="2408"/>
      </w:tblGrid>
      <w:tr w:rsidR="00283CD7" w:rsidRPr="00B0644A" w14:paraId="34636367" w14:textId="2B310B9C" w:rsidTr="00283CD7">
        <w:trPr>
          <w:tblCellSpacing w:w="0" w:type="dxa"/>
        </w:trPr>
        <w:tc>
          <w:tcPr>
            <w:tcW w:w="15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</w:tcPr>
          <w:p w14:paraId="73645CD8" w14:textId="77777777" w:rsidR="00283CD7" w:rsidRPr="00B0644A" w:rsidRDefault="00283CD7" w:rsidP="00B0644A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B0644A">
              <w:rPr>
                <w:b/>
                <w:bCs/>
                <w:color w:val="FFFFFF" w:themeColor="background1"/>
                <w:sz w:val="22"/>
                <w:szCs w:val="22"/>
              </w:rPr>
              <w:t>Kód programu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</w:tcPr>
          <w:p w14:paraId="6C4AAD39" w14:textId="7D5F183B" w:rsidR="00283CD7" w:rsidRPr="00B0644A" w:rsidRDefault="00283CD7" w:rsidP="00B0644A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B0644A">
              <w:rPr>
                <w:b/>
                <w:bCs/>
                <w:color w:val="FFFFFF" w:themeColor="background1"/>
                <w:sz w:val="22"/>
                <w:szCs w:val="22"/>
              </w:rPr>
              <w:t>Název programu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</w:tcPr>
          <w:p w14:paraId="5C6FDAB4" w14:textId="77777777" w:rsidR="00283CD7" w:rsidRPr="00B0644A" w:rsidRDefault="00283CD7" w:rsidP="00B0644A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B0644A">
              <w:rPr>
                <w:b/>
                <w:bCs/>
                <w:color w:val="FFFFFF" w:themeColor="background1"/>
                <w:sz w:val="22"/>
                <w:szCs w:val="22"/>
              </w:rPr>
              <w:t>Forma</w:t>
            </w:r>
            <w:r w:rsidRPr="00B0644A">
              <w:rPr>
                <w:rStyle w:val="Znakapoznpodarou"/>
                <w:b/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Pr="00B0644A">
              <w:rPr>
                <w:b/>
                <w:bCs/>
                <w:color w:val="FFFFFF" w:themeColor="background1"/>
                <w:sz w:val="22"/>
                <w:szCs w:val="22"/>
              </w:rPr>
              <w:t>studia</w:t>
            </w:r>
          </w:p>
        </w:tc>
        <w:tc>
          <w:tcPr>
            <w:tcW w:w="240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</w:tcPr>
          <w:p w14:paraId="13973CA9" w14:textId="4758502D" w:rsidR="00283CD7" w:rsidRPr="00B0644A" w:rsidRDefault="00283CD7" w:rsidP="00B0644A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b/>
                <w:bCs/>
                <w:color w:val="FFFFFF" w:themeColor="background1"/>
                <w:sz w:val="22"/>
                <w:szCs w:val="22"/>
              </w:rPr>
              <w:t>Maximální počet přijatých studentů</w:t>
            </w:r>
          </w:p>
        </w:tc>
      </w:tr>
      <w:tr w:rsidR="00283CD7" w:rsidRPr="00B0644A" w14:paraId="61006BC6" w14:textId="2BFEE2D5" w:rsidTr="00283CD7">
        <w:trPr>
          <w:tblCellSpacing w:w="0" w:type="dxa"/>
        </w:trPr>
        <w:tc>
          <w:tcPr>
            <w:tcW w:w="155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E1CE59" w14:textId="36EF2B26" w:rsidR="00283CD7" w:rsidRPr="00B432E1" w:rsidRDefault="00B432E1" w:rsidP="00B60009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432E1">
              <w:rPr>
                <w:b/>
                <w:bCs/>
                <w:color w:val="000000"/>
                <w:sz w:val="22"/>
                <w:szCs w:val="22"/>
              </w:rPr>
              <w:t>B0413P050053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EB5DE28" w14:textId="683C39C3" w:rsidR="00283CD7" w:rsidRPr="009723EB" w:rsidRDefault="00283CD7" w:rsidP="00B60009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Inovativní podnikání</w:t>
            </w:r>
          </w:p>
        </w:tc>
        <w:tc>
          <w:tcPr>
            <w:tcW w:w="17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A26E2E" w14:textId="2F9C4C15" w:rsidR="00283CD7" w:rsidRPr="00B0644A" w:rsidRDefault="00283CD7" w:rsidP="00B60009">
            <w:pPr>
              <w:jc w:val="center"/>
              <w:rPr>
                <w:color w:val="000000"/>
                <w:sz w:val="22"/>
                <w:szCs w:val="22"/>
              </w:rPr>
            </w:pPr>
            <w:r w:rsidRPr="00B0644A">
              <w:rPr>
                <w:color w:val="000000"/>
                <w:sz w:val="22"/>
                <w:szCs w:val="22"/>
              </w:rPr>
              <w:t>prezenční</w:t>
            </w:r>
          </w:p>
        </w:tc>
        <w:tc>
          <w:tcPr>
            <w:tcW w:w="240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50CB23" w14:textId="190716AE" w:rsidR="00283CD7" w:rsidRPr="00B0644A" w:rsidRDefault="00283CD7" w:rsidP="00B60009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0</w:t>
            </w:r>
          </w:p>
        </w:tc>
      </w:tr>
    </w:tbl>
    <w:p w14:paraId="506013F2" w14:textId="77777777" w:rsidR="005D4DB2" w:rsidRDefault="005D4DB2" w:rsidP="00116E33">
      <w:pPr>
        <w:pStyle w:val="slovanostavecpokynu"/>
        <w:spacing w:after="0"/>
        <w:rPr>
          <w:sz w:val="22"/>
          <w:szCs w:val="22"/>
        </w:rPr>
      </w:pPr>
    </w:p>
    <w:p w14:paraId="0D52CC51" w14:textId="77777777" w:rsidR="00B60009" w:rsidRDefault="00B60009" w:rsidP="00B60009">
      <w:pPr>
        <w:pStyle w:val="Odstavecseseznamem"/>
        <w:spacing w:after="120"/>
        <w:ind w:left="357"/>
        <w:jc w:val="both"/>
        <w:rPr>
          <w:b/>
          <w:sz w:val="22"/>
          <w:szCs w:val="22"/>
        </w:rPr>
      </w:pPr>
    </w:p>
    <w:p w14:paraId="225B692D" w14:textId="40C46669" w:rsidR="00BA6E61" w:rsidRPr="00D07F9D" w:rsidRDefault="00BA6E61" w:rsidP="35EC1EDC">
      <w:pPr>
        <w:pStyle w:val="Odstavecseseznamem"/>
        <w:numPr>
          <w:ilvl w:val="0"/>
          <w:numId w:val="20"/>
        </w:numPr>
        <w:spacing w:after="120"/>
        <w:ind w:left="357" w:hanging="357"/>
        <w:jc w:val="both"/>
        <w:rPr>
          <w:b/>
          <w:bCs/>
          <w:sz w:val="22"/>
          <w:szCs w:val="22"/>
        </w:rPr>
      </w:pPr>
      <w:r w:rsidRPr="35EC1EDC">
        <w:rPr>
          <w:b/>
          <w:bCs/>
          <w:sz w:val="22"/>
          <w:szCs w:val="22"/>
        </w:rPr>
        <w:t xml:space="preserve">Úhrada administrativního poplatku nejpozději do </w:t>
      </w:r>
      <w:r w:rsidR="009723EB" w:rsidRPr="35EC1EDC">
        <w:rPr>
          <w:b/>
          <w:bCs/>
          <w:sz w:val="22"/>
          <w:szCs w:val="22"/>
        </w:rPr>
        <w:t>3</w:t>
      </w:r>
      <w:r w:rsidR="7CD27F52" w:rsidRPr="35EC1EDC">
        <w:rPr>
          <w:b/>
          <w:bCs/>
          <w:sz w:val="22"/>
          <w:szCs w:val="22"/>
        </w:rPr>
        <w:t>0</w:t>
      </w:r>
      <w:r w:rsidRPr="35EC1EDC">
        <w:rPr>
          <w:b/>
          <w:bCs/>
          <w:sz w:val="22"/>
          <w:szCs w:val="22"/>
        </w:rPr>
        <w:t xml:space="preserve">. </w:t>
      </w:r>
      <w:r w:rsidR="050A2910" w:rsidRPr="35EC1EDC">
        <w:rPr>
          <w:b/>
          <w:bCs/>
          <w:sz w:val="22"/>
          <w:szCs w:val="22"/>
        </w:rPr>
        <w:t>4</w:t>
      </w:r>
      <w:r w:rsidRPr="35EC1EDC">
        <w:rPr>
          <w:b/>
          <w:bCs/>
          <w:sz w:val="22"/>
          <w:szCs w:val="22"/>
        </w:rPr>
        <w:t xml:space="preserve">. </w:t>
      </w:r>
      <w:r w:rsidR="00766F28" w:rsidRPr="35EC1EDC">
        <w:rPr>
          <w:b/>
          <w:bCs/>
          <w:sz w:val="22"/>
          <w:szCs w:val="22"/>
        </w:rPr>
        <w:t>2023</w:t>
      </w:r>
    </w:p>
    <w:p w14:paraId="27DE98EC" w14:textId="3EEADF8F" w:rsidR="00BA6E61" w:rsidRDefault="00BA6E61" w:rsidP="00BA6E61">
      <w:pPr>
        <w:jc w:val="both"/>
        <w:rPr>
          <w:sz w:val="22"/>
          <w:szCs w:val="22"/>
        </w:rPr>
      </w:pPr>
      <w:r w:rsidRPr="35EC1EDC">
        <w:rPr>
          <w:sz w:val="22"/>
          <w:szCs w:val="22"/>
        </w:rPr>
        <w:t>Úhradu</w:t>
      </w:r>
      <w:r w:rsidR="00213422" w:rsidRPr="35EC1EDC">
        <w:rPr>
          <w:sz w:val="22"/>
          <w:szCs w:val="22"/>
        </w:rPr>
        <w:t xml:space="preserve"> administrativního poplatku ve výši </w:t>
      </w:r>
      <w:r w:rsidR="00213422" w:rsidRPr="35EC1EDC">
        <w:rPr>
          <w:b/>
          <w:bCs/>
          <w:sz w:val="22"/>
          <w:szCs w:val="22"/>
        </w:rPr>
        <w:t>500,- Kč</w:t>
      </w:r>
      <w:r w:rsidR="00213422" w:rsidRPr="35EC1EDC">
        <w:rPr>
          <w:sz w:val="22"/>
          <w:szCs w:val="22"/>
        </w:rPr>
        <w:t xml:space="preserve"> nejpozději </w:t>
      </w:r>
      <w:r w:rsidR="00213422" w:rsidRPr="35EC1EDC">
        <w:rPr>
          <w:b/>
          <w:bCs/>
          <w:sz w:val="22"/>
          <w:szCs w:val="22"/>
        </w:rPr>
        <w:t>do 3</w:t>
      </w:r>
      <w:r w:rsidR="715C4E5C" w:rsidRPr="35EC1EDC">
        <w:rPr>
          <w:b/>
          <w:bCs/>
          <w:sz w:val="22"/>
          <w:szCs w:val="22"/>
        </w:rPr>
        <w:t>0</w:t>
      </w:r>
      <w:r w:rsidR="00213422" w:rsidRPr="35EC1EDC">
        <w:rPr>
          <w:b/>
          <w:bCs/>
          <w:sz w:val="22"/>
          <w:szCs w:val="22"/>
        </w:rPr>
        <w:t xml:space="preserve">. </w:t>
      </w:r>
      <w:r w:rsidR="791B49D8" w:rsidRPr="35EC1EDC">
        <w:rPr>
          <w:b/>
          <w:bCs/>
          <w:sz w:val="22"/>
          <w:szCs w:val="22"/>
        </w:rPr>
        <w:t>4</w:t>
      </w:r>
      <w:r w:rsidR="00213422" w:rsidRPr="35EC1EDC">
        <w:rPr>
          <w:b/>
          <w:bCs/>
          <w:sz w:val="22"/>
          <w:szCs w:val="22"/>
        </w:rPr>
        <w:t xml:space="preserve">. </w:t>
      </w:r>
      <w:r w:rsidR="00766F28" w:rsidRPr="35EC1EDC">
        <w:rPr>
          <w:b/>
          <w:bCs/>
          <w:sz w:val="22"/>
          <w:szCs w:val="22"/>
        </w:rPr>
        <w:t xml:space="preserve">2023 </w:t>
      </w:r>
      <w:r w:rsidRPr="35EC1EDC">
        <w:rPr>
          <w:sz w:val="22"/>
          <w:szCs w:val="22"/>
        </w:rPr>
        <w:t>provádí uchazeč podle informací v Informačním systému SU, které má k dispozici při vyplňování elektronické přihlášky ke studiu. Administrativní poplatek za přijímací řízení, jehož se uchazeč z</w:t>
      </w:r>
      <w:r w:rsidR="00FA0222" w:rsidRPr="35EC1EDC">
        <w:rPr>
          <w:sz w:val="22"/>
          <w:szCs w:val="22"/>
        </w:rPr>
        <w:t> </w:t>
      </w:r>
      <w:r w:rsidRPr="35EC1EDC">
        <w:rPr>
          <w:sz w:val="22"/>
          <w:szCs w:val="22"/>
        </w:rPr>
        <w:t>jakéhokoli</w:t>
      </w:r>
      <w:r w:rsidR="00B60009" w:rsidRPr="35EC1EDC">
        <w:rPr>
          <w:sz w:val="22"/>
          <w:szCs w:val="22"/>
        </w:rPr>
        <w:t>v důvodu nezúčastní, se nevrací.</w:t>
      </w:r>
    </w:p>
    <w:p w14:paraId="1D8E51A7" w14:textId="77777777" w:rsidR="00BA6E61" w:rsidRPr="00D07F9D" w:rsidRDefault="00BA6E61" w:rsidP="00BA6E61">
      <w:pPr>
        <w:jc w:val="both"/>
        <w:rPr>
          <w:sz w:val="22"/>
          <w:szCs w:val="22"/>
        </w:rPr>
      </w:pPr>
    </w:p>
    <w:p w14:paraId="219D6AB5" w14:textId="312F4195" w:rsidR="00BA6E61" w:rsidRPr="007626C4" w:rsidRDefault="004B494D" w:rsidP="007316EA">
      <w:pPr>
        <w:pStyle w:val="Odstavecseseznamem"/>
        <w:numPr>
          <w:ilvl w:val="0"/>
          <w:numId w:val="20"/>
        </w:numPr>
        <w:spacing w:before="120"/>
        <w:ind w:left="357" w:hanging="357"/>
        <w:contextualSpacing w:val="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A</w:t>
      </w:r>
      <w:r w:rsidR="00A249F5" w:rsidRPr="007626C4">
        <w:rPr>
          <w:b/>
          <w:sz w:val="22"/>
          <w:szCs w:val="22"/>
        </w:rPr>
        <w:t xml:space="preserve">bsolvování přijímací </w:t>
      </w:r>
      <w:r w:rsidR="002B7FE9">
        <w:rPr>
          <w:b/>
          <w:sz w:val="22"/>
          <w:szCs w:val="22"/>
        </w:rPr>
        <w:t>zkoušky</w:t>
      </w:r>
      <w:r w:rsidR="006323AF">
        <w:rPr>
          <w:b/>
          <w:sz w:val="22"/>
          <w:szCs w:val="22"/>
        </w:rPr>
        <w:t>, kter</w:t>
      </w:r>
      <w:r w:rsidR="002B7FE9">
        <w:rPr>
          <w:b/>
          <w:sz w:val="22"/>
          <w:szCs w:val="22"/>
        </w:rPr>
        <w:t xml:space="preserve">á </w:t>
      </w:r>
      <w:r w:rsidR="006323AF">
        <w:rPr>
          <w:b/>
          <w:sz w:val="22"/>
          <w:szCs w:val="22"/>
        </w:rPr>
        <w:t xml:space="preserve">se skládá </w:t>
      </w:r>
      <w:proofErr w:type="gramStart"/>
      <w:r w:rsidR="006323AF">
        <w:rPr>
          <w:b/>
          <w:sz w:val="22"/>
          <w:szCs w:val="22"/>
        </w:rPr>
        <w:t>ze</w:t>
      </w:r>
      <w:proofErr w:type="gramEnd"/>
      <w:r w:rsidR="006323AF">
        <w:rPr>
          <w:b/>
          <w:sz w:val="22"/>
          <w:szCs w:val="22"/>
        </w:rPr>
        <w:t xml:space="preserve"> 2 částí</w:t>
      </w:r>
    </w:p>
    <w:p w14:paraId="308B85D2" w14:textId="671A8D7A" w:rsidR="00D00641" w:rsidRPr="000430FC" w:rsidRDefault="00D00641" w:rsidP="005E063E">
      <w:pPr>
        <w:spacing w:before="120"/>
        <w:jc w:val="both"/>
        <w:rPr>
          <w:b/>
          <w:sz w:val="22"/>
          <w:szCs w:val="22"/>
        </w:rPr>
      </w:pPr>
      <w:r w:rsidRPr="33891BA0">
        <w:rPr>
          <w:b/>
          <w:sz w:val="22"/>
          <w:szCs w:val="22"/>
        </w:rPr>
        <w:t xml:space="preserve">Náležitosti pro 1. </w:t>
      </w:r>
      <w:r w:rsidR="00A72CBF">
        <w:rPr>
          <w:b/>
          <w:sz w:val="22"/>
          <w:szCs w:val="22"/>
        </w:rPr>
        <w:t>část</w:t>
      </w:r>
      <w:r w:rsidR="00A72CBF" w:rsidRPr="33891BA0">
        <w:rPr>
          <w:b/>
          <w:sz w:val="22"/>
          <w:szCs w:val="22"/>
        </w:rPr>
        <w:t xml:space="preserve"> </w:t>
      </w:r>
      <w:r w:rsidRPr="33891BA0">
        <w:rPr>
          <w:b/>
          <w:sz w:val="22"/>
          <w:szCs w:val="22"/>
        </w:rPr>
        <w:t xml:space="preserve">přijímací </w:t>
      </w:r>
      <w:r w:rsidR="002B7FE9">
        <w:rPr>
          <w:b/>
          <w:sz w:val="22"/>
          <w:szCs w:val="22"/>
        </w:rPr>
        <w:t>zkoušky</w:t>
      </w:r>
      <w:r w:rsidRPr="33891BA0">
        <w:rPr>
          <w:b/>
          <w:sz w:val="22"/>
          <w:szCs w:val="22"/>
        </w:rPr>
        <w:t>:</w:t>
      </w:r>
    </w:p>
    <w:p w14:paraId="6E8798BC" w14:textId="5C07BE2A" w:rsidR="00D00641" w:rsidRPr="000430FC" w:rsidRDefault="00D00641" w:rsidP="0EBDC02F">
      <w:pPr>
        <w:jc w:val="both"/>
        <w:rPr>
          <w:b/>
          <w:bCs/>
          <w:sz w:val="22"/>
          <w:szCs w:val="22"/>
        </w:rPr>
      </w:pPr>
      <w:r w:rsidRPr="35EC1EDC">
        <w:rPr>
          <w:sz w:val="22"/>
          <w:szCs w:val="22"/>
        </w:rPr>
        <w:t xml:space="preserve">První </w:t>
      </w:r>
      <w:r w:rsidR="007032E9" w:rsidRPr="35EC1EDC">
        <w:rPr>
          <w:sz w:val="22"/>
          <w:szCs w:val="22"/>
        </w:rPr>
        <w:t xml:space="preserve">část </w:t>
      </w:r>
      <w:r w:rsidRPr="35EC1EDC">
        <w:rPr>
          <w:sz w:val="22"/>
          <w:szCs w:val="22"/>
        </w:rPr>
        <w:t xml:space="preserve">příjímací </w:t>
      </w:r>
      <w:r w:rsidR="002B7FE9" w:rsidRPr="35EC1EDC">
        <w:rPr>
          <w:sz w:val="22"/>
          <w:szCs w:val="22"/>
        </w:rPr>
        <w:t xml:space="preserve">zkoušky </w:t>
      </w:r>
      <w:r w:rsidRPr="35EC1EDC">
        <w:rPr>
          <w:sz w:val="22"/>
          <w:szCs w:val="22"/>
        </w:rPr>
        <w:t>se skládá</w:t>
      </w:r>
      <w:r w:rsidR="008679B4" w:rsidRPr="35EC1EDC">
        <w:rPr>
          <w:sz w:val="22"/>
          <w:szCs w:val="22"/>
        </w:rPr>
        <w:t xml:space="preserve"> </w:t>
      </w:r>
      <w:r w:rsidRPr="35EC1EDC">
        <w:rPr>
          <w:sz w:val="22"/>
          <w:szCs w:val="22"/>
        </w:rPr>
        <w:t>z</w:t>
      </w:r>
      <w:r w:rsidR="006323AF" w:rsidRPr="35EC1EDC">
        <w:rPr>
          <w:sz w:val="22"/>
          <w:szCs w:val="22"/>
        </w:rPr>
        <w:t> </w:t>
      </w:r>
      <w:r w:rsidR="007A31A3" w:rsidRPr="35EC1EDC">
        <w:rPr>
          <w:sz w:val="22"/>
          <w:szCs w:val="22"/>
        </w:rPr>
        <w:t xml:space="preserve">vytvoření </w:t>
      </w:r>
      <w:r w:rsidRPr="35EC1EDC">
        <w:rPr>
          <w:sz w:val="22"/>
          <w:szCs w:val="22"/>
        </w:rPr>
        <w:t>životopisu</w:t>
      </w:r>
      <w:r w:rsidR="007A31A3" w:rsidRPr="35EC1EDC">
        <w:rPr>
          <w:sz w:val="22"/>
          <w:szCs w:val="22"/>
        </w:rPr>
        <w:t xml:space="preserve"> a motivačního videa</w:t>
      </w:r>
      <w:r w:rsidRPr="35EC1EDC">
        <w:rPr>
          <w:sz w:val="22"/>
          <w:szCs w:val="22"/>
        </w:rPr>
        <w:t xml:space="preserve">. Uchazeč o studium přikládá </w:t>
      </w:r>
      <w:r w:rsidR="0089194F" w:rsidRPr="35EC1EDC">
        <w:rPr>
          <w:b/>
          <w:bCs/>
          <w:sz w:val="22"/>
          <w:szCs w:val="22"/>
        </w:rPr>
        <w:t>do 3</w:t>
      </w:r>
      <w:r w:rsidR="7DF74697" w:rsidRPr="35EC1EDC">
        <w:rPr>
          <w:b/>
          <w:bCs/>
          <w:sz w:val="22"/>
          <w:szCs w:val="22"/>
        </w:rPr>
        <w:t>0</w:t>
      </w:r>
      <w:r w:rsidR="0089194F" w:rsidRPr="35EC1EDC">
        <w:rPr>
          <w:b/>
          <w:bCs/>
          <w:sz w:val="22"/>
          <w:szCs w:val="22"/>
        </w:rPr>
        <w:t xml:space="preserve">. </w:t>
      </w:r>
      <w:r w:rsidR="37666D7A" w:rsidRPr="35EC1EDC">
        <w:rPr>
          <w:b/>
          <w:bCs/>
          <w:sz w:val="22"/>
          <w:szCs w:val="22"/>
        </w:rPr>
        <w:t>4</w:t>
      </w:r>
      <w:r w:rsidR="0089194F" w:rsidRPr="35EC1EDC">
        <w:rPr>
          <w:b/>
          <w:bCs/>
          <w:sz w:val="22"/>
          <w:szCs w:val="22"/>
        </w:rPr>
        <w:t xml:space="preserve">. </w:t>
      </w:r>
      <w:r w:rsidR="00766F28" w:rsidRPr="35EC1EDC">
        <w:rPr>
          <w:b/>
          <w:bCs/>
          <w:sz w:val="22"/>
          <w:szCs w:val="22"/>
        </w:rPr>
        <w:t xml:space="preserve">2023 </w:t>
      </w:r>
      <w:r w:rsidRPr="35EC1EDC">
        <w:rPr>
          <w:sz w:val="22"/>
          <w:szCs w:val="22"/>
        </w:rPr>
        <w:t xml:space="preserve">k elektronické přihlášce ke studiu </w:t>
      </w:r>
      <w:r w:rsidR="000430FC" w:rsidRPr="35EC1EDC">
        <w:rPr>
          <w:sz w:val="22"/>
          <w:szCs w:val="22"/>
        </w:rPr>
        <w:t>(</w:t>
      </w:r>
      <w:hyperlink r:id="rId13">
        <w:r w:rsidR="000430FC" w:rsidRPr="35EC1EDC">
          <w:rPr>
            <w:rStyle w:val="Hypertextovodkaz"/>
            <w:sz w:val="22"/>
            <w:szCs w:val="22"/>
          </w:rPr>
          <w:t>https://is.slu.cz/prihlaska/</w:t>
        </w:r>
      </w:hyperlink>
      <w:r w:rsidR="000430FC" w:rsidRPr="35EC1EDC">
        <w:rPr>
          <w:sz w:val="22"/>
          <w:szCs w:val="22"/>
        </w:rPr>
        <w:t xml:space="preserve">) </w:t>
      </w:r>
      <w:r w:rsidRPr="35EC1EDC">
        <w:rPr>
          <w:sz w:val="22"/>
          <w:szCs w:val="22"/>
        </w:rPr>
        <w:t>soubor</w:t>
      </w:r>
      <w:r w:rsidR="005B57D2" w:rsidRPr="35EC1EDC">
        <w:rPr>
          <w:sz w:val="22"/>
          <w:szCs w:val="22"/>
        </w:rPr>
        <w:t xml:space="preserve"> </w:t>
      </w:r>
      <w:r w:rsidRPr="35EC1EDC">
        <w:rPr>
          <w:sz w:val="22"/>
          <w:szCs w:val="22"/>
        </w:rPr>
        <w:t>ve formátu PDF</w:t>
      </w:r>
      <w:r w:rsidR="005B57D2" w:rsidRPr="35EC1EDC">
        <w:rPr>
          <w:sz w:val="22"/>
          <w:szCs w:val="22"/>
        </w:rPr>
        <w:t>, který obsahuje životopis a webový odkaz na motivační video</w:t>
      </w:r>
      <w:r w:rsidR="007F7FA5" w:rsidRPr="35EC1EDC">
        <w:rPr>
          <w:sz w:val="22"/>
          <w:szCs w:val="22"/>
        </w:rPr>
        <w:t xml:space="preserve"> nahrané na </w:t>
      </w:r>
      <w:proofErr w:type="spellStart"/>
      <w:r w:rsidR="00F07878" w:rsidRPr="35EC1EDC">
        <w:rPr>
          <w:sz w:val="22"/>
          <w:szCs w:val="22"/>
        </w:rPr>
        <w:t>Y</w:t>
      </w:r>
      <w:r w:rsidR="007F7FA5" w:rsidRPr="35EC1EDC">
        <w:rPr>
          <w:sz w:val="22"/>
          <w:szCs w:val="22"/>
        </w:rPr>
        <w:t>ou</w:t>
      </w:r>
      <w:r w:rsidR="00F07878" w:rsidRPr="35EC1EDC">
        <w:rPr>
          <w:sz w:val="22"/>
          <w:szCs w:val="22"/>
        </w:rPr>
        <w:t>T</w:t>
      </w:r>
      <w:r w:rsidR="007F7FA5" w:rsidRPr="35EC1EDC">
        <w:rPr>
          <w:sz w:val="22"/>
          <w:szCs w:val="22"/>
        </w:rPr>
        <w:t>ube</w:t>
      </w:r>
      <w:proofErr w:type="spellEnd"/>
      <w:r w:rsidRPr="35EC1EDC">
        <w:rPr>
          <w:sz w:val="22"/>
          <w:szCs w:val="22"/>
        </w:rPr>
        <w:t xml:space="preserve">. </w:t>
      </w:r>
      <w:r w:rsidR="005B57D2" w:rsidRPr="35EC1EDC">
        <w:rPr>
          <w:sz w:val="22"/>
          <w:szCs w:val="22"/>
        </w:rPr>
        <w:t>Soubor</w:t>
      </w:r>
      <w:r w:rsidRPr="35EC1EDC">
        <w:rPr>
          <w:sz w:val="22"/>
          <w:szCs w:val="22"/>
        </w:rPr>
        <w:t xml:space="preserve"> musí </w:t>
      </w:r>
      <w:r w:rsidRPr="35EC1EDC">
        <w:rPr>
          <w:sz w:val="22"/>
          <w:szCs w:val="22"/>
        </w:rPr>
        <w:lastRenderedPageBreak/>
        <w:t>být pojmenován ve tvaru „</w:t>
      </w:r>
      <w:proofErr w:type="spellStart"/>
      <w:r w:rsidRPr="35EC1EDC">
        <w:rPr>
          <w:sz w:val="22"/>
          <w:szCs w:val="22"/>
        </w:rPr>
        <w:t>Prijmeni</w:t>
      </w:r>
      <w:r w:rsidR="000430FC" w:rsidRPr="35EC1EDC">
        <w:rPr>
          <w:sz w:val="22"/>
          <w:szCs w:val="22"/>
        </w:rPr>
        <w:t>_Jmeno</w:t>
      </w:r>
      <w:r w:rsidRPr="35EC1EDC">
        <w:rPr>
          <w:sz w:val="22"/>
          <w:szCs w:val="22"/>
        </w:rPr>
        <w:t>_</w:t>
      </w:r>
      <w:r w:rsidR="005B57D2" w:rsidRPr="35EC1EDC">
        <w:rPr>
          <w:sz w:val="22"/>
          <w:szCs w:val="22"/>
        </w:rPr>
        <w:t>IP</w:t>
      </w:r>
      <w:proofErr w:type="spellEnd"/>
      <w:r w:rsidR="005B57D2" w:rsidRPr="35EC1EDC">
        <w:rPr>
          <w:sz w:val="22"/>
          <w:szCs w:val="22"/>
        </w:rPr>
        <w:t>“.</w:t>
      </w:r>
      <w:r w:rsidR="00FF3619" w:rsidRPr="35EC1EDC">
        <w:rPr>
          <w:sz w:val="22"/>
          <w:szCs w:val="22"/>
        </w:rPr>
        <w:t xml:space="preserve"> Rámcové náležitosti životopisu a motivačního videa jsou následující:</w:t>
      </w:r>
    </w:p>
    <w:p w14:paraId="5FA1E763" w14:textId="03F20169" w:rsidR="00D00641" w:rsidRPr="000430FC" w:rsidRDefault="00D00641" w:rsidP="00D00641">
      <w:pPr>
        <w:pStyle w:val="Odstavecseseznamem"/>
        <w:numPr>
          <w:ilvl w:val="0"/>
          <w:numId w:val="24"/>
        </w:numPr>
        <w:jc w:val="both"/>
        <w:rPr>
          <w:sz w:val="22"/>
        </w:rPr>
      </w:pPr>
      <w:r w:rsidRPr="00FF3619">
        <w:rPr>
          <w:b/>
          <w:sz w:val="22"/>
        </w:rPr>
        <w:t>Životopis:</w:t>
      </w:r>
      <w:r w:rsidR="00FF3619">
        <w:rPr>
          <w:b/>
          <w:sz w:val="22"/>
        </w:rPr>
        <w:t xml:space="preserve"> </w:t>
      </w:r>
      <w:r w:rsidR="00FF3619">
        <w:rPr>
          <w:sz w:val="22"/>
        </w:rPr>
        <w:t>Životopis</w:t>
      </w:r>
      <w:r w:rsidRPr="000430FC">
        <w:rPr>
          <w:sz w:val="22"/>
        </w:rPr>
        <w:t xml:space="preserve"> musí </w:t>
      </w:r>
      <w:r w:rsidR="00FF3619">
        <w:rPr>
          <w:sz w:val="22"/>
        </w:rPr>
        <w:t>obsahovat minimálně tyto</w:t>
      </w:r>
      <w:r w:rsidRPr="000430FC">
        <w:rPr>
          <w:sz w:val="22"/>
        </w:rPr>
        <w:t xml:space="preserve"> povinné součásti: informace o studiu, </w:t>
      </w:r>
      <w:r w:rsidR="002F26EC">
        <w:rPr>
          <w:sz w:val="22"/>
        </w:rPr>
        <w:t xml:space="preserve">případných </w:t>
      </w:r>
      <w:r w:rsidRPr="000430FC">
        <w:rPr>
          <w:sz w:val="22"/>
        </w:rPr>
        <w:t xml:space="preserve">pracovních zkušenostech a dalších aktivitách. </w:t>
      </w:r>
      <w:r w:rsidR="007A31A3">
        <w:rPr>
          <w:sz w:val="22"/>
        </w:rPr>
        <w:t xml:space="preserve">Životopis musí být v jazyce českém, slovenském nebo anglickém. </w:t>
      </w:r>
      <w:r w:rsidR="004B494D">
        <w:rPr>
          <w:sz w:val="22"/>
        </w:rPr>
        <w:t xml:space="preserve">Rozsah a struktura </w:t>
      </w:r>
      <w:r w:rsidR="00FF3619" w:rsidRPr="000430FC">
        <w:rPr>
          <w:sz w:val="22"/>
        </w:rPr>
        <w:t xml:space="preserve">životopisu </w:t>
      </w:r>
      <w:r w:rsidR="004B494D">
        <w:rPr>
          <w:sz w:val="22"/>
        </w:rPr>
        <w:t>nejsou</w:t>
      </w:r>
      <w:r w:rsidR="00FF3619" w:rsidRPr="000430FC">
        <w:rPr>
          <w:sz w:val="22"/>
        </w:rPr>
        <w:t xml:space="preserve"> pevně stanoven</w:t>
      </w:r>
      <w:r w:rsidR="004B494D">
        <w:rPr>
          <w:sz w:val="22"/>
        </w:rPr>
        <w:t>y</w:t>
      </w:r>
      <w:r w:rsidR="00FF3619">
        <w:rPr>
          <w:sz w:val="22"/>
        </w:rPr>
        <w:t>.</w:t>
      </w:r>
    </w:p>
    <w:p w14:paraId="07423DFC" w14:textId="15481216" w:rsidR="00D00641" w:rsidRDefault="00D00641" w:rsidP="00D00641">
      <w:pPr>
        <w:pStyle w:val="Odstavecseseznamem"/>
        <w:numPr>
          <w:ilvl w:val="0"/>
          <w:numId w:val="24"/>
        </w:numPr>
        <w:jc w:val="both"/>
        <w:rPr>
          <w:sz w:val="22"/>
        </w:rPr>
      </w:pPr>
      <w:r w:rsidRPr="00FF3619">
        <w:rPr>
          <w:b/>
          <w:sz w:val="22"/>
        </w:rPr>
        <w:t>Motivační video:</w:t>
      </w:r>
      <w:r w:rsidRPr="000430FC">
        <w:rPr>
          <w:sz w:val="22"/>
        </w:rPr>
        <w:t xml:space="preserve"> V rámci motivačního videa uchazeč o studium představí minimálně svou motivaci, předpoklady, přínosy a </w:t>
      </w:r>
      <w:r w:rsidR="004B494D">
        <w:rPr>
          <w:sz w:val="22"/>
        </w:rPr>
        <w:t xml:space="preserve">jeho </w:t>
      </w:r>
      <w:r w:rsidRPr="000430FC">
        <w:rPr>
          <w:sz w:val="22"/>
        </w:rPr>
        <w:t>silné stránky pro studium studijního programu Inovativní podnikání. Musí být dodržen časový limit maximální délky videa 2 minuty.</w:t>
      </w:r>
      <w:r w:rsidR="00FF3619">
        <w:rPr>
          <w:sz w:val="22"/>
        </w:rPr>
        <w:t xml:space="preserve"> Vide</w:t>
      </w:r>
      <w:r w:rsidR="007A31A3">
        <w:rPr>
          <w:sz w:val="22"/>
        </w:rPr>
        <w:t>o musí být uložené a veřejně do</w:t>
      </w:r>
      <w:r w:rsidR="00FF3619">
        <w:rPr>
          <w:sz w:val="22"/>
        </w:rPr>
        <w:t xml:space="preserve">stupné na </w:t>
      </w:r>
      <w:hyperlink r:id="rId14" w:history="1">
        <w:r w:rsidR="00FF3619" w:rsidRPr="00260A7A">
          <w:rPr>
            <w:rStyle w:val="Hypertextovodkaz"/>
            <w:sz w:val="22"/>
          </w:rPr>
          <w:t>www.youtube.com</w:t>
        </w:r>
      </w:hyperlink>
      <w:r w:rsidR="007045C4">
        <w:rPr>
          <w:sz w:val="22"/>
        </w:rPr>
        <w:t xml:space="preserve">. </w:t>
      </w:r>
      <w:r w:rsidR="007A31A3">
        <w:rPr>
          <w:sz w:val="22"/>
        </w:rPr>
        <w:t>Motivační video musí být v jazyce českém, slovenském nebo anglickém.</w:t>
      </w:r>
    </w:p>
    <w:p w14:paraId="3FFDD28C" w14:textId="77777777" w:rsidR="00283CD7" w:rsidRDefault="00283CD7" w:rsidP="00283CD7">
      <w:pPr>
        <w:jc w:val="both"/>
        <w:rPr>
          <w:sz w:val="22"/>
        </w:rPr>
      </w:pPr>
    </w:p>
    <w:p w14:paraId="12CABA2A" w14:textId="20BAAA7C" w:rsidR="008679B4" w:rsidRPr="004170E3" w:rsidRDefault="00283CD7" w:rsidP="004170E3">
      <w:pPr>
        <w:jc w:val="center"/>
        <w:rPr>
          <w:sz w:val="22"/>
          <w:u w:val="single"/>
        </w:rPr>
      </w:pPr>
      <w:r w:rsidRPr="002D1D74">
        <w:rPr>
          <w:sz w:val="22"/>
          <w:u w:val="single"/>
        </w:rPr>
        <w:t>Hodnocení</w:t>
      </w:r>
      <w:r w:rsidR="008679B4" w:rsidRPr="002D1D74">
        <w:rPr>
          <w:sz w:val="22"/>
          <w:u w:val="single"/>
        </w:rPr>
        <w:t xml:space="preserve"> </w:t>
      </w:r>
      <w:r w:rsidRPr="002D1D74">
        <w:rPr>
          <w:sz w:val="22"/>
          <w:u w:val="single"/>
        </w:rPr>
        <w:t xml:space="preserve">1. </w:t>
      </w:r>
      <w:r w:rsidR="00102D73">
        <w:rPr>
          <w:sz w:val="22"/>
          <w:u w:val="single"/>
        </w:rPr>
        <w:t>části</w:t>
      </w:r>
      <w:r w:rsidRPr="002D1D74">
        <w:rPr>
          <w:sz w:val="22"/>
          <w:u w:val="single"/>
        </w:rPr>
        <w:t xml:space="preserve"> přijímací </w:t>
      </w:r>
      <w:r w:rsidR="00212762">
        <w:rPr>
          <w:sz w:val="22"/>
          <w:u w:val="single"/>
        </w:rPr>
        <w:t>zkoušky</w:t>
      </w:r>
      <w:r w:rsidRPr="002D1D74">
        <w:rPr>
          <w:sz w:val="22"/>
          <w:u w:val="single"/>
        </w:rPr>
        <w:t>:</w:t>
      </w:r>
    </w:p>
    <w:tbl>
      <w:tblPr>
        <w:tblpPr w:leftFromText="141" w:rightFromText="141" w:vertAnchor="text" w:tblpXSpec="center" w:tblpY="1"/>
        <w:tblOverlap w:val="never"/>
        <w:tblW w:w="9064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1693"/>
        <w:gridCol w:w="3402"/>
        <w:gridCol w:w="3969"/>
      </w:tblGrid>
      <w:tr w:rsidR="008679B4" w:rsidRPr="00B0644A" w14:paraId="3D9A4AF1" w14:textId="77777777" w:rsidTr="002D1D74">
        <w:trPr>
          <w:tblCellSpacing w:w="0" w:type="dxa"/>
        </w:trPr>
        <w:tc>
          <w:tcPr>
            <w:tcW w:w="16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</w:tcPr>
          <w:p w14:paraId="77AB5229" w14:textId="48610873" w:rsidR="008679B4" w:rsidRPr="00B0644A" w:rsidRDefault="008679B4" w:rsidP="007316EA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b/>
                <w:bCs/>
                <w:color w:val="FFFFFF" w:themeColor="background1"/>
                <w:sz w:val="22"/>
                <w:szCs w:val="22"/>
              </w:rPr>
              <w:t>Dílčí část</w:t>
            </w:r>
          </w:p>
        </w:tc>
        <w:tc>
          <w:tcPr>
            <w:tcW w:w="34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</w:tcPr>
          <w:p w14:paraId="027BEAFB" w14:textId="175937F4" w:rsidR="008679B4" w:rsidRPr="00B0644A" w:rsidRDefault="008679B4" w:rsidP="007316EA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8679B4">
              <w:rPr>
                <w:b/>
                <w:bCs/>
                <w:color w:val="FFFFFF" w:themeColor="background1"/>
                <w:sz w:val="22"/>
                <w:szCs w:val="22"/>
              </w:rPr>
              <w:t>Maximální počet bodů za dílčí část</w:t>
            </w:r>
          </w:p>
        </w:tc>
        <w:tc>
          <w:tcPr>
            <w:tcW w:w="3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</w:tcPr>
          <w:p w14:paraId="66F24ADD" w14:textId="7686B713" w:rsidR="008679B4" w:rsidRPr="00B0644A" w:rsidRDefault="008679B4" w:rsidP="007316EA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8679B4">
              <w:rPr>
                <w:b/>
                <w:bCs/>
                <w:color w:val="FFFFFF" w:themeColor="background1"/>
                <w:sz w:val="22"/>
                <w:szCs w:val="22"/>
              </w:rPr>
              <w:t xml:space="preserve">Minimální bodová hranice pro úspěšné absolvování dílčí části přijímací </w:t>
            </w:r>
            <w:r w:rsidR="00212762">
              <w:rPr>
                <w:b/>
                <w:bCs/>
                <w:color w:val="FFFFFF" w:themeColor="background1"/>
                <w:sz w:val="22"/>
                <w:szCs w:val="22"/>
              </w:rPr>
              <w:t>zkoušky</w:t>
            </w:r>
          </w:p>
        </w:tc>
      </w:tr>
      <w:tr w:rsidR="008679B4" w:rsidRPr="00B0644A" w14:paraId="4D17188B" w14:textId="77777777" w:rsidTr="002D1D74">
        <w:trPr>
          <w:tblCellSpacing w:w="0" w:type="dxa"/>
        </w:trPr>
        <w:tc>
          <w:tcPr>
            <w:tcW w:w="16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39C41C" w14:textId="12DA111A" w:rsidR="008679B4" w:rsidRPr="008679B4" w:rsidRDefault="008679B4" w:rsidP="007316E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8679B4">
              <w:rPr>
                <w:b/>
                <w:color w:val="000000"/>
                <w:sz w:val="22"/>
                <w:szCs w:val="22"/>
              </w:rPr>
              <w:t>Životopis</w:t>
            </w:r>
          </w:p>
        </w:tc>
        <w:tc>
          <w:tcPr>
            <w:tcW w:w="34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2547BB" w14:textId="0A1EB91F" w:rsidR="008679B4" w:rsidRPr="008679B4" w:rsidRDefault="008679B4" w:rsidP="007316E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8679B4">
              <w:rPr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3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3D9771" w14:textId="12CDDCF5" w:rsidR="008679B4" w:rsidRPr="008679B4" w:rsidRDefault="008679B4" w:rsidP="007316E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8679B4">
              <w:rPr>
                <w:b/>
                <w:color w:val="000000"/>
                <w:sz w:val="22"/>
                <w:szCs w:val="22"/>
              </w:rPr>
              <w:t>10</w:t>
            </w:r>
          </w:p>
        </w:tc>
      </w:tr>
      <w:tr w:rsidR="008679B4" w:rsidRPr="00B0644A" w14:paraId="15039BED" w14:textId="77777777" w:rsidTr="002D1D74">
        <w:trPr>
          <w:tblCellSpacing w:w="0" w:type="dxa"/>
        </w:trPr>
        <w:tc>
          <w:tcPr>
            <w:tcW w:w="16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A6306A" w14:textId="7025AF16" w:rsidR="008679B4" w:rsidRPr="008679B4" w:rsidRDefault="008679B4" w:rsidP="007316EA">
            <w:pPr>
              <w:jc w:val="center"/>
              <w:rPr>
                <w:b/>
                <w:color w:val="000000"/>
                <w:sz w:val="22"/>
                <w:szCs w:val="22"/>
                <w:highlight w:val="yellow"/>
              </w:rPr>
            </w:pPr>
            <w:r w:rsidRPr="008679B4">
              <w:rPr>
                <w:b/>
                <w:color w:val="000000"/>
                <w:sz w:val="22"/>
                <w:szCs w:val="22"/>
              </w:rPr>
              <w:t>Motivační video</w:t>
            </w:r>
          </w:p>
        </w:tc>
        <w:tc>
          <w:tcPr>
            <w:tcW w:w="340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9C2562" w14:textId="57B089D7" w:rsidR="008679B4" w:rsidRPr="008679B4" w:rsidRDefault="008679B4" w:rsidP="007316E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8679B4">
              <w:rPr>
                <w:b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3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52D008" w14:textId="7EA25DBF" w:rsidR="008679B4" w:rsidRPr="008679B4" w:rsidRDefault="008679B4" w:rsidP="007316E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8679B4">
              <w:rPr>
                <w:b/>
                <w:color w:val="000000"/>
                <w:sz w:val="22"/>
                <w:szCs w:val="22"/>
              </w:rPr>
              <w:t>7</w:t>
            </w:r>
          </w:p>
        </w:tc>
      </w:tr>
    </w:tbl>
    <w:p w14:paraId="0654A0D9" w14:textId="77777777" w:rsidR="008679B4" w:rsidRDefault="008679B4" w:rsidP="00283CD7">
      <w:pPr>
        <w:jc w:val="both"/>
        <w:rPr>
          <w:sz w:val="22"/>
        </w:rPr>
      </w:pPr>
    </w:p>
    <w:p w14:paraId="6E0E6CD5" w14:textId="0A9C26BA" w:rsidR="008679B4" w:rsidRPr="008679B4" w:rsidRDefault="00F85403" w:rsidP="002D1D74">
      <w:pPr>
        <w:jc w:val="both"/>
        <w:rPr>
          <w:sz w:val="22"/>
        </w:rPr>
      </w:pPr>
      <w:r>
        <w:rPr>
          <w:sz w:val="22"/>
        </w:rPr>
        <w:t xml:space="preserve">První </w:t>
      </w:r>
      <w:r w:rsidR="00213422">
        <w:rPr>
          <w:sz w:val="22"/>
        </w:rPr>
        <w:t>část přijímac</w:t>
      </w:r>
      <w:r w:rsidR="00212762">
        <w:rPr>
          <w:sz w:val="22"/>
        </w:rPr>
        <w:t>í</w:t>
      </w:r>
      <w:r w:rsidR="00213422">
        <w:rPr>
          <w:sz w:val="22"/>
        </w:rPr>
        <w:t xml:space="preserve"> </w:t>
      </w:r>
      <w:r w:rsidR="00212762">
        <w:rPr>
          <w:sz w:val="22"/>
        </w:rPr>
        <w:t xml:space="preserve">zkoušky </w:t>
      </w:r>
      <w:r w:rsidR="00213422">
        <w:rPr>
          <w:sz w:val="22"/>
        </w:rPr>
        <w:t>hodnotí odborná komise jmenov</w:t>
      </w:r>
      <w:r w:rsidR="00212762">
        <w:rPr>
          <w:sz w:val="22"/>
        </w:rPr>
        <w:t>a</w:t>
      </w:r>
      <w:r w:rsidR="00213422">
        <w:rPr>
          <w:sz w:val="22"/>
        </w:rPr>
        <w:t>n</w:t>
      </w:r>
      <w:r w:rsidR="00212762">
        <w:rPr>
          <w:sz w:val="22"/>
        </w:rPr>
        <w:t>á</w:t>
      </w:r>
      <w:r w:rsidR="00213422">
        <w:rPr>
          <w:sz w:val="22"/>
        </w:rPr>
        <w:t xml:space="preserve"> děkanem SU OPF. </w:t>
      </w:r>
      <w:r w:rsidR="008679B4" w:rsidRPr="008679B4">
        <w:rPr>
          <w:sz w:val="22"/>
        </w:rPr>
        <w:t xml:space="preserve">Pro úspěšné absolvování 1. </w:t>
      </w:r>
      <w:r>
        <w:rPr>
          <w:sz w:val="22"/>
        </w:rPr>
        <w:t>části</w:t>
      </w:r>
      <w:r w:rsidRPr="008679B4">
        <w:rPr>
          <w:sz w:val="22"/>
        </w:rPr>
        <w:t xml:space="preserve"> </w:t>
      </w:r>
      <w:r w:rsidR="008679B4" w:rsidRPr="008679B4">
        <w:rPr>
          <w:sz w:val="22"/>
        </w:rPr>
        <w:t xml:space="preserve">přijímací </w:t>
      </w:r>
      <w:r w:rsidR="002470DC">
        <w:rPr>
          <w:sz w:val="22"/>
        </w:rPr>
        <w:t>zkoušky</w:t>
      </w:r>
      <w:r w:rsidR="002470DC" w:rsidRPr="008679B4">
        <w:rPr>
          <w:sz w:val="22"/>
        </w:rPr>
        <w:t xml:space="preserve"> </w:t>
      </w:r>
      <w:r w:rsidR="008679B4" w:rsidRPr="008679B4">
        <w:rPr>
          <w:sz w:val="22"/>
        </w:rPr>
        <w:t xml:space="preserve">je nezbytné dosáhnout alespoň minimální bodovou hranici obou </w:t>
      </w:r>
      <w:r w:rsidR="001E6D79">
        <w:rPr>
          <w:sz w:val="22"/>
        </w:rPr>
        <w:t>její</w:t>
      </w:r>
      <w:r w:rsidR="00386F99">
        <w:rPr>
          <w:sz w:val="22"/>
        </w:rPr>
        <w:t>ch</w:t>
      </w:r>
      <w:r w:rsidR="001E6D79" w:rsidRPr="008679B4">
        <w:rPr>
          <w:sz w:val="22"/>
        </w:rPr>
        <w:t xml:space="preserve"> </w:t>
      </w:r>
      <w:r w:rsidR="008679B4" w:rsidRPr="008679B4">
        <w:rPr>
          <w:sz w:val="22"/>
        </w:rPr>
        <w:t xml:space="preserve">dílčích částí. </w:t>
      </w:r>
    </w:p>
    <w:p w14:paraId="76AAA1DF" w14:textId="77777777" w:rsidR="008679B4" w:rsidRDefault="008679B4" w:rsidP="00283CD7">
      <w:pPr>
        <w:jc w:val="both"/>
        <w:rPr>
          <w:sz w:val="22"/>
          <w:highlight w:val="yellow"/>
        </w:rPr>
      </w:pPr>
    </w:p>
    <w:p w14:paraId="651A75EC" w14:textId="0ADD241A" w:rsidR="00FF3619" w:rsidRDefault="00FF3619" w:rsidP="00FF3619">
      <w:pPr>
        <w:jc w:val="both"/>
        <w:rPr>
          <w:b/>
          <w:sz w:val="22"/>
        </w:rPr>
      </w:pPr>
      <w:r w:rsidRPr="00FF3619">
        <w:rPr>
          <w:b/>
          <w:sz w:val="22"/>
        </w:rPr>
        <w:t xml:space="preserve">Náležitosti pro </w:t>
      </w:r>
      <w:r>
        <w:rPr>
          <w:b/>
          <w:sz w:val="22"/>
        </w:rPr>
        <w:t>2</w:t>
      </w:r>
      <w:r w:rsidRPr="00FF3619">
        <w:rPr>
          <w:b/>
          <w:sz w:val="22"/>
        </w:rPr>
        <w:t xml:space="preserve">. </w:t>
      </w:r>
      <w:r w:rsidR="003428F7">
        <w:rPr>
          <w:b/>
          <w:sz w:val="22"/>
        </w:rPr>
        <w:t>část</w:t>
      </w:r>
      <w:r w:rsidR="003428F7" w:rsidRPr="00FF3619">
        <w:rPr>
          <w:b/>
          <w:sz w:val="22"/>
        </w:rPr>
        <w:t xml:space="preserve"> </w:t>
      </w:r>
      <w:r w:rsidRPr="00FF3619">
        <w:rPr>
          <w:b/>
          <w:sz w:val="22"/>
        </w:rPr>
        <w:t xml:space="preserve">přijímací </w:t>
      </w:r>
      <w:r w:rsidR="00EB1AEC">
        <w:rPr>
          <w:b/>
          <w:sz w:val="22"/>
        </w:rPr>
        <w:t>zkoušky</w:t>
      </w:r>
      <w:r w:rsidRPr="00FF3619">
        <w:rPr>
          <w:b/>
          <w:sz w:val="22"/>
        </w:rPr>
        <w:t>:</w:t>
      </w:r>
    </w:p>
    <w:p w14:paraId="3747B821" w14:textId="146CAF75" w:rsidR="00FF3619" w:rsidRPr="007A31A3" w:rsidRDefault="00FF3619" w:rsidP="007A31A3">
      <w:pPr>
        <w:jc w:val="both"/>
        <w:rPr>
          <w:sz w:val="22"/>
          <w:szCs w:val="22"/>
        </w:rPr>
      </w:pPr>
      <w:r w:rsidRPr="35EC1EDC">
        <w:rPr>
          <w:sz w:val="22"/>
          <w:szCs w:val="22"/>
        </w:rPr>
        <w:t>Druh</w:t>
      </w:r>
      <w:r w:rsidR="00D46635" w:rsidRPr="35EC1EDC">
        <w:rPr>
          <w:sz w:val="22"/>
          <w:szCs w:val="22"/>
        </w:rPr>
        <w:t>á</w:t>
      </w:r>
      <w:r w:rsidRPr="35EC1EDC">
        <w:rPr>
          <w:sz w:val="22"/>
          <w:szCs w:val="22"/>
        </w:rPr>
        <w:t xml:space="preserve"> </w:t>
      </w:r>
      <w:r w:rsidR="00D46635" w:rsidRPr="35EC1EDC">
        <w:rPr>
          <w:sz w:val="22"/>
          <w:szCs w:val="22"/>
        </w:rPr>
        <w:t xml:space="preserve">část </w:t>
      </w:r>
      <w:r w:rsidRPr="35EC1EDC">
        <w:rPr>
          <w:sz w:val="22"/>
          <w:szCs w:val="22"/>
        </w:rPr>
        <w:t xml:space="preserve">přijímací </w:t>
      </w:r>
      <w:r w:rsidR="00EB1AEC" w:rsidRPr="35EC1EDC">
        <w:rPr>
          <w:sz w:val="22"/>
          <w:szCs w:val="22"/>
        </w:rPr>
        <w:t xml:space="preserve">zkoušky </w:t>
      </w:r>
      <w:r w:rsidR="005E063E" w:rsidRPr="35EC1EDC">
        <w:rPr>
          <w:sz w:val="22"/>
          <w:szCs w:val="22"/>
        </w:rPr>
        <w:t>probíhá prezenčně v prostorách SU OPF, a to pouze pro úspěšné uchazeče z </w:t>
      </w:r>
      <w:r w:rsidR="00387EA4" w:rsidRPr="35EC1EDC">
        <w:rPr>
          <w:sz w:val="22"/>
          <w:szCs w:val="22"/>
        </w:rPr>
        <w:t>první</w:t>
      </w:r>
      <w:r w:rsidR="005E063E" w:rsidRPr="35EC1EDC">
        <w:rPr>
          <w:sz w:val="22"/>
          <w:szCs w:val="22"/>
        </w:rPr>
        <w:t xml:space="preserve"> </w:t>
      </w:r>
      <w:r w:rsidR="00387EA4" w:rsidRPr="35EC1EDC">
        <w:rPr>
          <w:sz w:val="22"/>
          <w:szCs w:val="22"/>
        </w:rPr>
        <w:t xml:space="preserve">části </w:t>
      </w:r>
      <w:r w:rsidR="005E063E" w:rsidRPr="35EC1EDC">
        <w:rPr>
          <w:sz w:val="22"/>
          <w:szCs w:val="22"/>
        </w:rPr>
        <w:t xml:space="preserve">přijímací </w:t>
      </w:r>
      <w:r w:rsidR="00EB1AEC" w:rsidRPr="35EC1EDC">
        <w:rPr>
          <w:sz w:val="22"/>
          <w:szCs w:val="22"/>
        </w:rPr>
        <w:t>zkoušky</w:t>
      </w:r>
      <w:r w:rsidR="005E063E" w:rsidRPr="35EC1EDC">
        <w:rPr>
          <w:sz w:val="22"/>
          <w:szCs w:val="22"/>
        </w:rPr>
        <w:t xml:space="preserve">. </w:t>
      </w:r>
      <w:r w:rsidR="007626C4" w:rsidRPr="35EC1EDC">
        <w:rPr>
          <w:sz w:val="22"/>
          <w:szCs w:val="22"/>
        </w:rPr>
        <w:t xml:space="preserve">Pozvánka ke 2. </w:t>
      </w:r>
      <w:r w:rsidR="00E561E0" w:rsidRPr="35EC1EDC">
        <w:rPr>
          <w:sz w:val="22"/>
          <w:szCs w:val="22"/>
        </w:rPr>
        <w:t xml:space="preserve">části </w:t>
      </w:r>
      <w:r w:rsidR="007626C4" w:rsidRPr="35EC1EDC">
        <w:rPr>
          <w:sz w:val="22"/>
          <w:szCs w:val="22"/>
        </w:rPr>
        <w:t xml:space="preserve">přijímací </w:t>
      </w:r>
      <w:r w:rsidR="00340396" w:rsidRPr="35EC1EDC">
        <w:rPr>
          <w:sz w:val="22"/>
          <w:szCs w:val="22"/>
        </w:rPr>
        <w:t xml:space="preserve">zkoušky </w:t>
      </w:r>
      <w:r w:rsidR="007626C4" w:rsidRPr="35EC1EDC">
        <w:rPr>
          <w:sz w:val="22"/>
          <w:szCs w:val="22"/>
        </w:rPr>
        <w:t xml:space="preserve">bude zaslána nejpozději do </w:t>
      </w:r>
      <w:r w:rsidR="00920C67" w:rsidRPr="35EC1EDC">
        <w:rPr>
          <w:b/>
          <w:bCs/>
          <w:sz w:val="22"/>
          <w:szCs w:val="22"/>
        </w:rPr>
        <w:t>1</w:t>
      </w:r>
      <w:r w:rsidR="4C87FF02" w:rsidRPr="35EC1EDC">
        <w:rPr>
          <w:b/>
          <w:bCs/>
          <w:sz w:val="22"/>
          <w:szCs w:val="22"/>
        </w:rPr>
        <w:t>2</w:t>
      </w:r>
      <w:r w:rsidR="007626C4" w:rsidRPr="35EC1EDC">
        <w:rPr>
          <w:b/>
          <w:bCs/>
          <w:sz w:val="22"/>
          <w:szCs w:val="22"/>
        </w:rPr>
        <w:t xml:space="preserve">. </w:t>
      </w:r>
      <w:r w:rsidR="66F36C67" w:rsidRPr="35EC1EDC">
        <w:rPr>
          <w:b/>
          <w:bCs/>
          <w:sz w:val="22"/>
          <w:szCs w:val="22"/>
        </w:rPr>
        <w:t>5</w:t>
      </w:r>
      <w:r w:rsidR="00213422" w:rsidRPr="35EC1EDC">
        <w:rPr>
          <w:b/>
          <w:bCs/>
          <w:sz w:val="22"/>
          <w:szCs w:val="22"/>
        </w:rPr>
        <w:t>.</w:t>
      </w:r>
      <w:r w:rsidR="007626C4" w:rsidRPr="35EC1EDC">
        <w:rPr>
          <w:b/>
          <w:bCs/>
          <w:sz w:val="22"/>
          <w:szCs w:val="22"/>
        </w:rPr>
        <w:t xml:space="preserve"> 202</w:t>
      </w:r>
      <w:r w:rsidR="00766F28" w:rsidRPr="35EC1EDC">
        <w:rPr>
          <w:b/>
          <w:bCs/>
          <w:sz w:val="22"/>
          <w:szCs w:val="22"/>
        </w:rPr>
        <w:t>3</w:t>
      </w:r>
      <w:r w:rsidR="007626C4" w:rsidRPr="35EC1EDC">
        <w:rPr>
          <w:b/>
          <w:bCs/>
          <w:sz w:val="22"/>
          <w:szCs w:val="22"/>
        </w:rPr>
        <w:t xml:space="preserve"> </w:t>
      </w:r>
      <w:r w:rsidR="007626C4" w:rsidRPr="35EC1EDC">
        <w:rPr>
          <w:sz w:val="22"/>
          <w:szCs w:val="22"/>
        </w:rPr>
        <w:t>na kontaktní e-mail uveden</w:t>
      </w:r>
      <w:r w:rsidR="00B2357F">
        <w:rPr>
          <w:sz w:val="22"/>
          <w:szCs w:val="22"/>
        </w:rPr>
        <w:t>ý</w:t>
      </w:r>
      <w:r w:rsidR="007626C4" w:rsidRPr="35EC1EDC">
        <w:rPr>
          <w:sz w:val="22"/>
          <w:szCs w:val="22"/>
        </w:rPr>
        <w:t xml:space="preserve"> v přihlášce ke studiu. </w:t>
      </w:r>
      <w:r w:rsidR="0089194F" w:rsidRPr="35EC1EDC">
        <w:rPr>
          <w:sz w:val="22"/>
          <w:szCs w:val="22"/>
        </w:rPr>
        <w:t>Druh</w:t>
      </w:r>
      <w:r w:rsidR="00F80001" w:rsidRPr="35EC1EDC">
        <w:rPr>
          <w:sz w:val="22"/>
          <w:szCs w:val="22"/>
        </w:rPr>
        <w:t>á</w:t>
      </w:r>
      <w:r w:rsidR="0089194F" w:rsidRPr="35EC1EDC">
        <w:rPr>
          <w:sz w:val="22"/>
          <w:szCs w:val="22"/>
        </w:rPr>
        <w:t xml:space="preserve"> </w:t>
      </w:r>
      <w:r w:rsidR="00F80001" w:rsidRPr="35EC1EDC">
        <w:rPr>
          <w:sz w:val="22"/>
          <w:szCs w:val="22"/>
        </w:rPr>
        <w:t xml:space="preserve">část </w:t>
      </w:r>
      <w:r w:rsidR="0089194F" w:rsidRPr="35EC1EDC">
        <w:rPr>
          <w:sz w:val="22"/>
          <w:szCs w:val="22"/>
        </w:rPr>
        <w:t xml:space="preserve">přijímací </w:t>
      </w:r>
      <w:r w:rsidR="0089527C" w:rsidRPr="35EC1EDC">
        <w:rPr>
          <w:sz w:val="22"/>
          <w:szCs w:val="22"/>
        </w:rPr>
        <w:t xml:space="preserve">zkoušky </w:t>
      </w:r>
      <w:r w:rsidR="0089194F" w:rsidRPr="35EC1EDC">
        <w:rPr>
          <w:sz w:val="22"/>
          <w:szCs w:val="22"/>
        </w:rPr>
        <w:t xml:space="preserve">probíhá v období </w:t>
      </w:r>
      <w:r w:rsidR="0089194F" w:rsidRPr="35EC1EDC">
        <w:rPr>
          <w:b/>
          <w:bCs/>
          <w:sz w:val="22"/>
          <w:szCs w:val="22"/>
        </w:rPr>
        <w:t xml:space="preserve">od </w:t>
      </w:r>
      <w:r w:rsidR="0E84B999" w:rsidRPr="35EC1EDC">
        <w:rPr>
          <w:b/>
          <w:bCs/>
          <w:sz w:val="22"/>
          <w:szCs w:val="22"/>
        </w:rPr>
        <w:t>5</w:t>
      </w:r>
      <w:r w:rsidR="00B1338A" w:rsidRPr="35EC1EDC">
        <w:rPr>
          <w:b/>
          <w:bCs/>
          <w:sz w:val="22"/>
          <w:szCs w:val="22"/>
        </w:rPr>
        <w:t>. do</w:t>
      </w:r>
      <w:r w:rsidR="00213422" w:rsidRPr="35EC1EDC">
        <w:rPr>
          <w:b/>
          <w:bCs/>
          <w:sz w:val="22"/>
          <w:szCs w:val="22"/>
        </w:rPr>
        <w:t xml:space="preserve"> </w:t>
      </w:r>
      <w:r w:rsidR="1479590C" w:rsidRPr="35EC1EDC">
        <w:rPr>
          <w:b/>
          <w:bCs/>
          <w:sz w:val="22"/>
          <w:szCs w:val="22"/>
        </w:rPr>
        <w:t>9</w:t>
      </w:r>
      <w:r w:rsidR="0089194F" w:rsidRPr="35EC1EDC">
        <w:rPr>
          <w:b/>
          <w:bCs/>
          <w:sz w:val="22"/>
          <w:szCs w:val="22"/>
        </w:rPr>
        <w:t xml:space="preserve">. </w:t>
      </w:r>
      <w:r w:rsidR="49AFEF96" w:rsidRPr="35EC1EDC">
        <w:rPr>
          <w:b/>
          <w:bCs/>
          <w:sz w:val="22"/>
          <w:szCs w:val="22"/>
        </w:rPr>
        <w:t>6</w:t>
      </w:r>
      <w:r w:rsidR="00213422" w:rsidRPr="35EC1EDC">
        <w:rPr>
          <w:b/>
          <w:bCs/>
          <w:sz w:val="22"/>
          <w:szCs w:val="22"/>
        </w:rPr>
        <w:t>.</w:t>
      </w:r>
      <w:r w:rsidR="0089194F" w:rsidRPr="35EC1EDC">
        <w:rPr>
          <w:b/>
          <w:bCs/>
          <w:sz w:val="22"/>
          <w:szCs w:val="22"/>
        </w:rPr>
        <w:t xml:space="preserve"> 202</w:t>
      </w:r>
      <w:r w:rsidR="00766F28" w:rsidRPr="35EC1EDC">
        <w:rPr>
          <w:b/>
          <w:bCs/>
          <w:sz w:val="22"/>
          <w:szCs w:val="22"/>
        </w:rPr>
        <w:t>3</w:t>
      </w:r>
      <w:r w:rsidR="0089194F" w:rsidRPr="35EC1EDC">
        <w:rPr>
          <w:sz w:val="22"/>
          <w:szCs w:val="22"/>
        </w:rPr>
        <w:t xml:space="preserve">. Termín konání bude upřesněn </w:t>
      </w:r>
      <w:r w:rsidR="007626C4" w:rsidRPr="35EC1EDC">
        <w:rPr>
          <w:sz w:val="22"/>
          <w:szCs w:val="22"/>
        </w:rPr>
        <w:t>v zaslané pozvánce</w:t>
      </w:r>
      <w:r w:rsidR="0089194F" w:rsidRPr="35EC1EDC">
        <w:rPr>
          <w:sz w:val="22"/>
          <w:szCs w:val="22"/>
        </w:rPr>
        <w:t xml:space="preserve">. </w:t>
      </w:r>
      <w:r w:rsidR="005E063E" w:rsidRPr="35EC1EDC">
        <w:rPr>
          <w:sz w:val="22"/>
          <w:szCs w:val="22"/>
        </w:rPr>
        <w:t>Druh</w:t>
      </w:r>
      <w:r w:rsidR="001A0AF2" w:rsidRPr="35EC1EDC">
        <w:rPr>
          <w:sz w:val="22"/>
          <w:szCs w:val="22"/>
        </w:rPr>
        <w:t>á</w:t>
      </w:r>
      <w:r w:rsidR="005E063E" w:rsidRPr="35EC1EDC">
        <w:rPr>
          <w:sz w:val="22"/>
          <w:szCs w:val="22"/>
        </w:rPr>
        <w:t xml:space="preserve"> </w:t>
      </w:r>
      <w:r w:rsidR="00E81007" w:rsidRPr="35EC1EDC">
        <w:rPr>
          <w:sz w:val="22"/>
          <w:szCs w:val="22"/>
        </w:rPr>
        <w:t xml:space="preserve">část </w:t>
      </w:r>
      <w:r w:rsidR="005E063E" w:rsidRPr="35EC1EDC">
        <w:rPr>
          <w:sz w:val="22"/>
          <w:szCs w:val="22"/>
        </w:rPr>
        <w:t>se s</w:t>
      </w:r>
      <w:r w:rsidRPr="35EC1EDC">
        <w:rPr>
          <w:sz w:val="22"/>
          <w:szCs w:val="22"/>
        </w:rPr>
        <w:t>kládá z</w:t>
      </w:r>
      <w:r w:rsidR="00C05553" w:rsidRPr="35EC1EDC">
        <w:rPr>
          <w:sz w:val="22"/>
          <w:szCs w:val="22"/>
        </w:rPr>
        <w:t xml:space="preserve">e </w:t>
      </w:r>
      <w:r w:rsidR="007A31A3" w:rsidRPr="35EC1EDC">
        <w:rPr>
          <w:sz w:val="22"/>
          <w:szCs w:val="22"/>
        </w:rPr>
        <w:t>psaní eseje a</w:t>
      </w:r>
      <w:r w:rsidRPr="35EC1EDC">
        <w:rPr>
          <w:sz w:val="22"/>
          <w:szCs w:val="22"/>
        </w:rPr>
        <w:t xml:space="preserve"> absolvování skupinového dialogu</w:t>
      </w:r>
      <w:r w:rsidR="007A31A3" w:rsidRPr="35EC1EDC">
        <w:rPr>
          <w:sz w:val="22"/>
          <w:szCs w:val="22"/>
        </w:rPr>
        <w:t xml:space="preserve">. </w:t>
      </w:r>
      <w:r w:rsidR="005E063E" w:rsidRPr="35EC1EDC">
        <w:rPr>
          <w:sz w:val="22"/>
          <w:szCs w:val="22"/>
        </w:rPr>
        <w:t>Rámcové náležitosti eseje a skupinového dialogu jsou následující:</w:t>
      </w:r>
    </w:p>
    <w:p w14:paraId="59EF41AB" w14:textId="4AABD704" w:rsidR="00FF3619" w:rsidRDefault="00FF3619" w:rsidP="007A31A3">
      <w:pPr>
        <w:pStyle w:val="Odstavecseseznamem"/>
        <w:numPr>
          <w:ilvl w:val="0"/>
          <w:numId w:val="24"/>
        </w:numPr>
        <w:jc w:val="both"/>
        <w:rPr>
          <w:b/>
          <w:sz w:val="22"/>
        </w:rPr>
      </w:pPr>
      <w:r w:rsidRPr="00FF3619">
        <w:rPr>
          <w:b/>
          <w:sz w:val="22"/>
        </w:rPr>
        <w:t xml:space="preserve">Esej: </w:t>
      </w:r>
      <w:r w:rsidRPr="005E063E">
        <w:rPr>
          <w:sz w:val="22"/>
        </w:rPr>
        <w:t>Požadavkem je vytvořit souvislý text na zadané téma prokazující schopnost formulovat a</w:t>
      </w:r>
      <w:r w:rsidR="00B2357F">
        <w:rPr>
          <w:sz w:val="22"/>
        </w:rPr>
        <w:t> </w:t>
      </w:r>
      <w:r w:rsidRPr="005E063E">
        <w:rPr>
          <w:sz w:val="22"/>
        </w:rPr>
        <w:t>předávat své myšlenky.</w:t>
      </w:r>
      <w:r w:rsidRPr="00FF3619">
        <w:rPr>
          <w:b/>
          <w:sz w:val="22"/>
        </w:rPr>
        <w:t xml:space="preserve"> </w:t>
      </w:r>
      <w:r w:rsidR="005E063E" w:rsidRPr="005E063E">
        <w:rPr>
          <w:sz w:val="22"/>
        </w:rPr>
        <w:t>Esej je psán</w:t>
      </w:r>
      <w:r w:rsidR="005E063E">
        <w:rPr>
          <w:sz w:val="22"/>
        </w:rPr>
        <w:t>a</w:t>
      </w:r>
      <w:r w:rsidR="005E063E" w:rsidRPr="005E063E">
        <w:rPr>
          <w:sz w:val="22"/>
        </w:rPr>
        <w:t xml:space="preserve"> v českém nebo slovenském jazyce.</w:t>
      </w:r>
      <w:r w:rsidR="005E063E">
        <w:rPr>
          <w:sz w:val="22"/>
        </w:rPr>
        <w:t xml:space="preserve"> </w:t>
      </w:r>
      <w:r w:rsidR="005E063E" w:rsidRPr="000430FC">
        <w:rPr>
          <w:sz w:val="22"/>
        </w:rPr>
        <w:t>Celkový čas pro</w:t>
      </w:r>
      <w:r w:rsidR="004B494D">
        <w:rPr>
          <w:sz w:val="22"/>
        </w:rPr>
        <w:t xml:space="preserve"> psaní </w:t>
      </w:r>
      <w:r w:rsidR="005E063E" w:rsidRPr="000430FC">
        <w:rPr>
          <w:sz w:val="22"/>
        </w:rPr>
        <w:t>esej</w:t>
      </w:r>
      <w:r w:rsidR="004B494D">
        <w:rPr>
          <w:sz w:val="22"/>
        </w:rPr>
        <w:t>e</w:t>
      </w:r>
      <w:r w:rsidR="005E063E" w:rsidRPr="000430FC">
        <w:rPr>
          <w:sz w:val="22"/>
        </w:rPr>
        <w:t xml:space="preserve"> je 15 minut.</w:t>
      </w:r>
    </w:p>
    <w:p w14:paraId="04CA6DA4" w14:textId="60285F4D" w:rsidR="00FF3619" w:rsidRPr="005E063E" w:rsidRDefault="00631F9A" w:rsidP="007A31A3">
      <w:pPr>
        <w:pStyle w:val="Odstavecseseznamem"/>
        <w:numPr>
          <w:ilvl w:val="0"/>
          <w:numId w:val="24"/>
        </w:numPr>
        <w:jc w:val="both"/>
        <w:rPr>
          <w:sz w:val="22"/>
        </w:rPr>
      </w:pPr>
      <w:r>
        <w:rPr>
          <w:b/>
          <w:sz w:val="22"/>
        </w:rPr>
        <w:t>Skupinový d</w:t>
      </w:r>
      <w:r w:rsidR="00FF3619" w:rsidRPr="007A31A3">
        <w:rPr>
          <w:b/>
          <w:sz w:val="22"/>
        </w:rPr>
        <w:t xml:space="preserve">ialog: </w:t>
      </w:r>
      <w:r w:rsidR="005E063E">
        <w:rPr>
          <w:sz w:val="22"/>
        </w:rPr>
        <w:t>Skupinový dialog</w:t>
      </w:r>
      <w:r w:rsidR="005E063E" w:rsidRPr="000430FC">
        <w:rPr>
          <w:sz w:val="22"/>
        </w:rPr>
        <w:t xml:space="preserve"> přezkoumává předpoklady uchazeče ke studiu, jeho motivaci, splnění požadované jazykové úrovn</w:t>
      </w:r>
      <w:r w:rsidR="005E063E">
        <w:rPr>
          <w:sz w:val="22"/>
        </w:rPr>
        <w:t>ě</w:t>
      </w:r>
      <w:r w:rsidR="005E063E" w:rsidRPr="000430FC">
        <w:rPr>
          <w:sz w:val="22"/>
        </w:rPr>
        <w:t>, mír</w:t>
      </w:r>
      <w:r w:rsidR="005E063E">
        <w:rPr>
          <w:sz w:val="22"/>
        </w:rPr>
        <w:t>u</w:t>
      </w:r>
      <w:r w:rsidR="005E063E" w:rsidRPr="000430FC">
        <w:rPr>
          <w:sz w:val="22"/>
        </w:rPr>
        <w:t xml:space="preserve"> zapojení a společenského přehledu.</w:t>
      </w:r>
      <w:r w:rsidR="005E063E">
        <w:rPr>
          <w:sz w:val="22"/>
        </w:rPr>
        <w:t xml:space="preserve"> </w:t>
      </w:r>
      <w:r w:rsidR="00FF3619" w:rsidRPr="005E063E">
        <w:rPr>
          <w:sz w:val="22"/>
        </w:rPr>
        <w:t>Skupinový dialog na zvolené téma probíhá v českém a anglickém jazyce.</w:t>
      </w:r>
      <w:r w:rsidR="005E063E" w:rsidRPr="005E063E">
        <w:rPr>
          <w:sz w:val="22"/>
        </w:rPr>
        <w:t xml:space="preserve"> </w:t>
      </w:r>
      <w:r w:rsidR="005E063E">
        <w:rPr>
          <w:sz w:val="22"/>
        </w:rPr>
        <w:t xml:space="preserve">V </w:t>
      </w:r>
      <w:r w:rsidR="005E063E" w:rsidRPr="000430FC">
        <w:rPr>
          <w:sz w:val="22"/>
        </w:rPr>
        <w:t xml:space="preserve">průběhu </w:t>
      </w:r>
      <w:r w:rsidR="005E063E">
        <w:rPr>
          <w:sz w:val="22"/>
        </w:rPr>
        <w:t>skupinového dialogu</w:t>
      </w:r>
      <w:r w:rsidR="005E063E" w:rsidRPr="000430FC">
        <w:rPr>
          <w:sz w:val="22"/>
        </w:rPr>
        <w:t xml:space="preserve"> musí uchazeč prokázat znalost anglického jazyka minimálně na úrovni B1 Společného evropského referenčního rámce pro jazyky.</w:t>
      </w:r>
      <w:r w:rsidR="005E063E">
        <w:rPr>
          <w:sz w:val="22"/>
        </w:rPr>
        <w:t xml:space="preserve"> </w:t>
      </w:r>
      <w:r w:rsidR="005E063E" w:rsidRPr="000430FC">
        <w:rPr>
          <w:sz w:val="22"/>
        </w:rPr>
        <w:t xml:space="preserve">Celkový čas pro </w:t>
      </w:r>
      <w:r w:rsidR="00FF6DBB">
        <w:rPr>
          <w:sz w:val="22"/>
        </w:rPr>
        <w:t xml:space="preserve">skupinový </w:t>
      </w:r>
      <w:r w:rsidR="004B494D">
        <w:rPr>
          <w:sz w:val="22"/>
        </w:rPr>
        <w:t>dialog</w:t>
      </w:r>
      <w:r w:rsidR="005E063E" w:rsidRPr="000430FC">
        <w:rPr>
          <w:sz w:val="22"/>
        </w:rPr>
        <w:t xml:space="preserve"> je 60 minut.</w:t>
      </w:r>
    </w:p>
    <w:p w14:paraId="00494FEE" w14:textId="77777777" w:rsidR="007A31A3" w:rsidRDefault="007A31A3" w:rsidP="00FF3619">
      <w:pPr>
        <w:jc w:val="both"/>
        <w:rPr>
          <w:sz w:val="22"/>
        </w:rPr>
      </w:pPr>
    </w:p>
    <w:p w14:paraId="708CFA39" w14:textId="0540D14A" w:rsidR="007A31A3" w:rsidRDefault="007A31A3" w:rsidP="00FF3619">
      <w:pPr>
        <w:jc w:val="both"/>
        <w:rPr>
          <w:sz w:val="22"/>
        </w:rPr>
      </w:pPr>
      <w:r>
        <w:rPr>
          <w:sz w:val="22"/>
        </w:rPr>
        <w:t>V</w:t>
      </w:r>
      <w:r w:rsidR="00B1338A">
        <w:rPr>
          <w:sz w:val="22"/>
        </w:rPr>
        <w:t xml:space="preserve"> rámci </w:t>
      </w:r>
      <w:r w:rsidR="00A35327">
        <w:rPr>
          <w:sz w:val="22"/>
        </w:rPr>
        <w:t>2.</w:t>
      </w:r>
      <w:r w:rsidR="002D1D74">
        <w:rPr>
          <w:sz w:val="22"/>
        </w:rPr>
        <w:t xml:space="preserve"> </w:t>
      </w:r>
      <w:r w:rsidR="00A35327">
        <w:rPr>
          <w:sz w:val="22"/>
        </w:rPr>
        <w:t xml:space="preserve">části </w:t>
      </w:r>
      <w:r w:rsidR="002D1D74">
        <w:rPr>
          <w:sz w:val="22"/>
        </w:rPr>
        <w:t xml:space="preserve">přijímací </w:t>
      </w:r>
      <w:r w:rsidR="005B45E0">
        <w:rPr>
          <w:sz w:val="22"/>
        </w:rPr>
        <w:t xml:space="preserve">zkoušky </w:t>
      </w:r>
      <w:r w:rsidR="00B1338A">
        <w:rPr>
          <w:sz w:val="22"/>
        </w:rPr>
        <w:t>uchazeč absolvuje</w:t>
      </w:r>
      <w:r>
        <w:rPr>
          <w:sz w:val="22"/>
        </w:rPr>
        <w:t xml:space="preserve"> </w:t>
      </w:r>
      <w:r w:rsidR="00B1338A">
        <w:rPr>
          <w:sz w:val="22"/>
        </w:rPr>
        <w:t xml:space="preserve">také </w:t>
      </w:r>
      <w:r w:rsidRPr="0089194F">
        <w:rPr>
          <w:b/>
          <w:sz w:val="22"/>
        </w:rPr>
        <w:t>osobnostní test</w:t>
      </w:r>
      <w:r>
        <w:rPr>
          <w:sz w:val="22"/>
        </w:rPr>
        <w:t xml:space="preserve">. </w:t>
      </w:r>
      <w:r w:rsidR="0089194F" w:rsidRPr="000430FC">
        <w:rPr>
          <w:sz w:val="22"/>
        </w:rPr>
        <w:t xml:space="preserve">Osobnostní test </w:t>
      </w:r>
      <w:r w:rsidR="007626C4">
        <w:rPr>
          <w:sz w:val="22"/>
        </w:rPr>
        <w:t xml:space="preserve">se vyplňuje elektronicky a </w:t>
      </w:r>
      <w:r w:rsidR="0089194F" w:rsidRPr="000430FC">
        <w:rPr>
          <w:sz w:val="22"/>
        </w:rPr>
        <w:t xml:space="preserve">má </w:t>
      </w:r>
      <w:r w:rsidR="007626C4">
        <w:rPr>
          <w:sz w:val="22"/>
        </w:rPr>
        <w:t>individuální časovou náročnost (</w:t>
      </w:r>
      <w:r w:rsidR="0089194F" w:rsidRPr="000430FC">
        <w:rPr>
          <w:sz w:val="22"/>
        </w:rPr>
        <w:t xml:space="preserve">obvyklá doba vyplnění </w:t>
      </w:r>
      <w:r w:rsidR="0089194F">
        <w:rPr>
          <w:sz w:val="22"/>
        </w:rPr>
        <w:t xml:space="preserve">je </w:t>
      </w:r>
      <w:r w:rsidR="00B1338A">
        <w:rPr>
          <w:sz w:val="22"/>
        </w:rPr>
        <w:t xml:space="preserve">do </w:t>
      </w:r>
      <w:r w:rsidR="0089194F" w:rsidRPr="000430FC">
        <w:rPr>
          <w:sz w:val="22"/>
        </w:rPr>
        <w:t>20 minut</w:t>
      </w:r>
      <w:r w:rsidR="007626C4">
        <w:rPr>
          <w:sz w:val="22"/>
        </w:rPr>
        <w:t>)</w:t>
      </w:r>
      <w:r w:rsidR="0089194F" w:rsidRPr="000430FC">
        <w:rPr>
          <w:sz w:val="22"/>
        </w:rPr>
        <w:t>.</w:t>
      </w:r>
      <w:r w:rsidR="0089194F">
        <w:rPr>
          <w:sz w:val="22"/>
        </w:rPr>
        <w:t xml:space="preserve"> </w:t>
      </w:r>
      <w:r w:rsidRPr="000430FC">
        <w:rPr>
          <w:sz w:val="22"/>
        </w:rPr>
        <w:t>Osobnostní test má</w:t>
      </w:r>
      <w:r>
        <w:rPr>
          <w:sz w:val="22"/>
        </w:rPr>
        <w:t xml:space="preserve"> pouze</w:t>
      </w:r>
      <w:r w:rsidRPr="000430FC">
        <w:rPr>
          <w:sz w:val="22"/>
        </w:rPr>
        <w:t xml:space="preserve"> informativní charakter, zjišťuje silné stránky a předpoklady a není </w:t>
      </w:r>
      <w:r w:rsidR="00B1338A">
        <w:rPr>
          <w:sz w:val="22"/>
        </w:rPr>
        <w:t xml:space="preserve">bodově </w:t>
      </w:r>
      <w:r w:rsidRPr="000430FC">
        <w:rPr>
          <w:sz w:val="22"/>
        </w:rPr>
        <w:t>hodnocen.</w:t>
      </w:r>
      <w:r w:rsidR="0089194F">
        <w:rPr>
          <w:sz w:val="22"/>
        </w:rPr>
        <w:t xml:space="preserve"> </w:t>
      </w:r>
    </w:p>
    <w:p w14:paraId="5309A589" w14:textId="77777777" w:rsidR="007A31A3" w:rsidRPr="007A31A3" w:rsidRDefault="007A31A3" w:rsidP="00FF3619">
      <w:pPr>
        <w:jc w:val="both"/>
        <w:rPr>
          <w:sz w:val="20"/>
        </w:rPr>
      </w:pPr>
    </w:p>
    <w:p w14:paraId="6B685FE3" w14:textId="60BEB4A3" w:rsidR="007A31A3" w:rsidRDefault="007A31A3" w:rsidP="00FF3619">
      <w:pPr>
        <w:jc w:val="both"/>
        <w:rPr>
          <w:sz w:val="22"/>
          <w:szCs w:val="22"/>
        </w:rPr>
      </w:pPr>
      <w:r w:rsidRPr="33891BA0">
        <w:rPr>
          <w:sz w:val="22"/>
          <w:szCs w:val="22"/>
        </w:rPr>
        <w:t xml:space="preserve">Další pokyny a informace k druhé </w:t>
      </w:r>
      <w:r w:rsidR="004D3436">
        <w:rPr>
          <w:sz w:val="22"/>
          <w:szCs w:val="22"/>
        </w:rPr>
        <w:t>části</w:t>
      </w:r>
      <w:r w:rsidR="004D3436" w:rsidRPr="33891BA0">
        <w:rPr>
          <w:sz w:val="22"/>
          <w:szCs w:val="22"/>
        </w:rPr>
        <w:t xml:space="preserve"> </w:t>
      </w:r>
      <w:r w:rsidRPr="33891BA0">
        <w:rPr>
          <w:sz w:val="22"/>
          <w:szCs w:val="22"/>
        </w:rPr>
        <w:t xml:space="preserve">přijímací </w:t>
      </w:r>
      <w:r w:rsidR="004D3436">
        <w:rPr>
          <w:sz w:val="22"/>
          <w:szCs w:val="22"/>
        </w:rPr>
        <w:t>zkoušky</w:t>
      </w:r>
      <w:r w:rsidR="004D3436" w:rsidRPr="33891BA0">
        <w:rPr>
          <w:sz w:val="22"/>
          <w:szCs w:val="22"/>
        </w:rPr>
        <w:t xml:space="preserve"> </w:t>
      </w:r>
      <w:r w:rsidR="007626C4" w:rsidRPr="33891BA0">
        <w:rPr>
          <w:sz w:val="22"/>
          <w:szCs w:val="22"/>
        </w:rPr>
        <w:t xml:space="preserve">budou zaslány uchazečům na jejich kontaktní e-mail uveden v přihlášce ke studiu a </w:t>
      </w:r>
      <w:r w:rsidRPr="33891BA0">
        <w:rPr>
          <w:sz w:val="22"/>
          <w:szCs w:val="22"/>
        </w:rPr>
        <w:t>budou zveřejněny na</w:t>
      </w:r>
      <w:r w:rsidR="007626C4" w:rsidRPr="33891BA0">
        <w:rPr>
          <w:sz w:val="22"/>
          <w:szCs w:val="22"/>
        </w:rPr>
        <w:t xml:space="preserve"> </w:t>
      </w:r>
      <w:r w:rsidR="00283CD7" w:rsidRPr="33891BA0">
        <w:rPr>
          <w:sz w:val="22"/>
          <w:szCs w:val="22"/>
        </w:rPr>
        <w:t>webových</w:t>
      </w:r>
      <w:r w:rsidR="007626C4" w:rsidRPr="33891BA0">
        <w:rPr>
          <w:sz w:val="22"/>
          <w:szCs w:val="22"/>
        </w:rPr>
        <w:t xml:space="preserve"> stránkách studijního programu inovativní podnikání (</w:t>
      </w:r>
      <w:hyperlink r:id="rId15">
        <w:r w:rsidR="6828CEE4" w:rsidRPr="33891BA0">
          <w:rPr>
            <w:rStyle w:val="Hypertextovodkaz"/>
            <w:sz w:val="22"/>
            <w:szCs w:val="22"/>
          </w:rPr>
          <w:t>www.inovativnipodnikani.cz</w:t>
        </w:r>
      </w:hyperlink>
      <w:r w:rsidR="007626C4" w:rsidRPr="33891BA0">
        <w:rPr>
          <w:sz w:val="22"/>
          <w:szCs w:val="22"/>
        </w:rPr>
        <w:t>)</w:t>
      </w:r>
      <w:r w:rsidRPr="33891BA0">
        <w:rPr>
          <w:sz w:val="22"/>
          <w:szCs w:val="22"/>
        </w:rPr>
        <w:t>.</w:t>
      </w:r>
    </w:p>
    <w:p w14:paraId="1450328F" w14:textId="77777777" w:rsidR="002D1D74" w:rsidRDefault="002D1D74" w:rsidP="00FF3619">
      <w:pPr>
        <w:jc w:val="both"/>
        <w:rPr>
          <w:sz w:val="22"/>
        </w:rPr>
      </w:pPr>
    </w:p>
    <w:p w14:paraId="7AE75A12" w14:textId="0A6C46DB" w:rsidR="00FF3619" w:rsidRPr="004170E3" w:rsidRDefault="002D1D74" w:rsidP="004170E3">
      <w:pPr>
        <w:jc w:val="center"/>
        <w:rPr>
          <w:sz w:val="22"/>
          <w:u w:val="single"/>
        </w:rPr>
      </w:pPr>
      <w:r w:rsidRPr="002D1D74">
        <w:rPr>
          <w:sz w:val="22"/>
          <w:u w:val="single"/>
        </w:rPr>
        <w:t xml:space="preserve">Hodnocení </w:t>
      </w:r>
      <w:r w:rsidR="00126E34">
        <w:rPr>
          <w:sz w:val="22"/>
          <w:u w:val="single"/>
        </w:rPr>
        <w:t>2.</w:t>
      </w:r>
      <w:r w:rsidR="00126E34" w:rsidRPr="002D1D74">
        <w:rPr>
          <w:sz w:val="22"/>
          <w:u w:val="single"/>
        </w:rPr>
        <w:t xml:space="preserve"> část</w:t>
      </w:r>
      <w:r w:rsidR="00126E34">
        <w:rPr>
          <w:sz w:val="22"/>
          <w:u w:val="single"/>
        </w:rPr>
        <w:t>i</w:t>
      </w:r>
      <w:r w:rsidR="00126E34" w:rsidRPr="002D1D74">
        <w:rPr>
          <w:sz w:val="22"/>
          <w:u w:val="single"/>
        </w:rPr>
        <w:t xml:space="preserve"> </w:t>
      </w:r>
      <w:r w:rsidRPr="002D1D74">
        <w:rPr>
          <w:sz w:val="22"/>
          <w:u w:val="single"/>
        </w:rPr>
        <w:t xml:space="preserve">přijímací </w:t>
      </w:r>
      <w:r w:rsidR="00E00448">
        <w:rPr>
          <w:sz w:val="22"/>
          <w:u w:val="single"/>
        </w:rPr>
        <w:t>zkoušky</w:t>
      </w:r>
      <w:r w:rsidRPr="002D1D74">
        <w:rPr>
          <w:sz w:val="22"/>
          <w:u w:val="single"/>
        </w:rPr>
        <w:t>:</w:t>
      </w:r>
    </w:p>
    <w:tbl>
      <w:tblPr>
        <w:tblpPr w:leftFromText="141" w:rightFromText="141" w:vertAnchor="text" w:tblpXSpec="center" w:tblpY="1"/>
        <w:tblOverlap w:val="never"/>
        <w:tblW w:w="9064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1835"/>
        <w:gridCol w:w="3260"/>
        <w:gridCol w:w="3969"/>
      </w:tblGrid>
      <w:tr w:rsidR="002D1D74" w:rsidRPr="00B0644A" w14:paraId="30663216" w14:textId="77777777" w:rsidTr="006360D4">
        <w:trPr>
          <w:tblCellSpacing w:w="0" w:type="dxa"/>
        </w:trPr>
        <w:tc>
          <w:tcPr>
            <w:tcW w:w="1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</w:tcPr>
          <w:p w14:paraId="44603E2A" w14:textId="77777777" w:rsidR="002D1D74" w:rsidRPr="00B0644A" w:rsidRDefault="002D1D74" w:rsidP="007316EA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b/>
                <w:bCs/>
                <w:color w:val="FFFFFF" w:themeColor="background1"/>
                <w:sz w:val="22"/>
                <w:szCs w:val="22"/>
              </w:rPr>
              <w:t>Dílčí část</w:t>
            </w:r>
          </w:p>
        </w:tc>
        <w:tc>
          <w:tcPr>
            <w:tcW w:w="32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</w:tcPr>
          <w:p w14:paraId="3B3DB0DE" w14:textId="77777777" w:rsidR="002D1D74" w:rsidRPr="00B0644A" w:rsidRDefault="002D1D74" w:rsidP="007316EA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8679B4">
              <w:rPr>
                <w:b/>
                <w:bCs/>
                <w:color w:val="FFFFFF" w:themeColor="background1"/>
                <w:sz w:val="22"/>
                <w:szCs w:val="22"/>
              </w:rPr>
              <w:t>Maximální počet bodů za dílčí část</w:t>
            </w:r>
          </w:p>
        </w:tc>
        <w:tc>
          <w:tcPr>
            <w:tcW w:w="3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</w:tcPr>
          <w:p w14:paraId="48B705CC" w14:textId="163FC3D9" w:rsidR="002D1D74" w:rsidRPr="00B0644A" w:rsidRDefault="002D1D74" w:rsidP="007316EA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8679B4">
              <w:rPr>
                <w:b/>
                <w:bCs/>
                <w:color w:val="FFFFFF" w:themeColor="background1"/>
                <w:sz w:val="22"/>
                <w:szCs w:val="22"/>
              </w:rPr>
              <w:t xml:space="preserve">Minimální bodová hranice pro úspěšné absolvování dílčí části přijímací </w:t>
            </w:r>
            <w:r w:rsidR="00E00448">
              <w:rPr>
                <w:b/>
                <w:bCs/>
                <w:color w:val="FFFFFF" w:themeColor="background1"/>
                <w:sz w:val="22"/>
                <w:szCs w:val="22"/>
              </w:rPr>
              <w:t>zkoušky</w:t>
            </w:r>
          </w:p>
        </w:tc>
      </w:tr>
      <w:tr w:rsidR="002D1D74" w:rsidRPr="00B0644A" w14:paraId="6517D994" w14:textId="77777777" w:rsidTr="006360D4">
        <w:trPr>
          <w:tblCellSpacing w:w="0" w:type="dxa"/>
        </w:trPr>
        <w:tc>
          <w:tcPr>
            <w:tcW w:w="1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B9C3AB3" w14:textId="16EBDA18" w:rsidR="002D1D74" w:rsidRPr="008679B4" w:rsidRDefault="002D1D74" w:rsidP="007316E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Esej</w:t>
            </w:r>
          </w:p>
        </w:tc>
        <w:tc>
          <w:tcPr>
            <w:tcW w:w="32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384D486" w14:textId="4291233E" w:rsidR="002D1D74" w:rsidRPr="008679B4" w:rsidRDefault="002D1D74" w:rsidP="007316E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20</w:t>
            </w:r>
          </w:p>
        </w:tc>
        <w:tc>
          <w:tcPr>
            <w:tcW w:w="3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D9D6F1" w14:textId="6AB683D8" w:rsidR="002D1D74" w:rsidRPr="008679B4" w:rsidRDefault="002D1D74" w:rsidP="007316E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10</w:t>
            </w:r>
          </w:p>
        </w:tc>
      </w:tr>
      <w:tr w:rsidR="002D1D74" w:rsidRPr="00B0644A" w14:paraId="72A0F890" w14:textId="77777777" w:rsidTr="006360D4">
        <w:trPr>
          <w:tblCellSpacing w:w="0" w:type="dxa"/>
        </w:trPr>
        <w:tc>
          <w:tcPr>
            <w:tcW w:w="1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02F089" w14:textId="505A53CC" w:rsidR="002D1D74" w:rsidRPr="008679B4" w:rsidRDefault="00631F9A" w:rsidP="007316EA">
            <w:pPr>
              <w:jc w:val="center"/>
              <w:rPr>
                <w:b/>
                <w:color w:val="000000"/>
                <w:sz w:val="22"/>
                <w:szCs w:val="22"/>
                <w:highlight w:val="yellow"/>
              </w:rPr>
            </w:pPr>
            <w:r>
              <w:rPr>
                <w:b/>
                <w:color w:val="000000"/>
                <w:sz w:val="22"/>
                <w:szCs w:val="22"/>
              </w:rPr>
              <w:t>Skupinový d</w:t>
            </w:r>
            <w:r w:rsidR="002D1D74">
              <w:rPr>
                <w:b/>
                <w:color w:val="000000"/>
                <w:sz w:val="22"/>
                <w:szCs w:val="22"/>
              </w:rPr>
              <w:t>ialog</w:t>
            </w:r>
          </w:p>
        </w:tc>
        <w:tc>
          <w:tcPr>
            <w:tcW w:w="32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ED29595" w14:textId="629B87F9" w:rsidR="002D1D74" w:rsidRPr="008679B4" w:rsidRDefault="002D1D74" w:rsidP="007316E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40</w:t>
            </w:r>
          </w:p>
        </w:tc>
        <w:tc>
          <w:tcPr>
            <w:tcW w:w="3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C1387D" w14:textId="7663D529" w:rsidR="002D1D74" w:rsidRPr="008679B4" w:rsidRDefault="002D1D74" w:rsidP="007316E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20</w:t>
            </w:r>
          </w:p>
        </w:tc>
      </w:tr>
    </w:tbl>
    <w:p w14:paraId="2CD6B811" w14:textId="77777777" w:rsidR="002D1D74" w:rsidRDefault="002D1D74" w:rsidP="002D1D74">
      <w:pPr>
        <w:jc w:val="both"/>
        <w:rPr>
          <w:sz w:val="22"/>
          <w:highlight w:val="yellow"/>
        </w:rPr>
      </w:pPr>
    </w:p>
    <w:p w14:paraId="1333AB20" w14:textId="25F914D1" w:rsidR="00AF44F5" w:rsidRDefault="00AF44F5" w:rsidP="34A54A12">
      <w:pPr>
        <w:jc w:val="both"/>
        <w:rPr>
          <w:sz w:val="22"/>
          <w:szCs w:val="22"/>
        </w:rPr>
      </w:pPr>
      <w:r>
        <w:rPr>
          <w:sz w:val="22"/>
        </w:rPr>
        <w:lastRenderedPageBreak/>
        <w:t xml:space="preserve">Druhou část přijímací zkoušky hodnotí odborná komise jmenovaná děkanem SU OPF. </w:t>
      </w:r>
      <w:r w:rsidRPr="008679B4">
        <w:rPr>
          <w:sz w:val="22"/>
        </w:rPr>
        <w:t xml:space="preserve">Pro úspěšné absolvování </w:t>
      </w:r>
      <w:r>
        <w:rPr>
          <w:sz w:val="22"/>
        </w:rPr>
        <w:t>2</w:t>
      </w:r>
      <w:r w:rsidRPr="008679B4">
        <w:rPr>
          <w:sz w:val="22"/>
        </w:rPr>
        <w:t xml:space="preserve">. </w:t>
      </w:r>
      <w:r>
        <w:rPr>
          <w:sz w:val="22"/>
        </w:rPr>
        <w:t>části</w:t>
      </w:r>
      <w:r w:rsidRPr="008679B4">
        <w:rPr>
          <w:sz w:val="22"/>
        </w:rPr>
        <w:t xml:space="preserve"> přijímací </w:t>
      </w:r>
      <w:r>
        <w:rPr>
          <w:sz w:val="22"/>
        </w:rPr>
        <w:t>zkoušky</w:t>
      </w:r>
      <w:r w:rsidRPr="008679B4">
        <w:rPr>
          <w:sz w:val="22"/>
        </w:rPr>
        <w:t xml:space="preserve"> je nezbytné dosáhnout alespoň minimální bodovou hranici obou </w:t>
      </w:r>
      <w:proofErr w:type="gramStart"/>
      <w:r>
        <w:rPr>
          <w:sz w:val="22"/>
        </w:rPr>
        <w:t>její</w:t>
      </w:r>
      <w:proofErr w:type="gramEnd"/>
      <w:r w:rsidRPr="008679B4">
        <w:rPr>
          <w:sz w:val="22"/>
        </w:rPr>
        <w:t xml:space="preserve"> dílčích částí</w:t>
      </w:r>
    </w:p>
    <w:p w14:paraId="42E29077" w14:textId="77777777" w:rsidR="00631F9A" w:rsidRPr="008679B4" w:rsidRDefault="00631F9A" w:rsidP="34A54A12">
      <w:pPr>
        <w:jc w:val="both"/>
        <w:rPr>
          <w:sz w:val="22"/>
          <w:szCs w:val="22"/>
        </w:rPr>
      </w:pPr>
    </w:p>
    <w:p w14:paraId="2913C051" w14:textId="5D412F24" w:rsidR="002D1D74" w:rsidRPr="00C05553" w:rsidRDefault="004B494D" w:rsidP="004170E3">
      <w:pPr>
        <w:pStyle w:val="Odstavecseseznamem"/>
        <w:numPr>
          <w:ilvl w:val="0"/>
          <w:numId w:val="20"/>
        </w:numPr>
        <w:ind w:left="284" w:hanging="284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P</w:t>
      </w:r>
      <w:r w:rsidR="002D1D74" w:rsidRPr="00C05553">
        <w:rPr>
          <w:b/>
          <w:sz w:val="22"/>
          <w:szCs w:val="22"/>
        </w:rPr>
        <w:t>řijetí ke studiu</w:t>
      </w:r>
    </w:p>
    <w:p w14:paraId="2841E790" w14:textId="16416049" w:rsidR="002D1D74" w:rsidRDefault="00C05553" w:rsidP="002D1D74">
      <w:pPr>
        <w:spacing w:before="120"/>
        <w:jc w:val="both"/>
        <w:rPr>
          <w:sz w:val="22"/>
          <w:szCs w:val="22"/>
        </w:rPr>
      </w:pPr>
      <w:r w:rsidRPr="35EC1EDC">
        <w:rPr>
          <w:sz w:val="22"/>
          <w:szCs w:val="22"/>
        </w:rPr>
        <w:t xml:space="preserve">Pro úspěšné absolvování přijímací </w:t>
      </w:r>
      <w:r w:rsidR="00AF44F5" w:rsidRPr="35EC1EDC">
        <w:rPr>
          <w:sz w:val="22"/>
          <w:szCs w:val="22"/>
        </w:rPr>
        <w:t xml:space="preserve">zkoušky </w:t>
      </w:r>
      <w:r w:rsidRPr="35EC1EDC">
        <w:rPr>
          <w:sz w:val="22"/>
          <w:szCs w:val="22"/>
        </w:rPr>
        <w:t>je nezbytné dosáhnout alespoň minimální bodovou hranici u</w:t>
      </w:r>
      <w:r w:rsidR="00B2357F">
        <w:rPr>
          <w:sz w:val="22"/>
          <w:szCs w:val="22"/>
        </w:rPr>
        <w:t> </w:t>
      </w:r>
      <w:r w:rsidRPr="35EC1EDC">
        <w:rPr>
          <w:sz w:val="22"/>
          <w:szCs w:val="22"/>
        </w:rPr>
        <w:t>všech je</w:t>
      </w:r>
      <w:r w:rsidR="00B2324A" w:rsidRPr="35EC1EDC">
        <w:rPr>
          <w:sz w:val="22"/>
          <w:szCs w:val="22"/>
        </w:rPr>
        <w:t>jích</w:t>
      </w:r>
      <w:r w:rsidRPr="35EC1EDC">
        <w:rPr>
          <w:sz w:val="22"/>
          <w:szCs w:val="22"/>
        </w:rPr>
        <w:t xml:space="preserve"> dílčích částí. </w:t>
      </w:r>
      <w:r w:rsidR="002D1D74" w:rsidRPr="35EC1EDC">
        <w:rPr>
          <w:sz w:val="22"/>
          <w:szCs w:val="22"/>
        </w:rPr>
        <w:t xml:space="preserve">O přijetí ke studiu rozhoduje pořadí </w:t>
      </w:r>
      <w:r w:rsidRPr="35EC1EDC">
        <w:rPr>
          <w:sz w:val="22"/>
          <w:szCs w:val="22"/>
        </w:rPr>
        <w:t xml:space="preserve">nejlepších </w:t>
      </w:r>
      <w:r w:rsidR="002D1D74" w:rsidRPr="35EC1EDC">
        <w:rPr>
          <w:sz w:val="22"/>
          <w:szCs w:val="22"/>
        </w:rPr>
        <w:t>uchazečů dle celkově získaných bodů</w:t>
      </w:r>
      <w:r w:rsidR="00717B54" w:rsidRPr="35EC1EDC">
        <w:rPr>
          <w:sz w:val="22"/>
          <w:szCs w:val="22"/>
        </w:rPr>
        <w:t>, a to až do stanovené kapacity studijního programu</w:t>
      </w:r>
      <w:r w:rsidR="002D1D74" w:rsidRPr="35EC1EDC">
        <w:rPr>
          <w:sz w:val="22"/>
          <w:szCs w:val="22"/>
        </w:rPr>
        <w:t xml:space="preserve">. </w:t>
      </w:r>
      <w:r w:rsidR="002D1D74" w:rsidRPr="35EC1EDC">
        <w:rPr>
          <w:b/>
          <w:bCs/>
          <w:sz w:val="22"/>
          <w:szCs w:val="22"/>
        </w:rPr>
        <w:t>Rozhodnutí o přijetí ke studiu</w:t>
      </w:r>
      <w:r w:rsidR="002D1D74" w:rsidRPr="35EC1EDC">
        <w:rPr>
          <w:sz w:val="22"/>
          <w:szCs w:val="22"/>
        </w:rPr>
        <w:t xml:space="preserve"> bude vydáváno </w:t>
      </w:r>
      <w:r w:rsidR="002D1D74" w:rsidRPr="35EC1EDC">
        <w:rPr>
          <w:b/>
          <w:bCs/>
          <w:sz w:val="22"/>
          <w:szCs w:val="22"/>
        </w:rPr>
        <w:t xml:space="preserve">od </w:t>
      </w:r>
      <w:r w:rsidR="00766F28" w:rsidRPr="35EC1EDC">
        <w:rPr>
          <w:b/>
          <w:bCs/>
          <w:sz w:val="22"/>
          <w:szCs w:val="22"/>
        </w:rPr>
        <w:t>1</w:t>
      </w:r>
      <w:r w:rsidR="17F1F8D3" w:rsidRPr="35EC1EDC">
        <w:rPr>
          <w:b/>
          <w:bCs/>
          <w:sz w:val="22"/>
          <w:szCs w:val="22"/>
        </w:rPr>
        <w:t>2</w:t>
      </w:r>
      <w:r w:rsidR="002D1D74" w:rsidRPr="35EC1EDC">
        <w:rPr>
          <w:b/>
          <w:bCs/>
          <w:sz w:val="22"/>
          <w:szCs w:val="22"/>
        </w:rPr>
        <w:t xml:space="preserve">. </w:t>
      </w:r>
      <w:r w:rsidR="32B37CA9" w:rsidRPr="35EC1EDC">
        <w:rPr>
          <w:b/>
          <w:bCs/>
          <w:sz w:val="22"/>
          <w:szCs w:val="22"/>
        </w:rPr>
        <w:t>6</w:t>
      </w:r>
      <w:r w:rsidR="002D1D74" w:rsidRPr="35EC1EDC">
        <w:rPr>
          <w:b/>
          <w:bCs/>
          <w:sz w:val="22"/>
          <w:szCs w:val="22"/>
        </w:rPr>
        <w:t>. 202</w:t>
      </w:r>
      <w:r w:rsidR="00766F28" w:rsidRPr="35EC1EDC">
        <w:rPr>
          <w:b/>
          <w:bCs/>
          <w:sz w:val="22"/>
          <w:szCs w:val="22"/>
        </w:rPr>
        <w:t>3</w:t>
      </w:r>
      <w:r w:rsidR="002D1D74" w:rsidRPr="35EC1EDC">
        <w:rPr>
          <w:sz w:val="22"/>
          <w:szCs w:val="22"/>
        </w:rPr>
        <w:t xml:space="preserve">. Informace o celkových výsledcích přijímacího řízení budou zveřejněny do 15 dnů po skončení přijímacího řízení </w:t>
      </w:r>
      <w:r w:rsidR="002D1D74" w:rsidRPr="686BF7F1">
        <w:rPr>
          <w:sz w:val="22"/>
          <w:szCs w:val="22"/>
        </w:rPr>
        <w:t xml:space="preserve">na </w:t>
      </w:r>
      <w:r w:rsidR="00C0199B" w:rsidRPr="686BF7F1">
        <w:rPr>
          <w:sz w:val="22"/>
          <w:szCs w:val="22"/>
        </w:rPr>
        <w:t xml:space="preserve">úřední desce SU OPF a </w:t>
      </w:r>
      <w:r w:rsidR="00C0199B">
        <w:rPr>
          <w:rStyle w:val="normaltextrun"/>
          <w:color w:val="000000"/>
          <w:sz w:val="22"/>
          <w:szCs w:val="22"/>
          <w:bdr w:val="none" w:sz="0" w:space="0" w:color="auto" w:frame="1"/>
        </w:rPr>
        <w:t xml:space="preserve">na </w:t>
      </w:r>
      <w:r w:rsidR="00626F14">
        <w:rPr>
          <w:sz w:val="22"/>
          <w:szCs w:val="22"/>
        </w:rPr>
        <w:t>webových</w:t>
      </w:r>
      <w:r w:rsidR="002D1D74" w:rsidRPr="35EC1EDC">
        <w:rPr>
          <w:sz w:val="22"/>
          <w:szCs w:val="22"/>
        </w:rPr>
        <w:t xml:space="preserve"> stránkách SU OPF (</w:t>
      </w:r>
      <w:hyperlink r:id="rId16">
        <w:r w:rsidR="002D1D74" w:rsidRPr="35EC1EDC">
          <w:rPr>
            <w:rStyle w:val="Hypertextovodkaz"/>
            <w:sz w:val="22"/>
            <w:szCs w:val="22"/>
          </w:rPr>
          <w:t>https://www.slu.cz/opf/cz/vysledkyprijriz</w:t>
        </w:r>
      </w:hyperlink>
      <w:r w:rsidR="002D1D74" w:rsidRPr="35EC1EDC">
        <w:rPr>
          <w:sz w:val="22"/>
          <w:szCs w:val="22"/>
        </w:rPr>
        <w:t xml:space="preserve">). </w:t>
      </w:r>
    </w:p>
    <w:p w14:paraId="32BDC9AD" w14:textId="77777777" w:rsidR="002D1D74" w:rsidRDefault="002D1D74" w:rsidP="002D1D74">
      <w:pPr>
        <w:jc w:val="both"/>
        <w:rPr>
          <w:sz w:val="22"/>
          <w:szCs w:val="22"/>
        </w:rPr>
      </w:pPr>
    </w:p>
    <w:p w14:paraId="250330DF" w14:textId="17153F21" w:rsidR="002D1D74" w:rsidRPr="00C05553" w:rsidRDefault="00C05553" w:rsidP="004170E3">
      <w:pPr>
        <w:pStyle w:val="Odstavecseseznamem"/>
        <w:numPr>
          <w:ilvl w:val="0"/>
          <w:numId w:val="20"/>
        </w:numPr>
        <w:spacing w:before="120" w:after="120"/>
        <w:ind w:left="283" w:hanging="283"/>
        <w:jc w:val="both"/>
        <w:rPr>
          <w:b/>
          <w:sz w:val="22"/>
          <w:szCs w:val="22"/>
        </w:rPr>
      </w:pPr>
      <w:r w:rsidRPr="00C05553">
        <w:rPr>
          <w:b/>
          <w:sz w:val="22"/>
          <w:szCs w:val="22"/>
        </w:rPr>
        <w:t>Z</w:t>
      </w:r>
      <w:r>
        <w:rPr>
          <w:b/>
          <w:sz w:val="22"/>
          <w:szCs w:val="22"/>
        </w:rPr>
        <w:t>ápis do studia</w:t>
      </w:r>
    </w:p>
    <w:p w14:paraId="7CFABAA5" w14:textId="7B92A5BD" w:rsidR="002D1D74" w:rsidRPr="00D07F9D" w:rsidRDefault="002D1D74" w:rsidP="00C05553">
      <w:pPr>
        <w:jc w:val="both"/>
        <w:rPr>
          <w:sz w:val="22"/>
          <w:szCs w:val="22"/>
        </w:rPr>
      </w:pPr>
      <w:r w:rsidRPr="35EC1EDC">
        <w:rPr>
          <w:sz w:val="22"/>
          <w:szCs w:val="22"/>
        </w:rPr>
        <w:t>Při zápisu do studia, který se bude konat v termínu</w:t>
      </w:r>
      <w:r w:rsidRPr="35EC1EDC">
        <w:rPr>
          <w:b/>
          <w:bCs/>
          <w:sz w:val="22"/>
          <w:szCs w:val="22"/>
        </w:rPr>
        <w:t xml:space="preserve"> od 1</w:t>
      </w:r>
      <w:r w:rsidR="325D6638" w:rsidRPr="35EC1EDC">
        <w:rPr>
          <w:b/>
          <w:bCs/>
          <w:sz w:val="22"/>
          <w:szCs w:val="22"/>
        </w:rPr>
        <w:t>2</w:t>
      </w:r>
      <w:r w:rsidRPr="35EC1EDC">
        <w:rPr>
          <w:b/>
          <w:bCs/>
          <w:sz w:val="22"/>
          <w:szCs w:val="22"/>
        </w:rPr>
        <w:t>. 6. 202</w:t>
      </w:r>
      <w:r w:rsidR="00766F28" w:rsidRPr="35EC1EDC">
        <w:rPr>
          <w:b/>
          <w:bCs/>
          <w:sz w:val="22"/>
          <w:szCs w:val="22"/>
        </w:rPr>
        <w:t>3</w:t>
      </w:r>
      <w:r w:rsidRPr="35EC1EDC">
        <w:rPr>
          <w:sz w:val="22"/>
          <w:szCs w:val="22"/>
        </w:rPr>
        <w:t>, dokládá přijatý uchazeč:</w:t>
      </w:r>
    </w:p>
    <w:p w14:paraId="39D74121" w14:textId="77777777" w:rsidR="002D1D74" w:rsidRPr="00D07F9D" w:rsidRDefault="002D1D74" w:rsidP="002D1D74">
      <w:pPr>
        <w:pStyle w:val="Odstavecseseznamem"/>
        <w:numPr>
          <w:ilvl w:val="0"/>
          <w:numId w:val="21"/>
        </w:numPr>
        <w:ind w:left="1080"/>
        <w:jc w:val="both"/>
        <w:rPr>
          <w:sz w:val="22"/>
          <w:szCs w:val="22"/>
        </w:rPr>
      </w:pPr>
      <w:r w:rsidRPr="00D07F9D">
        <w:rPr>
          <w:sz w:val="22"/>
          <w:szCs w:val="22"/>
        </w:rPr>
        <w:t>úředně ověřenou kopii maturitního vysvědčení o dosažení úplného středního nebo úplného středního odborného vzdělání;</w:t>
      </w:r>
    </w:p>
    <w:p w14:paraId="11EA6C21" w14:textId="41050A83" w:rsidR="002D1D74" w:rsidRPr="009723EB" w:rsidRDefault="002D1D74" w:rsidP="002D1D74">
      <w:pPr>
        <w:pStyle w:val="Odstavecseseznamem"/>
        <w:numPr>
          <w:ilvl w:val="0"/>
          <w:numId w:val="21"/>
        </w:numPr>
        <w:ind w:left="1080"/>
        <w:jc w:val="both"/>
        <w:rPr>
          <w:sz w:val="22"/>
          <w:szCs w:val="22"/>
        </w:rPr>
      </w:pPr>
      <w:r w:rsidRPr="00D07F9D">
        <w:rPr>
          <w:sz w:val="22"/>
          <w:szCs w:val="22"/>
        </w:rPr>
        <w:t>úředně ověřenou kopii dokladu o obecném uznání rovnocennosti nebo</w:t>
      </w:r>
      <w:r w:rsidR="00C05553">
        <w:rPr>
          <w:sz w:val="22"/>
          <w:szCs w:val="22"/>
        </w:rPr>
        <w:t xml:space="preserve"> platnosti zahraničního dokladu;</w:t>
      </w:r>
      <w:r w:rsidRPr="00D07F9D">
        <w:rPr>
          <w:sz w:val="22"/>
          <w:szCs w:val="22"/>
        </w:rPr>
        <w:t xml:space="preserve"> dokladu o </w:t>
      </w:r>
      <w:r w:rsidR="00C05553">
        <w:rPr>
          <w:sz w:val="22"/>
          <w:szCs w:val="22"/>
        </w:rPr>
        <w:t>udělení Evropského bakalaureátu;</w:t>
      </w:r>
      <w:r w:rsidRPr="00D07F9D">
        <w:rPr>
          <w:sz w:val="22"/>
          <w:szCs w:val="22"/>
        </w:rPr>
        <w:t xml:space="preserve"> popř. zahraničního dokladu o zahraničním středním vzdělání s maturitní zkouškou, pokud je v České republice automaticky rovnocenný bez dalšího úředního postupu, pokud absolvoval střední školu v</w:t>
      </w:r>
      <w:r>
        <w:rPr>
          <w:sz w:val="22"/>
          <w:szCs w:val="22"/>
        </w:rPr>
        <w:t> </w:t>
      </w:r>
      <w:r w:rsidRPr="00D07F9D">
        <w:rPr>
          <w:sz w:val="22"/>
          <w:szCs w:val="22"/>
        </w:rPr>
        <w:t>zahraničí</w:t>
      </w:r>
      <w:r>
        <w:rPr>
          <w:sz w:val="22"/>
          <w:szCs w:val="22"/>
        </w:rPr>
        <w:t>.</w:t>
      </w:r>
      <w:r w:rsidRPr="009723EB">
        <w:rPr>
          <w:sz w:val="22"/>
          <w:szCs w:val="22"/>
        </w:rPr>
        <w:t xml:space="preserve"> </w:t>
      </w:r>
    </w:p>
    <w:p w14:paraId="35EECB8A" w14:textId="77777777" w:rsidR="002D1D74" w:rsidRPr="00D07F9D" w:rsidRDefault="002D1D74" w:rsidP="002D1D74">
      <w:pPr>
        <w:jc w:val="both"/>
        <w:rPr>
          <w:sz w:val="22"/>
          <w:szCs w:val="22"/>
        </w:rPr>
      </w:pPr>
    </w:p>
    <w:p w14:paraId="2F13547B" w14:textId="05A39EC4" w:rsidR="00BA6E61" w:rsidRPr="00C05553" w:rsidRDefault="00BA6E61" w:rsidP="004170E3">
      <w:pPr>
        <w:pStyle w:val="Odstavecseseznamem"/>
        <w:numPr>
          <w:ilvl w:val="0"/>
          <w:numId w:val="20"/>
        </w:numPr>
        <w:spacing w:before="120" w:after="120"/>
        <w:ind w:left="283" w:hanging="283"/>
        <w:jc w:val="both"/>
        <w:rPr>
          <w:sz w:val="22"/>
          <w:szCs w:val="22"/>
        </w:rPr>
      </w:pPr>
      <w:r w:rsidRPr="00C05553">
        <w:rPr>
          <w:b/>
          <w:sz w:val="22"/>
          <w:szCs w:val="22"/>
        </w:rPr>
        <w:t>Další informace o přijímacím řízení</w:t>
      </w:r>
    </w:p>
    <w:p w14:paraId="130883A4" w14:textId="75EBA361" w:rsidR="00A249F5" w:rsidRDefault="00A249F5" w:rsidP="004170E3">
      <w:pPr>
        <w:jc w:val="both"/>
        <w:rPr>
          <w:b/>
          <w:sz w:val="22"/>
          <w:szCs w:val="22"/>
        </w:rPr>
      </w:pPr>
      <w:r w:rsidRPr="002B4933">
        <w:rPr>
          <w:b/>
          <w:sz w:val="22"/>
          <w:szCs w:val="22"/>
        </w:rPr>
        <w:t>Uchazeči se specifickými potřebami</w:t>
      </w:r>
      <w:r>
        <w:rPr>
          <w:b/>
          <w:sz w:val="22"/>
          <w:szCs w:val="22"/>
        </w:rPr>
        <w:t>:</w:t>
      </w:r>
    </w:p>
    <w:p w14:paraId="139CCB67" w14:textId="31AF64C0" w:rsidR="00BA6E61" w:rsidRDefault="00BA6E61" w:rsidP="004170E3">
      <w:pPr>
        <w:jc w:val="both"/>
        <w:rPr>
          <w:sz w:val="22"/>
          <w:szCs w:val="22"/>
        </w:rPr>
      </w:pPr>
      <w:r w:rsidRPr="00A249F5">
        <w:rPr>
          <w:sz w:val="22"/>
          <w:szCs w:val="22"/>
        </w:rPr>
        <w:t>Uchazeči se specifickými potřebami (</w:t>
      </w:r>
      <w:r w:rsidRPr="002B4933">
        <w:rPr>
          <w:sz w:val="22"/>
          <w:szCs w:val="22"/>
        </w:rPr>
        <w:t>zejména se závažným pohybovým nebo smyslovým postižením, závažným chronickým nebo psychiatrickým onemocněním, se specifickými poruchami uče</w:t>
      </w:r>
      <w:r w:rsidR="00DC3192" w:rsidRPr="002B4933">
        <w:rPr>
          <w:sz w:val="22"/>
          <w:szCs w:val="22"/>
        </w:rPr>
        <w:t>ní</w:t>
      </w:r>
      <w:r w:rsidR="00896C98">
        <w:rPr>
          <w:sz w:val="22"/>
          <w:szCs w:val="22"/>
        </w:rPr>
        <w:t xml:space="preserve"> apod.</w:t>
      </w:r>
      <w:r w:rsidR="00DC3192" w:rsidRPr="002B4933">
        <w:rPr>
          <w:sz w:val="22"/>
          <w:szCs w:val="22"/>
        </w:rPr>
        <w:t>) mohou využít odborn</w:t>
      </w:r>
      <w:r w:rsidR="00FE5440" w:rsidRPr="002B4933">
        <w:rPr>
          <w:sz w:val="22"/>
          <w:szCs w:val="22"/>
        </w:rPr>
        <w:t>é</w:t>
      </w:r>
      <w:r w:rsidR="00DC3192" w:rsidRPr="002B4933">
        <w:rPr>
          <w:sz w:val="22"/>
          <w:szCs w:val="22"/>
        </w:rPr>
        <w:t xml:space="preserve"> služ</w:t>
      </w:r>
      <w:r w:rsidR="00FE5440" w:rsidRPr="002B4933">
        <w:rPr>
          <w:sz w:val="22"/>
          <w:szCs w:val="22"/>
        </w:rPr>
        <w:t>by</w:t>
      </w:r>
      <w:r w:rsidR="0077594E" w:rsidRPr="002B4933">
        <w:rPr>
          <w:sz w:val="22"/>
          <w:szCs w:val="22"/>
        </w:rPr>
        <w:t xml:space="preserve"> </w:t>
      </w:r>
      <w:r w:rsidR="0077594E" w:rsidRPr="002B4933">
        <w:rPr>
          <w:b/>
          <w:sz w:val="22"/>
          <w:szCs w:val="22"/>
        </w:rPr>
        <w:t>Poradenského</w:t>
      </w:r>
      <w:r w:rsidRPr="002B4933">
        <w:rPr>
          <w:b/>
          <w:sz w:val="22"/>
          <w:szCs w:val="22"/>
        </w:rPr>
        <w:t xml:space="preserve"> centra Slezské univerzity v</w:t>
      </w:r>
      <w:r w:rsidR="00FE5440" w:rsidRPr="002B4933">
        <w:rPr>
          <w:b/>
          <w:sz w:val="22"/>
          <w:szCs w:val="22"/>
        </w:rPr>
        <w:t> </w:t>
      </w:r>
      <w:r w:rsidRPr="002B4933">
        <w:rPr>
          <w:b/>
          <w:sz w:val="22"/>
          <w:szCs w:val="22"/>
        </w:rPr>
        <w:t>Opavě</w:t>
      </w:r>
      <w:r w:rsidR="00FE5440" w:rsidRPr="002B4933">
        <w:rPr>
          <w:b/>
          <w:sz w:val="22"/>
          <w:szCs w:val="22"/>
        </w:rPr>
        <w:t>.</w:t>
      </w:r>
      <w:r w:rsidR="00B60009">
        <w:rPr>
          <w:b/>
          <w:sz w:val="22"/>
          <w:szCs w:val="22"/>
        </w:rPr>
        <w:t xml:space="preserve"> </w:t>
      </w:r>
      <w:r w:rsidR="00FE5440" w:rsidRPr="00717B54">
        <w:rPr>
          <w:sz w:val="22"/>
          <w:szCs w:val="22"/>
        </w:rPr>
        <w:t>Po zápisu do studia</w:t>
      </w:r>
      <w:r w:rsidR="00FE5440" w:rsidRPr="002B4933">
        <w:rPr>
          <w:b/>
          <w:sz w:val="22"/>
          <w:szCs w:val="22"/>
        </w:rPr>
        <w:t xml:space="preserve"> </w:t>
      </w:r>
      <w:r w:rsidR="00DC3192" w:rsidRPr="002B4933">
        <w:rPr>
          <w:sz w:val="22"/>
          <w:szCs w:val="22"/>
        </w:rPr>
        <w:t xml:space="preserve">mají možnost </w:t>
      </w:r>
      <w:r w:rsidRPr="002B4933">
        <w:rPr>
          <w:sz w:val="22"/>
          <w:szCs w:val="22"/>
        </w:rPr>
        <w:t xml:space="preserve">podat písemnou </w:t>
      </w:r>
      <w:r w:rsidR="00DC3192" w:rsidRPr="002B4933">
        <w:rPr>
          <w:b/>
          <w:sz w:val="22"/>
          <w:szCs w:val="22"/>
        </w:rPr>
        <w:t>Žádost o individuální studijní plán</w:t>
      </w:r>
      <w:r w:rsidR="00DC3192" w:rsidRPr="002B4933">
        <w:rPr>
          <w:sz w:val="22"/>
          <w:szCs w:val="22"/>
        </w:rPr>
        <w:t xml:space="preserve"> podloženou potvrzením ošetřujícího lékaře</w:t>
      </w:r>
      <w:r w:rsidR="00FE5440" w:rsidRPr="002B4933">
        <w:rPr>
          <w:sz w:val="22"/>
          <w:szCs w:val="22"/>
        </w:rPr>
        <w:t>.</w:t>
      </w:r>
      <w:r w:rsidR="00967BA9" w:rsidRPr="002B4933">
        <w:rPr>
          <w:sz w:val="22"/>
          <w:szCs w:val="22"/>
        </w:rPr>
        <w:t xml:space="preserve"> </w:t>
      </w:r>
      <w:r w:rsidR="00FE5440" w:rsidRPr="002B4933">
        <w:rPr>
          <w:sz w:val="22"/>
          <w:szCs w:val="22"/>
        </w:rPr>
        <w:t>F</w:t>
      </w:r>
      <w:r w:rsidR="00DC3192" w:rsidRPr="002B4933">
        <w:rPr>
          <w:sz w:val="22"/>
          <w:szCs w:val="22"/>
        </w:rPr>
        <w:t xml:space="preserve">ormulář </w:t>
      </w:r>
      <w:r w:rsidR="00FE5440" w:rsidRPr="002B4933">
        <w:rPr>
          <w:sz w:val="22"/>
          <w:szCs w:val="22"/>
        </w:rPr>
        <w:t xml:space="preserve">žádosti </w:t>
      </w:r>
      <w:r w:rsidR="00DC3192" w:rsidRPr="002B4933">
        <w:rPr>
          <w:sz w:val="22"/>
          <w:szCs w:val="22"/>
        </w:rPr>
        <w:t>je k</w:t>
      </w:r>
      <w:r w:rsidR="00FE5440" w:rsidRPr="002B4933">
        <w:rPr>
          <w:sz w:val="22"/>
          <w:szCs w:val="22"/>
        </w:rPr>
        <w:t> </w:t>
      </w:r>
      <w:r w:rsidR="00DC3192" w:rsidRPr="002B4933">
        <w:rPr>
          <w:sz w:val="22"/>
          <w:szCs w:val="22"/>
        </w:rPr>
        <w:t>dispozici</w:t>
      </w:r>
      <w:r w:rsidR="00FE5440" w:rsidRPr="002B4933">
        <w:rPr>
          <w:sz w:val="22"/>
          <w:szCs w:val="22"/>
        </w:rPr>
        <w:t xml:space="preserve"> </w:t>
      </w:r>
      <w:r w:rsidR="00773053" w:rsidRPr="002B4933">
        <w:rPr>
          <w:sz w:val="22"/>
          <w:szCs w:val="22"/>
        </w:rPr>
        <w:t>zde</w:t>
      </w:r>
      <w:r w:rsidR="00DC3192" w:rsidRPr="002B4933">
        <w:rPr>
          <w:sz w:val="22"/>
          <w:szCs w:val="22"/>
        </w:rPr>
        <w:t>:</w:t>
      </w:r>
      <w:r w:rsidR="00A249F5">
        <w:rPr>
          <w:sz w:val="22"/>
          <w:szCs w:val="22"/>
        </w:rPr>
        <w:t xml:space="preserve"> </w:t>
      </w:r>
      <w:hyperlink r:id="rId17" w:history="1">
        <w:r w:rsidRPr="002B4933">
          <w:rPr>
            <w:rStyle w:val="Hypertextovodkaz"/>
            <w:sz w:val="22"/>
            <w:szCs w:val="22"/>
          </w:rPr>
          <w:t>https://www.slu.cz/slu/cz/poradenskecentrum</w:t>
        </w:r>
      </w:hyperlink>
      <w:r w:rsidRPr="002B4933">
        <w:rPr>
          <w:sz w:val="22"/>
          <w:szCs w:val="22"/>
        </w:rPr>
        <w:t>.</w:t>
      </w:r>
    </w:p>
    <w:p w14:paraId="5450DF9E" w14:textId="77777777" w:rsidR="00A249F5" w:rsidRDefault="00A249F5" w:rsidP="00717B54">
      <w:pPr>
        <w:jc w:val="both"/>
        <w:rPr>
          <w:b/>
          <w:sz w:val="22"/>
          <w:szCs w:val="22"/>
        </w:rPr>
      </w:pPr>
    </w:p>
    <w:p w14:paraId="5CEA9933" w14:textId="3CB604C6" w:rsidR="00A249F5" w:rsidRPr="00A249F5" w:rsidRDefault="00A249F5" w:rsidP="00717B54">
      <w:pPr>
        <w:jc w:val="both"/>
        <w:rPr>
          <w:b/>
          <w:sz w:val="22"/>
          <w:szCs w:val="22"/>
        </w:rPr>
      </w:pPr>
      <w:r w:rsidRPr="00A249F5">
        <w:rPr>
          <w:b/>
          <w:sz w:val="22"/>
          <w:szCs w:val="22"/>
        </w:rPr>
        <w:t>Cizinci:</w:t>
      </w:r>
    </w:p>
    <w:p w14:paraId="329CB0C0" w14:textId="77777777" w:rsidR="00B2357F" w:rsidRDefault="00B2357F" w:rsidP="00B2357F">
      <w:pPr>
        <w:jc w:val="both"/>
        <w:rPr>
          <w:sz w:val="22"/>
          <w:szCs w:val="22"/>
        </w:rPr>
      </w:pPr>
      <w:r w:rsidRPr="00A01F96">
        <w:rPr>
          <w:sz w:val="22"/>
          <w:szCs w:val="22"/>
        </w:rPr>
        <w:t>Na základě čl. 28 odst. 3 Statutu Slezské univerzity v</w:t>
      </w:r>
      <w:r>
        <w:rPr>
          <w:sz w:val="22"/>
          <w:szCs w:val="22"/>
        </w:rPr>
        <w:t xml:space="preserve"> </w:t>
      </w:r>
      <w:r w:rsidRPr="00A01F96">
        <w:rPr>
          <w:sz w:val="22"/>
          <w:szCs w:val="22"/>
        </w:rPr>
        <w:t xml:space="preserve">Opavě jsou </w:t>
      </w:r>
      <w:r w:rsidRPr="00A01F96">
        <w:rPr>
          <w:b/>
          <w:sz w:val="22"/>
          <w:szCs w:val="22"/>
        </w:rPr>
        <w:t>cizinci přijímáni ke studiu studijních programů v českém jazyce za stejných podmínek jako občané České republiky</w:t>
      </w:r>
      <w:r w:rsidRPr="00A01F96">
        <w:rPr>
          <w:sz w:val="22"/>
          <w:szCs w:val="22"/>
        </w:rPr>
        <w:t>.</w:t>
      </w:r>
      <w:r>
        <w:rPr>
          <w:sz w:val="22"/>
        </w:rPr>
        <w:t xml:space="preserve"> Podmínkou pro přijetí je prokázání jazykových znalostí z českého jazyka, které cizinec prokazuje jedním z následujících způsobů:</w:t>
      </w:r>
    </w:p>
    <w:p w14:paraId="40357404" w14:textId="77777777" w:rsidR="00B2357F" w:rsidRDefault="00B2357F" w:rsidP="00B432E1">
      <w:pPr>
        <w:pStyle w:val="Psmenkov"/>
        <w:numPr>
          <w:ilvl w:val="0"/>
          <w:numId w:val="22"/>
        </w:numPr>
        <w:tabs>
          <w:tab w:val="left" w:pos="284"/>
        </w:tabs>
        <w:spacing w:after="0"/>
        <w:ind w:left="714" w:hanging="357"/>
        <w:rPr>
          <w:sz w:val="22"/>
        </w:rPr>
      </w:pPr>
      <w:r>
        <w:rPr>
          <w:sz w:val="22"/>
        </w:rPr>
        <w:t>dokladem o úspěšném vykonání zkoušky z českého jazyka na příslušném pracovišti veřejné vysoké školy, která uskutečňuje akreditovaný studijní program zaměřený na výuku českého jazyka nebo akreditovaný program celoživotního vzdělávání zaměřený na výuku českého jazyka;</w:t>
      </w:r>
    </w:p>
    <w:p w14:paraId="5DB0951E" w14:textId="77777777" w:rsidR="00B2357F" w:rsidRPr="00E05CF7" w:rsidRDefault="00B2357F" w:rsidP="00B2357F">
      <w:pPr>
        <w:pStyle w:val="Psmenkov"/>
        <w:numPr>
          <w:ilvl w:val="0"/>
          <w:numId w:val="22"/>
        </w:numPr>
        <w:tabs>
          <w:tab w:val="left" w:pos="284"/>
        </w:tabs>
        <w:spacing w:after="0"/>
        <w:ind w:left="714" w:hanging="357"/>
        <w:rPr>
          <w:sz w:val="22"/>
        </w:rPr>
      </w:pPr>
      <w:r w:rsidRPr="00E05CF7">
        <w:rPr>
          <w:sz w:val="22"/>
        </w:rPr>
        <w:t xml:space="preserve">dokladem o </w:t>
      </w:r>
      <w:r>
        <w:rPr>
          <w:sz w:val="22"/>
        </w:rPr>
        <w:t xml:space="preserve">úspěšném </w:t>
      </w:r>
      <w:r w:rsidRPr="00E05CF7">
        <w:rPr>
          <w:sz w:val="22"/>
        </w:rPr>
        <w:t>absolvování kurzu českého jazyka pro cizince zaměřeného na přípravu ke studiu na vysoké škole;</w:t>
      </w:r>
    </w:p>
    <w:p w14:paraId="5A558DAB" w14:textId="77777777" w:rsidR="00B2357F" w:rsidRPr="00E05CF7" w:rsidRDefault="00B2357F" w:rsidP="00B2357F">
      <w:pPr>
        <w:pStyle w:val="Psmenkov"/>
        <w:numPr>
          <w:ilvl w:val="0"/>
          <w:numId w:val="22"/>
        </w:numPr>
        <w:tabs>
          <w:tab w:val="left" w:pos="284"/>
        </w:tabs>
        <w:spacing w:after="0"/>
        <w:ind w:left="714" w:hanging="357"/>
        <w:rPr>
          <w:sz w:val="22"/>
        </w:rPr>
      </w:pPr>
      <w:r w:rsidRPr="00E05CF7">
        <w:rPr>
          <w:sz w:val="22"/>
        </w:rPr>
        <w:t>dokladem o úspěšném vykonání zkoušky z českého jazyka na některé k tomu akreditované instituci.</w:t>
      </w:r>
    </w:p>
    <w:p w14:paraId="39F49F07" w14:textId="1F28B6EF" w:rsidR="00BA6E61" w:rsidRPr="00B2357F" w:rsidRDefault="00B2357F" w:rsidP="00B2357F">
      <w:pPr>
        <w:jc w:val="both"/>
        <w:rPr>
          <w:sz w:val="22"/>
          <w:szCs w:val="22"/>
        </w:rPr>
      </w:pPr>
      <w:r w:rsidRPr="00B2357F">
        <w:rPr>
          <w:sz w:val="22"/>
        </w:rPr>
        <w:t>Prokázání jazykových znalostí se nevyžaduje u občanů Slovenské republiky a u cizinců, kteří dosáhli středního vzdělání s maturitní zkouškou, v oblasti umění také vyššího odborného vzdělání v konzervatořích, v České republice, nebo absolvovali vysokoškolské vzdělání v českém nebo slovenském jazyce.</w:t>
      </w:r>
    </w:p>
    <w:p w14:paraId="6AD29BF4" w14:textId="77777777" w:rsidR="00A249F5" w:rsidRPr="00A249F5" w:rsidRDefault="00A249F5" w:rsidP="00A249F5">
      <w:pPr>
        <w:spacing w:before="120"/>
        <w:jc w:val="both"/>
        <w:rPr>
          <w:sz w:val="22"/>
          <w:szCs w:val="22"/>
        </w:rPr>
      </w:pPr>
      <w:r w:rsidRPr="00A249F5">
        <w:rPr>
          <w:sz w:val="22"/>
          <w:szCs w:val="22"/>
        </w:rPr>
        <w:t xml:space="preserve">SU OPF si vyhrazuje právo v odůvodněných případech použít elektronickou komunikaci tam, kde je to dle právních předpisů možné a vhodné. </w:t>
      </w:r>
    </w:p>
    <w:p w14:paraId="2CB5C1E0" w14:textId="65620824" w:rsidR="00A249F5" w:rsidRDefault="00A249F5" w:rsidP="004170E3">
      <w:pPr>
        <w:spacing w:before="120"/>
        <w:jc w:val="both"/>
        <w:rPr>
          <w:sz w:val="22"/>
          <w:szCs w:val="22"/>
        </w:rPr>
      </w:pPr>
      <w:r w:rsidRPr="35EC1EDC">
        <w:rPr>
          <w:sz w:val="22"/>
          <w:szCs w:val="22"/>
        </w:rPr>
        <w:t xml:space="preserve">Na základě posouzení stavu počtu přihlášek a zapsaných studentů </w:t>
      </w:r>
      <w:r w:rsidRPr="35EC1EDC">
        <w:rPr>
          <w:b/>
          <w:bCs/>
          <w:sz w:val="22"/>
          <w:szCs w:val="22"/>
        </w:rPr>
        <w:t>může být vyhlášeno II. kolo přijímacího řízení</w:t>
      </w:r>
      <w:r w:rsidRPr="35EC1EDC">
        <w:rPr>
          <w:sz w:val="22"/>
          <w:szCs w:val="22"/>
        </w:rPr>
        <w:t>.</w:t>
      </w:r>
    </w:p>
    <w:p w14:paraId="78C13655" w14:textId="44509117" w:rsidR="00BA6E61" w:rsidRPr="00D07F9D" w:rsidRDefault="00BA6E61" w:rsidP="004170E3">
      <w:pPr>
        <w:spacing w:before="120"/>
        <w:jc w:val="both"/>
        <w:rPr>
          <w:sz w:val="22"/>
          <w:szCs w:val="22"/>
        </w:rPr>
      </w:pPr>
      <w:r w:rsidRPr="00D07F9D">
        <w:rPr>
          <w:sz w:val="22"/>
          <w:szCs w:val="22"/>
        </w:rPr>
        <w:lastRenderedPageBreak/>
        <w:t>Uchazeč má právo nahlédnout do svých materiálů majících význam pro rozhodnutí o přijetí ke studiu podle § 50 odst. 5 zákona o vysokých školách. Termín možnosti nahlédnutí lze telefonicky nebo elektronicky (</w:t>
      </w:r>
      <w:r>
        <w:rPr>
          <w:sz w:val="22"/>
          <w:szCs w:val="22"/>
        </w:rPr>
        <w:t>studijni@opf.slu.cz</w:t>
      </w:r>
      <w:r w:rsidRPr="00D07F9D">
        <w:rPr>
          <w:sz w:val="22"/>
          <w:szCs w:val="22"/>
        </w:rPr>
        <w:t>) dohodnout na Oddělení studijních a sociálních záležitostí SU OPF.</w:t>
      </w:r>
    </w:p>
    <w:p w14:paraId="50534327" w14:textId="77777777" w:rsidR="00BA6E61" w:rsidRDefault="00BA6E61" w:rsidP="00BA6E61">
      <w:pPr>
        <w:jc w:val="both"/>
        <w:rPr>
          <w:sz w:val="22"/>
          <w:szCs w:val="22"/>
        </w:rPr>
      </w:pPr>
    </w:p>
    <w:p w14:paraId="3AE571D1" w14:textId="77777777" w:rsidR="004170E3" w:rsidRDefault="004170E3" w:rsidP="00394DA6">
      <w:pPr>
        <w:jc w:val="both"/>
        <w:rPr>
          <w:sz w:val="22"/>
          <w:szCs w:val="22"/>
        </w:rPr>
      </w:pPr>
    </w:p>
    <w:p w14:paraId="3BE96380" w14:textId="279E2F59" w:rsidR="00BA6E61" w:rsidRPr="00D07F9D" w:rsidRDefault="00BA6E61" w:rsidP="00BA6E61">
      <w:pPr>
        <w:jc w:val="both"/>
        <w:rPr>
          <w:sz w:val="22"/>
          <w:szCs w:val="22"/>
        </w:rPr>
      </w:pPr>
      <w:r w:rsidRPr="00D07F9D">
        <w:rPr>
          <w:sz w:val="22"/>
          <w:szCs w:val="22"/>
        </w:rPr>
        <w:t>prof. Ing. Daniel Stavárek, Ph.D.</w:t>
      </w:r>
    </w:p>
    <w:p w14:paraId="4164AAFC" w14:textId="1C54AE00" w:rsidR="00374419" w:rsidRDefault="00BA6E61" w:rsidP="004170E3">
      <w:pPr>
        <w:tabs>
          <w:tab w:val="left" w:pos="284"/>
        </w:tabs>
        <w:jc w:val="both"/>
        <w:rPr>
          <w:sz w:val="22"/>
          <w:szCs w:val="22"/>
        </w:rPr>
      </w:pPr>
      <w:r w:rsidRPr="00D07F9D">
        <w:rPr>
          <w:sz w:val="22"/>
          <w:szCs w:val="22"/>
        </w:rPr>
        <w:t>děkan</w:t>
      </w:r>
      <w:r w:rsidR="004170E3">
        <w:rPr>
          <w:sz w:val="22"/>
          <w:szCs w:val="22"/>
        </w:rPr>
        <w:t xml:space="preserve"> </w:t>
      </w:r>
    </w:p>
    <w:sectPr w:rsidR="00374419" w:rsidSect="008C7276">
      <w:footerReference w:type="default" r:id="rId18"/>
      <w:pgSz w:w="11906" w:h="16838"/>
      <w:pgMar w:top="1418" w:right="1276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6641C0" w14:textId="77777777" w:rsidR="00F8397F" w:rsidRDefault="00F8397F">
      <w:r>
        <w:separator/>
      </w:r>
    </w:p>
  </w:endnote>
  <w:endnote w:type="continuationSeparator" w:id="0">
    <w:p w14:paraId="6A79AB37" w14:textId="77777777" w:rsidR="00F8397F" w:rsidRDefault="00F8397F">
      <w:r>
        <w:continuationSeparator/>
      </w:r>
    </w:p>
  </w:endnote>
  <w:endnote w:type="continuationNotice" w:id="1">
    <w:p w14:paraId="18FC9A50" w14:textId="77777777" w:rsidR="00F8397F" w:rsidRDefault="00F839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46079039"/>
      <w:docPartObj>
        <w:docPartGallery w:val="Page Numbers (Bottom of Page)"/>
        <w:docPartUnique/>
      </w:docPartObj>
    </w:sdtPr>
    <w:sdtEndPr/>
    <w:sdtContent>
      <w:p w14:paraId="144DD076" w14:textId="5A004AF2" w:rsidR="00270953" w:rsidRDefault="00F8397F">
        <w:pPr>
          <w:pStyle w:val="Zpat"/>
          <w:jc w:val="center"/>
        </w:pPr>
      </w:p>
    </w:sdtContent>
  </w:sdt>
  <w:p w14:paraId="0842EBC1" w14:textId="77777777" w:rsidR="00270953" w:rsidRPr="00716469" w:rsidRDefault="00270953" w:rsidP="005201B0">
    <w:pPr>
      <w:pStyle w:val="Zpat"/>
      <w:tabs>
        <w:tab w:val="clear" w:pos="4536"/>
        <w:tab w:val="clear" w:pos="9072"/>
        <w:tab w:val="left" w:pos="31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63B3D2" w14:textId="77777777" w:rsidR="00F8397F" w:rsidRDefault="00F8397F">
      <w:r>
        <w:separator/>
      </w:r>
    </w:p>
  </w:footnote>
  <w:footnote w:type="continuationSeparator" w:id="0">
    <w:p w14:paraId="6674EE50" w14:textId="77777777" w:rsidR="00F8397F" w:rsidRDefault="00F8397F">
      <w:r>
        <w:continuationSeparator/>
      </w:r>
    </w:p>
  </w:footnote>
  <w:footnote w:type="continuationNotice" w:id="1">
    <w:p w14:paraId="7FDF04A4" w14:textId="77777777" w:rsidR="00F8397F" w:rsidRDefault="00F839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265C5"/>
    <w:multiLevelType w:val="hybridMultilevel"/>
    <w:tmpl w:val="0C46449E"/>
    <w:lvl w:ilvl="0" w:tplc="7C8C66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EE3041"/>
    <w:multiLevelType w:val="hybridMultilevel"/>
    <w:tmpl w:val="F82AEF80"/>
    <w:lvl w:ilvl="0" w:tplc="1EDC276C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i w:val="0"/>
        <w:sz w:val="22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0000D8"/>
    <w:multiLevelType w:val="hybridMultilevel"/>
    <w:tmpl w:val="FE165B50"/>
    <w:lvl w:ilvl="0" w:tplc="A5CC1CC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i w:val="0"/>
        <w:sz w:val="20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302208"/>
    <w:multiLevelType w:val="hybridMultilevel"/>
    <w:tmpl w:val="A96AF0CE"/>
    <w:lvl w:ilvl="0" w:tplc="B3AEC2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8521C"/>
    <w:multiLevelType w:val="hybridMultilevel"/>
    <w:tmpl w:val="F6E451BC"/>
    <w:lvl w:ilvl="0" w:tplc="EF3EE49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2334A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73032"/>
    <w:multiLevelType w:val="hybridMultilevel"/>
    <w:tmpl w:val="57B07C74"/>
    <w:lvl w:ilvl="0" w:tplc="58CE58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FD09F5"/>
    <w:multiLevelType w:val="hybridMultilevel"/>
    <w:tmpl w:val="4A46BE88"/>
    <w:lvl w:ilvl="0" w:tplc="DB4235A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922AC5"/>
    <w:multiLevelType w:val="hybridMultilevel"/>
    <w:tmpl w:val="0C16E4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96A19"/>
    <w:multiLevelType w:val="hybridMultilevel"/>
    <w:tmpl w:val="0212C246"/>
    <w:lvl w:ilvl="0" w:tplc="D6C037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994469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44172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A05AE6"/>
    <w:multiLevelType w:val="hybridMultilevel"/>
    <w:tmpl w:val="C92C17C0"/>
    <w:lvl w:ilvl="0" w:tplc="F3964B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3A149F1"/>
    <w:multiLevelType w:val="hybridMultilevel"/>
    <w:tmpl w:val="EA0A1D9C"/>
    <w:lvl w:ilvl="0" w:tplc="040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5A7F29"/>
    <w:multiLevelType w:val="multilevel"/>
    <w:tmpl w:val="DDCA3FF6"/>
    <w:lvl w:ilvl="0">
      <w:start w:val="1"/>
      <w:numFmt w:val="lowerLetter"/>
      <w:lvlText w:val="%1)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4BA830F1"/>
    <w:multiLevelType w:val="hybridMultilevel"/>
    <w:tmpl w:val="9C2A83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61FBC"/>
    <w:multiLevelType w:val="hybridMultilevel"/>
    <w:tmpl w:val="32D21C94"/>
    <w:lvl w:ilvl="0" w:tplc="72B4EE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9D62FD"/>
    <w:multiLevelType w:val="hybridMultilevel"/>
    <w:tmpl w:val="6854FD5E"/>
    <w:lvl w:ilvl="0" w:tplc="AC2CB0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D94FAB"/>
    <w:multiLevelType w:val="hybridMultilevel"/>
    <w:tmpl w:val="56D229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B53D9"/>
    <w:multiLevelType w:val="hybridMultilevel"/>
    <w:tmpl w:val="00E25C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08333E"/>
    <w:multiLevelType w:val="hybridMultilevel"/>
    <w:tmpl w:val="3E627FF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5635EB"/>
    <w:multiLevelType w:val="hybridMultilevel"/>
    <w:tmpl w:val="9C304954"/>
    <w:lvl w:ilvl="0" w:tplc="040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4"/>
  </w:num>
  <w:num w:numId="2">
    <w:abstractNumId w:val="15"/>
  </w:num>
  <w:num w:numId="3">
    <w:abstractNumId w:val="20"/>
  </w:num>
  <w:num w:numId="4">
    <w:abstractNumId w:val="23"/>
  </w:num>
  <w:num w:numId="5">
    <w:abstractNumId w:val="12"/>
  </w:num>
  <w:num w:numId="6">
    <w:abstractNumId w:val="6"/>
  </w:num>
  <w:num w:numId="7">
    <w:abstractNumId w:val="11"/>
  </w:num>
  <w:num w:numId="8">
    <w:abstractNumId w:val="19"/>
  </w:num>
  <w:num w:numId="9">
    <w:abstractNumId w:val="3"/>
  </w:num>
  <w:num w:numId="10">
    <w:abstractNumId w:val="0"/>
  </w:num>
  <w:num w:numId="11">
    <w:abstractNumId w:val="13"/>
  </w:num>
  <w:num w:numId="12">
    <w:abstractNumId w:val="10"/>
  </w:num>
  <w:num w:numId="13">
    <w:abstractNumId w:val="7"/>
  </w:num>
  <w:num w:numId="14">
    <w:abstractNumId w:val="18"/>
  </w:num>
  <w:num w:numId="15">
    <w:abstractNumId w:val="14"/>
  </w:num>
  <w:num w:numId="16">
    <w:abstractNumId w:val="25"/>
  </w:num>
  <w:num w:numId="17">
    <w:abstractNumId w:val="2"/>
  </w:num>
  <w:num w:numId="18">
    <w:abstractNumId w:val="1"/>
  </w:num>
  <w:num w:numId="19">
    <w:abstractNumId w:val="20"/>
  </w:num>
  <w:num w:numId="20">
    <w:abstractNumId w:val="8"/>
  </w:num>
  <w:num w:numId="21">
    <w:abstractNumId w:val="5"/>
  </w:num>
  <w:num w:numId="22">
    <w:abstractNumId w:val="24"/>
  </w:num>
  <w:num w:numId="23">
    <w:abstractNumId w:val="21"/>
  </w:num>
  <w:num w:numId="24">
    <w:abstractNumId w:val="9"/>
  </w:num>
  <w:num w:numId="25">
    <w:abstractNumId w:val="22"/>
  </w:num>
  <w:num w:numId="26">
    <w:abstractNumId w:val="17"/>
  </w:num>
  <w:num w:numId="27">
    <w:abstractNumId w:val="1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tzQ0MDM0NTExNjNU0lEKTi0uzszPAykwrAUARPiQBCwAAAA="/>
  </w:docVars>
  <w:rsids>
    <w:rsidRoot w:val="00E82A84"/>
    <w:rsid w:val="00000A00"/>
    <w:rsid w:val="00001BCF"/>
    <w:rsid w:val="000045DA"/>
    <w:rsid w:val="00005DFC"/>
    <w:rsid w:val="000106BD"/>
    <w:rsid w:val="00012BEE"/>
    <w:rsid w:val="00014F7E"/>
    <w:rsid w:val="00016361"/>
    <w:rsid w:val="00016843"/>
    <w:rsid w:val="00022801"/>
    <w:rsid w:val="00022FC7"/>
    <w:rsid w:val="00023752"/>
    <w:rsid w:val="000301C3"/>
    <w:rsid w:val="0003181E"/>
    <w:rsid w:val="00032AFE"/>
    <w:rsid w:val="00033678"/>
    <w:rsid w:val="000368B9"/>
    <w:rsid w:val="00037B03"/>
    <w:rsid w:val="000401DC"/>
    <w:rsid w:val="00042ED6"/>
    <w:rsid w:val="000430FC"/>
    <w:rsid w:val="000442FA"/>
    <w:rsid w:val="0004590F"/>
    <w:rsid w:val="00046178"/>
    <w:rsid w:val="00047727"/>
    <w:rsid w:val="00047A3A"/>
    <w:rsid w:val="00051082"/>
    <w:rsid w:val="000511B4"/>
    <w:rsid w:val="00051805"/>
    <w:rsid w:val="00054C0C"/>
    <w:rsid w:val="0005625F"/>
    <w:rsid w:val="00056564"/>
    <w:rsid w:val="0005697D"/>
    <w:rsid w:val="000613EC"/>
    <w:rsid w:val="0006158F"/>
    <w:rsid w:val="00062734"/>
    <w:rsid w:val="0006451D"/>
    <w:rsid w:val="0006470F"/>
    <w:rsid w:val="00066307"/>
    <w:rsid w:val="00066D33"/>
    <w:rsid w:val="0008459A"/>
    <w:rsid w:val="00085838"/>
    <w:rsid w:val="00085EB1"/>
    <w:rsid w:val="00086942"/>
    <w:rsid w:val="00086CBA"/>
    <w:rsid w:val="00087B32"/>
    <w:rsid w:val="00090448"/>
    <w:rsid w:val="00091B27"/>
    <w:rsid w:val="00094A72"/>
    <w:rsid w:val="00097788"/>
    <w:rsid w:val="000A1421"/>
    <w:rsid w:val="000A269C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1B00"/>
    <w:rsid w:val="000D69B1"/>
    <w:rsid w:val="000E019C"/>
    <w:rsid w:val="000E0BAE"/>
    <w:rsid w:val="000E12EB"/>
    <w:rsid w:val="000E1F62"/>
    <w:rsid w:val="000E5347"/>
    <w:rsid w:val="000E550F"/>
    <w:rsid w:val="000E5513"/>
    <w:rsid w:val="000E79C3"/>
    <w:rsid w:val="000E7CC1"/>
    <w:rsid w:val="000F694D"/>
    <w:rsid w:val="00100160"/>
    <w:rsid w:val="00102D73"/>
    <w:rsid w:val="001043A7"/>
    <w:rsid w:val="00106069"/>
    <w:rsid w:val="0011171D"/>
    <w:rsid w:val="00111D86"/>
    <w:rsid w:val="00112000"/>
    <w:rsid w:val="001139BA"/>
    <w:rsid w:val="00116E33"/>
    <w:rsid w:val="00117897"/>
    <w:rsid w:val="001203CA"/>
    <w:rsid w:val="00120826"/>
    <w:rsid w:val="00120F9D"/>
    <w:rsid w:val="00122198"/>
    <w:rsid w:val="0012232F"/>
    <w:rsid w:val="0012494D"/>
    <w:rsid w:val="00124A81"/>
    <w:rsid w:val="0012572B"/>
    <w:rsid w:val="00126E34"/>
    <w:rsid w:val="00126F8D"/>
    <w:rsid w:val="00127098"/>
    <w:rsid w:val="00127747"/>
    <w:rsid w:val="00131990"/>
    <w:rsid w:val="001330E7"/>
    <w:rsid w:val="00134680"/>
    <w:rsid w:val="00135A4B"/>
    <w:rsid w:val="00143AF0"/>
    <w:rsid w:val="00153B87"/>
    <w:rsid w:val="0015474C"/>
    <w:rsid w:val="001617B0"/>
    <w:rsid w:val="00162DF3"/>
    <w:rsid w:val="00165E34"/>
    <w:rsid w:val="0016637C"/>
    <w:rsid w:val="00166B3D"/>
    <w:rsid w:val="00170CDB"/>
    <w:rsid w:val="00170FD0"/>
    <w:rsid w:val="001716F3"/>
    <w:rsid w:val="001725FF"/>
    <w:rsid w:val="00172FBC"/>
    <w:rsid w:val="001761D7"/>
    <w:rsid w:val="00176285"/>
    <w:rsid w:val="001771A4"/>
    <w:rsid w:val="00180F12"/>
    <w:rsid w:val="00184067"/>
    <w:rsid w:val="00187DCD"/>
    <w:rsid w:val="001915C0"/>
    <w:rsid w:val="001928BC"/>
    <w:rsid w:val="001943C6"/>
    <w:rsid w:val="00194C9B"/>
    <w:rsid w:val="001960BD"/>
    <w:rsid w:val="001A0019"/>
    <w:rsid w:val="001A0AF2"/>
    <w:rsid w:val="001A232D"/>
    <w:rsid w:val="001A232E"/>
    <w:rsid w:val="001B01F6"/>
    <w:rsid w:val="001B0337"/>
    <w:rsid w:val="001B03D4"/>
    <w:rsid w:val="001B1078"/>
    <w:rsid w:val="001B305D"/>
    <w:rsid w:val="001B47DD"/>
    <w:rsid w:val="001B57CF"/>
    <w:rsid w:val="001C29BE"/>
    <w:rsid w:val="001C4C13"/>
    <w:rsid w:val="001C4D3A"/>
    <w:rsid w:val="001C5131"/>
    <w:rsid w:val="001C7E79"/>
    <w:rsid w:val="001D0BAA"/>
    <w:rsid w:val="001D1F1C"/>
    <w:rsid w:val="001D3835"/>
    <w:rsid w:val="001D46D0"/>
    <w:rsid w:val="001D4861"/>
    <w:rsid w:val="001D4AC8"/>
    <w:rsid w:val="001D4DB3"/>
    <w:rsid w:val="001E06CB"/>
    <w:rsid w:val="001E16EE"/>
    <w:rsid w:val="001E2272"/>
    <w:rsid w:val="001E2810"/>
    <w:rsid w:val="001E3344"/>
    <w:rsid w:val="001E45E1"/>
    <w:rsid w:val="001E698D"/>
    <w:rsid w:val="001E6D79"/>
    <w:rsid w:val="001E769B"/>
    <w:rsid w:val="001F20A5"/>
    <w:rsid w:val="001F340C"/>
    <w:rsid w:val="001F35C3"/>
    <w:rsid w:val="001F47BF"/>
    <w:rsid w:val="001F4DEC"/>
    <w:rsid w:val="001F533C"/>
    <w:rsid w:val="001F551F"/>
    <w:rsid w:val="001F6DE3"/>
    <w:rsid w:val="002011B2"/>
    <w:rsid w:val="00201C4D"/>
    <w:rsid w:val="002046F6"/>
    <w:rsid w:val="00204DF8"/>
    <w:rsid w:val="002059F1"/>
    <w:rsid w:val="00210BA6"/>
    <w:rsid w:val="00212435"/>
    <w:rsid w:val="002124E1"/>
    <w:rsid w:val="00212762"/>
    <w:rsid w:val="00213422"/>
    <w:rsid w:val="00213982"/>
    <w:rsid w:val="00215FA7"/>
    <w:rsid w:val="00220164"/>
    <w:rsid w:val="00220DE8"/>
    <w:rsid w:val="00221BB9"/>
    <w:rsid w:val="00221C77"/>
    <w:rsid w:val="002239D0"/>
    <w:rsid w:val="00224CF2"/>
    <w:rsid w:val="00224E76"/>
    <w:rsid w:val="00225A9F"/>
    <w:rsid w:val="00226A9C"/>
    <w:rsid w:val="0023046A"/>
    <w:rsid w:val="0023092F"/>
    <w:rsid w:val="00230CAA"/>
    <w:rsid w:val="00230F22"/>
    <w:rsid w:val="0023180A"/>
    <w:rsid w:val="00232AD7"/>
    <w:rsid w:val="0023324E"/>
    <w:rsid w:val="0023438E"/>
    <w:rsid w:val="00235054"/>
    <w:rsid w:val="00235FA6"/>
    <w:rsid w:val="002368CF"/>
    <w:rsid w:val="002370DF"/>
    <w:rsid w:val="00237CDD"/>
    <w:rsid w:val="00241A87"/>
    <w:rsid w:val="0024301C"/>
    <w:rsid w:val="0024335F"/>
    <w:rsid w:val="00244A97"/>
    <w:rsid w:val="00246537"/>
    <w:rsid w:val="002470DC"/>
    <w:rsid w:val="002477B6"/>
    <w:rsid w:val="00247BBF"/>
    <w:rsid w:val="00250CEB"/>
    <w:rsid w:val="0025291B"/>
    <w:rsid w:val="00254725"/>
    <w:rsid w:val="00255697"/>
    <w:rsid w:val="00256F8A"/>
    <w:rsid w:val="00264596"/>
    <w:rsid w:val="00264AEC"/>
    <w:rsid w:val="00265262"/>
    <w:rsid w:val="002660BE"/>
    <w:rsid w:val="00266352"/>
    <w:rsid w:val="00270953"/>
    <w:rsid w:val="002725FD"/>
    <w:rsid w:val="00273D72"/>
    <w:rsid w:val="0027547C"/>
    <w:rsid w:val="00275F11"/>
    <w:rsid w:val="00277D02"/>
    <w:rsid w:val="00280B60"/>
    <w:rsid w:val="00280DB5"/>
    <w:rsid w:val="00282AB5"/>
    <w:rsid w:val="00282C16"/>
    <w:rsid w:val="00282F69"/>
    <w:rsid w:val="00283575"/>
    <w:rsid w:val="00283CD7"/>
    <w:rsid w:val="00284537"/>
    <w:rsid w:val="00284AEC"/>
    <w:rsid w:val="00284F16"/>
    <w:rsid w:val="002910E4"/>
    <w:rsid w:val="00291EEF"/>
    <w:rsid w:val="00291FC8"/>
    <w:rsid w:val="0029218D"/>
    <w:rsid w:val="00293EA2"/>
    <w:rsid w:val="00294FA4"/>
    <w:rsid w:val="00296739"/>
    <w:rsid w:val="0029754D"/>
    <w:rsid w:val="002A4EDB"/>
    <w:rsid w:val="002B0357"/>
    <w:rsid w:val="002B2346"/>
    <w:rsid w:val="002B4933"/>
    <w:rsid w:val="002B4EF2"/>
    <w:rsid w:val="002B7FE9"/>
    <w:rsid w:val="002C2B7C"/>
    <w:rsid w:val="002C3CF5"/>
    <w:rsid w:val="002C4DAF"/>
    <w:rsid w:val="002C524E"/>
    <w:rsid w:val="002C5585"/>
    <w:rsid w:val="002D1D74"/>
    <w:rsid w:val="002D3F66"/>
    <w:rsid w:val="002D5731"/>
    <w:rsid w:val="002E2E8E"/>
    <w:rsid w:val="002E4134"/>
    <w:rsid w:val="002E49B2"/>
    <w:rsid w:val="002E5257"/>
    <w:rsid w:val="002E608E"/>
    <w:rsid w:val="002E61C2"/>
    <w:rsid w:val="002E65BB"/>
    <w:rsid w:val="002E79F9"/>
    <w:rsid w:val="002F04ED"/>
    <w:rsid w:val="002F18EE"/>
    <w:rsid w:val="002F26EC"/>
    <w:rsid w:val="002F3D01"/>
    <w:rsid w:val="002F3E67"/>
    <w:rsid w:val="002F6413"/>
    <w:rsid w:val="00300C8D"/>
    <w:rsid w:val="003022F9"/>
    <w:rsid w:val="0030339A"/>
    <w:rsid w:val="003043C4"/>
    <w:rsid w:val="00305F74"/>
    <w:rsid w:val="00306CE2"/>
    <w:rsid w:val="0030782E"/>
    <w:rsid w:val="00310CFF"/>
    <w:rsid w:val="00326015"/>
    <w:rsid w:val="003275DF"/>
    <w:rsid w:val="003320CF"/>
    <w:rsid w:val="0033307F"/>
    <w:rsid w:val="003346B1"/>
    <w:rsid w:val="003346CF"/>
    <w:rsid w:val="003368B7"/>
    <w:rsid w:val="00337705"/>
    <w:rsid w:val="00340396"/>
    <w:rsid w:val="003404D2"/>
    <w:rsid w:val="00341F07"/>
    <w:rsid w:val="003428F7"/>
    <w:rsid w:val="003435FC"/>
    <w:rsid w:val="00344C2F"/>
    <w:rsid w:val="00345563"/>
    <w:rsid w:val="00347CD7"/>
    <w:rsid w:val="00350454"/>
    <w:rsid w:val="00357849"/>
    <w:rsid w:val="0036065E"/>
    <w:rsid w:val="00360E05"/>
    <w:rsid w:val="00361FA0"/>
    <w:rsid w:val="00363EE9"/>
    <w:rsid w:val="00364EEF"/>
    <w:rsid w:val="00370D79"/>
    <w:rsid w:val="0037225B"/>
    <w:rsid w:val="003725FC"/>
    <w:rsid w:val="00372FB0"/>
    <w:rsid w:val="00374419"/>
    <w:rsid w:val="003774DF"/>
    <w:rsid w:val="003848DF"/>
    <w:rsid w:val="00385193"/>
    <w:rsid w:val="003857CF"/>
    <w:rsid w:val="00386256"/>
    <w:rsid w:val="00386F99"/>
    <w:rsid w:val="00387EA4"/>
    <w:rsid w:val="0039005E"/>
    <w:rsid w:val="00390389"/>
    <w:rsid w:val="00390AE7"/>
    <w:rsid w:val="00392C00"/>
    <w:rsid w:val="003931F9"/>
    <w:rsid w:val="00394DA6"/>
    <w:rsid w:val="00394E0B"/>
    <w:rsid w:val="00394E73"/>
    <w:rsid w:val="00394F75"/>
    <w:rsid w:val="0039512B"/>
    <w:rsid w:val="00395A23"/>
    <w:rsid w:val="003964B1"/>
    <w:rsid w:val="003A1D1A"/>
    <w:rsid w:val="003A206D"/>
    <w:rsid w:val="003A2BFA"/>
    <w:rsid w:val="003A40AE"/>
    <w:rsid w:val="003A67F1"/>
    <w:rsid w:val="003B009D"/>
    <w:rsid w:val="003B1556"/>
    <w:rsid w:val="003B5BFC"/>
    <w:rsid w:val="003B6766"/>
    <w:rsid w:val="003C06F4"/>
    <w:rsid w:val="003C1363"/>
    <w:rsid w:val="003C142F"/>
    <w:rsid w:val="003C3A5D"/>
    <w:rsid w:val="003C5A8D"/>
    <w:rsid w:val="003C5C42"/>
    <w:rsid w:val="003D287B"/>
    <w:rsid w:val="003D2E76"/>
    <w:rsid w:val="003D62B6"/>
    <w:rsid w:val="003D687D"/>
    <w:rsid w:val="003E249F"/>
    <w:rsid w:val="003E5765"/>
    <w:rsid w:val="003E5A86"/>
    <w:rsid w:val="003F0737"/>
    <w:rsid w:val="003F0DAE"/>
    <w:rsid w:val="003F1912"/>
    <w:rsid w:val="003F3C93"/>
    <w:rsid w:val="003F660F"/>
    <w:rsid w:val="00401FD8"/>
    <w:rsid w:val="00405292"/>
    <w:rsid w:val="004132F0"/>
    <w:rsid w:val="00414B16"/>
    <w:rsid w:val="004170E3"/>
    <w:rsid w:val="00422052"/>
    <w:rsid w:val="00424277"/>
    <w:rsid w:val="00424668"/>
    <w:rsid w:val="004264F4"/>
    <w:rsid w:val="00430188"/>
    <w:rsid w:val="00430447"/>
    <w:rsid w:val="0043170B"/>
    <w:rsid w:val="00434065"/>
    <w:rsid w:val="00437AE3"/>
    <w:rsid w:val="00437B3D"/>
    <w:rsid w:val="004405E0"/>
    <w:rsid w:val="0044762C"/>
    <w:rsid w:val="00447A45"/>
    <w:rsid w:val="00454128"/>
    <w:rsid w:val="004622B5"/>
    <w:rsid w:val="0046286A"/>
    <w:rsid w:val="00466837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31DC"/>
    <w:rsid w:val="004736D7"/>
    <w:rsid w:val="004750C2"/>
    <w:rsid w:val="004768B8"/>
    <w:rsid w:val="00480E8C"/>
    <w:rsid w:val="004865F0"/>
    <w:rsid w:val="0048761E"/>
    <w:rsid w:val="00490172"/>
    <w:rsid w:val="004905B4"/>
    <w:rsid w:val="004924C4"/>
    <w:rsid w:val="00492D6F"/>
    <w:rsid w:val="00492FB3"/>
    <w:rsid w:val="00493EE4"/>
    <w:rsid w:val="00494B55"/>
    <w:rsid w:val="00495654"/>
    <w:rsid w:val="0049575E"/>
    <w:rsid w:val="00495E01"/>
    <w:rsid w:val="00496834"/>
    <w:rsid w:val="00496DE8"/>
    <w:rsid w:val="00497F97"/>
    <w:rsid w:val="004A0170"/>
    <w:rsid w:val="004A1CAA"/>
    <w:rsid w:val="004A2D66"/>
    <w:rsid w:val="004A44D8"/>
    <w:rsid w:val="004A509D"/>
    <w:rsid w:val="004A742B"/>
    <w:rsid w:val="004A7C61"/>
    <w:rsid w:val="004B0C30"/>
    <w:rsid w:val="004B1390"/>
    <w:rsid w:val="004B3550"/>
    <w:rsid w:val="004B494D"/>
    <w:rsid w:val="004B7385"/>
    <w:rsid w:val="004B7C73"/>
    <w:rsid w:val="004C03AB"/>
    <w:rsid w:val="004C0481"/>
    <w:rsid w:val="004C258B"/>
    <w:rsid w:val="004C3938"/>
    <w:rsid w:val="004C4664"/>
    <w:rsid w:val="004C64CB"/>
    <w:rsid w:val="004C66F8"/>
    <w:rsid w:val="004D2F03"/>
    <w:rsid w:val="004D3436"/>
    <w:rsid w:val="004D5819"/>
    <w:rsid w:val="004D6401"/>
    <w:rsid w:val="004E01BF"/>
    <w:rsid w:val="004E053A"/>
    <w:rsid w:val="004E0E96"/>
    <w:rsid w:val="004E671D"/>
    <w:rsid w:val="004E6E88"/>
    <w:rsid w:val="004E7B6E"/>
    <w:rsid w:val="004F1F02"/>
    <w:rsid w:val="004F2178"/>
    <w:rsid w:val="004F3468"/>
    <w:rsid w:val="004F3EE3"/>
    <w:rsid w:val="004F650F"/>
    <w:rsid w:val="005006AF"/>
    <w:rsid w:val="00500AEE"/>
    <w:rsid w:val="005027F7"/>
    <w:rsid w:val="00511697"/>
    <w:rsid w:val="00513F6F"/>
    <w:rsid w:val="00517974"/>
    <w:rsid w:val="005201B0"/>
    <w:rsid w:val="005225AE"/>
    <w:rsid w:val="0052332E"/>
    <w:rsid w:val="00527759"/>
    <w:rsid w:val="0053125D"/>
    <w:rsid w:val="00531CB9"/>
    <w:rsid w:val="005359A5"/>
    <w:rsid w:val="0053609A"/>
    <w:rsid w:val="0053644A"/>
    <w:rsid w:val="005368C0"/>
    <w:rsid w:val="00537405"/>
    <w:rsid w:val="00537554"/>
    <w:rsid w:val="00537993"/>
    <w:rsid w:val="00540CEA"/>
    <w:rsid w:val="00540D15"/>
    <w:rsid w:val="00543F9A"/>
    <w:rsid w:val="00544E27"/>
    <w:rsid w:val="00545492"/>
    <w:rsid w:val="00547E7B"/>
    <w:rsid w:val="00551815"/>
    <w:rsid w:val="00557951"/>
    <w:rsid w:val="005616DC"/>
    <w:rsid w:val="00563E39"/>
    <w:rsid w:val="00564570"/>
    <w:rsid w:val="00565440"/>
    <w:rsid w:val="00566534"/>
    <w:rsid w:val="00567987"/>
    <w:rsid w:val="00567B54"/>
    <w:rsid w:val="00573DA9"/>
    <w:rsid w:val="00575AC5"/>
    <w:rsid w:val="00575DC7"/>
    <w:rsid w:val="00580082"/>
    <w:rsid w:val="00580CCB"/>
    <w:rsid w:val="00582293"/>
    <w:rsid w:val="00584A19"/>
    <w:rsid w:val="00585EFE"/>
    <w:rsid w:val="00591125"/>
    <w:rsid w:val="0059462D"/>
    <w:rsid w:val="00595147"/>
    <w:rsid w:val="00596010"/>
    <w:rsid w:val="00596D98"/>
    <w:rsid w:val="0059737D"/>
    <w:rsid w:val="00597BC6"/>
    <w:rsid w:val="005A1F40"/>
    <w:rsid w:val="005A30E0"/>
    <w:rsid w:val="005A3C00"/>
    <w:rsid w:val="005A3CF0"/>
    <w:rsid w:val="005A52E2"/>
    <w:rsid w:val="005A6BB4"/>
    <w:rsid w:val="005B45E0"/>
    <w:rsid w:val="005B57D2"/>
    <w:rsid w:val="005B5B4D"/>
    <w:rsid w:val="005B64F2"/>
    <w:rsid w:val="005B7AAF"/>
    <w:rsid w:val="005B7D4A"/>
    <w:rsid w:val="005C36A0"/>
    <w:rsid w:val="005C5546"/>
    <w:rsid w:val="005C644A"/>
    <w:rsid w:val="005C6896"/>
    <w:rsid w:val="005C7EE8"/>
    <w:rsid w:val="005D14E0"/>
    <w:rsid w:val="005D1F9A"/>
    <w:rsid w:val="005D2B3E"/>
    <w:rsid w:val="005D4DB2"/>
    <w:rsid w:val="005D55ED"/>
    <w:rsid w:val="005D6B3A"/>
    <w:rsid w:val="005E05E5"/>
    <w:rsid w:val="005E05EC"/>
    <w:rsid w:val="005E063E"/>
    <w:rsid w:val="005E3ADF"/>
    <w:rsid w:val="005E43F7"/>
    <w:rsid w:val="005E55D9"/>
    <w:rsid w:val="005E5E42"/>
    <w:rsid w:val="005E7554"/>
    <w:rsid w:val="005F13C1"/>
    <w:rsid w:val="005F3A3C"/>
    <w:rsid w:val="005F3FB1"/>
    <w:rsid w:val="005F7E1B"/>
    <w:rsid w:val="005F7E7C"/>
    <w:rsid w:val="00602504"/>
    <w:rsid w:val="00602808"/>
    <w:rsid w:val="00603E94"/>
    <w:rsid w:val="006041D2"/>
    <w:rsid w:val="00605E23"/>
    <w:rsid w:val="0060665D"/>
    <w:rsid w:val="00607180"/>
    <w:rsid w:val="006103E0"/>
    <w:rsid w:val="00611FCB"/>
    <w:rsid w:val="00612149"/>
    <w:rsid w:val="00613325"/>
    <w:rsid w:val="006139A7"/>
    <w:rsid w:val="00617728"/>
    <w:rsid w:val="00620DA8"/>
    <w:rsid w:val="00621CD4"/>
    <w:rsid w:val="006221C5"/>
    <w:rsid w:val="00622374"/>
    <w:rsid w:val="00622CD8"/>
    <w:rsid w:val="00623085"/>
    <w:rsid w:val="00623ABC"/>
    <w:rsid w:val="00625A4F"/>
    <w:rsid w:val="00626F14"/>
    <w:rsid w:val="00630B72"/>
    <w:rsid w:val="006311D2"/>
    <w:rsid w:val="00631F9A"/>
    <w:rsid w:val="006323AF"/>
    <w:rsid w:val="006324A3"/>
    <w:rsid w:val="0063285F"/>
    <w:rsid w:val="006360D4"/>
    <w:rsid w:val="00636BF9"/>
    <w:rsid w:val="00637424"/>
    <w:rsid w:val="00637600"/>
    <w:rsid w:val="00637B5A"/>
    <w:rsid w:val="00641A6C"/>
    <w:rsid w:val="00642D35"/>
    <w:rsid w:val="006436DE"/>
    <w:rsid w:val="00647CB9"/>
    <w:rsid w:val="0065238B"/>
    <w:rsid w:val="00653837"/>
    <w:rsid w:val="006538F2"/>
    <w:rsid w:val="00655450"/>
    <w:rsid w:val="0066246F"/>
    <w:rsid w:val="00662977"/>
    <w:rsid w:val="00663877"/>
    <w:rsid w:val="00664F51"/>
    <w:rsid w:val="006650D6"/>
    <w:rsid w:val="00670163"/>
    <w:rsid w:val="00671E67"/>
    <w:rsid w:val="00673280"/>
    <w:rsid w:val="00673AF6"/>
    <w:rsid w:val="00674D74"/>
    <w:rsid w:val="006759A0"/>
    <w:rsid w:val="00676857"/>
    <w:rsid w:val="006831C6"/>
    <w:rsid w:val="00684536"/>
    <w:rsid w:val="00684537"/>
    <w:rsid w:val="00685F54"/>
    <w:rsid w:val="00687B2A"/>
    <w:rsid w:val="00687F79"/>
    <w:rsid w:val="0069206A"/>
    <w:rsid w:val="00692386"/>
    <w:rsid w:val="00694284"/>
    <w:rsid w:val="00695153"/>
    <w:rsid w:val="00695E13"/>
    <w:rsid w:val="00697CD4"/>
    <w:rsid w:val="006A057A"/>
    <w:rsid w:val="006A2C41"/>
    <w:rsid w:val="006A3968"/>
    <w:rsid w:val="006A46F0"/>
    <w:rsid w:val="006A6AE0"/>
    <w:rsid w:val="006A7BDD"/>
    <w:rsid w:val="006B01B4"/>
    <w:rsid w:val="006B16D8"/>
    <w:rsid w:val="006B3C39"/>
    <w:rsid w:val="006B4139"/>
    <w:rsid w:val="006C3C17"/>
    <w:rsid w:val="006C7BFF"/>
    <w:rsid w:val="006D3999"/>
    <w:rsid w:val="006D4949"/>
    <w:rsid w:val="006D5BEC"/>
    <w:rsid w:val="006D6D44"/>
    <w:rsid w:val="006D775C"/>
    <w:rsid w:val="006E3D1E"/>
    <w:rsid w:val="006E7D4F"/>
    <w:rsid w:val="006F0923"/>
    <w:rsid w:val="006F1887"/>
    <w:rsid w:val="006F1E5E"/>
    <w:rsid w:val="006F2DB9"/>
    <w:rsid w:val="006F6154"/>
    <w:rsid w:val="006F6494"/>
    <w:rsid w:val="006F69C1"/>
    <w:rsid w:val="006F7CC6"/>
    <w:rsid w:val="00700184"/>
    <w:rsid w:val="0070048F"/>
    <w:rsid w:val="00702AF1"/>
    <w:rsid w:val="007032E9"/>
    <w:rsid w:val="007045C4"/>
    <w:rsid w:val="00706244"/>
    <w:rsid w:val="0071350B"/>
    <w:rsid w:val="00713E66"/>
    <w:rsid w:val="00716469"/>
    <w:rsid w:val="00717B54"/>
    <w:rsid w:val="00720CFD"/>
    <w:rsid w:val="00721187"/>
    <w:rsid w:val="00721F25"/>
    <w:rsid w:val="00723013"/>
    <w:rsid w:val="00723784"/>
    <w:rsid w:val="00724B28"/>
    <w:rsid w:val="00724EF1"/>
    <w:rsid w:val="007311F2"/>
    <w:rsid w:val="007316EA"/>
    <w:rsid w:val="00734C1C"/>
    <w:rsid w:val="0073539F"/>
    <w:rsid w:val="0073586D"/>
    <w:rsid w:val="007364CF"/>
    <w:rsid w:val="007462BE"/>
    <w:rsid w:val="0075123F"/>
    <w:rsid w:val="0075381F"/>
    <w:rsid w:val="00753984"/>
    <w:rsid w:val="00753E98"/>
    <w:rsid w:val="00754097"/>
    <w:rsid w:val="007544F5"/>
    <w:rsid w:val="00762537"/>
    <w:rsid w:val="007626C4"/>
    <w:rsid w:val="007664DA"/>
    <w:rsid w:val="00766F28"/>
    <w:rsid w:val="00772A26"/>
    <w:rsid w:val="00773053"/>
    <w:rsid w:val="007732D5"/>
    <w:rsid w:val="00774F1A"/>
    <w:rsid w:val="0077594E"/>
    <w:rsid w:val="00775EFB"/>
    <w:rsid w:val="007762B1"/>
    <w:rsid w:val="00780318"/>
    <w:rsid w:val="00780812"/>
    <w:rsid w:val="0078085A"/>
    <w:rsid w:val="00780922"/>
    <w:rsid w:val="00781B79"/>
    <w:rsid w:val="00781E14"/>
    <w:rsid w:val="0078311B"/>
    <w:rsid w:val="007842BD"/>
    <w:rsid w:val="0078520B"/>
    <w:rsid w:val="00785486"/>
    <w:rsid w:val="00792218"/>
    <w:rsid w:val="00793EB5"/>
    <w:rsid w:val="00794E03"/>
    <w:rsid w:val="00795239"/>
    <w:rsid w:val="00796878"/>
    <w:rsid w:val="007969CC"/>
    <w:rsid w:val="00796DB3"/>
    <w:rsid w:val="007A31A3"/>
    <w:rsid w:val="007A323F"/>
    <w:rsid w:val="007A401A"/>
    <w:rsid w:val="007A438F"/>
    <w:rsid w:val="007A7EDE"/>
    <w:rsid w:val="007A7F21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ECD"/>
    <w:rsid w:val="007C3A0E"/>
    <w:rsid w:val="007C4035"/>
    <w:rsid w:val="007C4E03"/>
    <w:rsid w:val="007C4F1C"/>
    <w:rsid w:val="007C640E"/>
    <w:rsid w:val="007C6AB1"/>
    <w:rsid w:val="007C6AFE"/>
    <w:rsid w:val="007D3CED"/>
    <w:rsid w:val="007D4BF1"/>
    <w:rsid w:val="007D7D36"/>
    <w:rsid w:val="007E0685"/>
    <w:rsid w:val="007E1D50"/>
    <w:rsid w:val="007E3BFC"/>
    <w:rsid w:val="007E4972"/>
    <w:rsid w:val="007E5059"/>
    <w:rsid w:val="007E550F"/>
    <w:rsid w:val="007E5D8F"/>
    <w:rsid w:val="007E7764"/>
    <w:rsid w:val="007F1B85"/>
    <w:rsid w:val="007F20D6"/>
    <w:rsid w:val="007F572C"/>
    <w:rsid w:val="007F7FA5"/>
    <w:rsid w:val="008004DE"/>
    <w:rsid w:val="00801783"/>
    <w:rsid w:val="00801D1E"/>
    <w:rsid w:val="00802121"/>
    <w:rsid w:val="00804F54"/>
    <w:rsid w:val="00806171"/>
    <w:rsid w:val="00807921"/>
    <w:rsid w:val="008125D2"/>
    <w:rsid w:val="00813DC5"/>
    <w:rsid w:val="00815800"/>
    <w:rsid w:val="00817CCE"/>
    <w:rsid w:val="00820A4F"/>
    <w:rsid w:val="00821DFC"/>
    <w:rsid w:val="008262B2"/>
    <w:rsid w:val="008263DA"/>
    <w:rsid w:val="00826E45"/>
    <w:rsid w:val="0082717F"/>
    <w:rsid w:val="0083175D"/>
    <w:rsid w:val="008342A3"/>
    <w:rsid w:val="008365DC"/>
    <w:rsid w:val="00841A38"/>
    <w:rsid w:val="00842846"/>
    <w:rsid w:val="00846490"/>
    <w:rsid w:val="008465A2"/>
    <w:rsid w:val="00847AF0"/>
    <w:rsid w:val="00847ED8"/>
    <w:rsid w:val="00850130"/>
    <w:rsid w:val="00850336"/>
    <w:rsid w:val="00850E6C"/>
    <w:rsid w:val="00852093"/>
    <w:rsid w:val="00852285"/>
    <w:rsid w:val="00861431"/>
    <w:rsid w:val="00861771"/>
    <w:rsid w:val="008657C6"/>
    <w:rsid w:val="0086632F"/>
    <w:rsid w:val="0086729E"/>
    <w:rsid w:val="008679B4"/>
    <w:rsid w:val="00871363"/>
    <w:rsid w:val="00875074"/>
    <w:rsid w:val="0087649E"/>
    <w:rsid w:val="00877BF3"/>
    <w:rsid w:val="00881FB4"/>
    <w:rsid w:val="008876B5"/>
    <w:rsid w:val="0089194F"/>
    <w:rsid w:val="0089527C"/>
    <w:rsid w:val="00896C98"/>
    <w:rsid w:val="00896D6F"/>
    <w:rsid w:val="00896D96"/>
    <w:rsid w:val="00897ABE"/>
    <w:rsid w:val="008A4891"/>
    <w:rsid w:val="008A7CC9"/>
    <w:rsid w:val="008B35E9"/>
    <w:rsid w:val="008B4C60"/>
    <w:rsid w:val="008B58AC"/>
    <w:rsid w:val="008B6024"/>
    <w:rsid w:val="008B6A2B"/>
    <w:rsid w:val="008B7F22"/>
    <w:rsid w:val="008C0E0B"/>
    <w:rsid w:val="008C10E1"/>
    <w:rsid w:val="008C2EB4"/>
    <w:rsid w:val="008C388B"/>
    <w:rsid w:val="008C7276"/>
    <w:rsid w:val="008D0BF1"/>
    <w:rsid w:val="008D42A8"/>
    <w:rsid w:val="008D7BFE"/>
    <w:rsid w:val="008D7CBB"/>
    <w:rsid w:val="008E2AD0"/>
    <w:rsid w:val="008E3BDA"/>
    <w:rsid w:val="008E3C9F"/>
    <w:rsid w:val="008E692C"/>
    <w:rsid w:val="008E6AE0"/>
    <w:rsid w:val="008F1D8E"/>
    <w:rsid w:val="008F443A"/>
    <w:rsid w:val="008F5AD2"/>
    <w:rsid w:val="008F6741"/>
    <w:rsid w:val="008F6FFA"/>
    <w:rsid w:val="009017ED"/>
    <w:rsid w:val="00902A6F"/>
    <w:rsid w:val="00902DAC"/>
    <w:rsid w:val="00904F23"/>
    <w:rsid w:val="00905D9F"/>
    <w:rsid w:val="009062B0"/>
    <w:rsid w:val="009076C7"/>
    <w:rsid w:val="009103CC"/>
    <w:rsid w:val="009110E0"/>
    <w:rsid w:val="00912D43"/>
    <w:rsid w:val="009204FA"/>
    <w:rsid w:val="00920C67"/>
    <w:rsid w:val="00922415"/>
    <w:rsid w:val="009239DE"/>
    <w:rsid w:val="009255EB"/>
    <w:rsid w:val="009270A9"/>
    <w:rsid w:val="009276C5"/>
    <w:rsid w:val="00931939"/>
    <w:rsid w:val="00931EEF"/>
    <w:rsid w:val="00933DDC"/>
    <w:rsid w:val="00935B1F"/>
    <w:rsid w:val="00936E84"/>
    <w:rsid w:val="0094576B"/>
    <w:rsid w:val="00952263"/>
    <w:rsid w:val="0095329E"/>
    <w:rsid w:val="00953448"/>
    <w:rsid w:val="00955043"/>
    <w:rsid w:val="009607F7"/>
    <w:rsid w:val="009618B4"/>
    <w:rsid w:val="00962354"/>
    <w:rsid w:val="0096605E"/>
    <w:rsid w:val="009662FF"/>
    <w:rsid w:val="00967BA9"/>
    <w:rsid w:val="009723EB"/>
    <w:rsid w:val="00972527"/>
    <w:rsid w:val="0097335A"/>
    <w:rsid w:val="00973B5E"/>
    <w:rsid w:val="00975BA7"/>
    <w:rsid w:val="00980D8C"/>
    <w:rsid w:val="00983735"/>
    <w:rsid w:val="00987AAD"/>
    <w:rsid w:val="00987B3B"/>
    <w:rsid w:val="00990473"/>
    <w:rsid w:val="00990A1A"/>
    <w:rsid w:val="00990F3A"/>
    <w:rsid w:val="009913A3"/>
    <w:rsid w:val="0099230B"/>
    <w:rsid w:val="00993198"/>
    <w:rsid w:val="00993C3E"/>
    <w:rsid w:val="00994879"/>
    <w:rsid w:val="00995525"/>
    <w:rsid w:val="0099693B"/>
    <w:rsid w:val="009A1D69"/>
    <w:rsid w:val="009A1D86"/>
    <w:rsid w:val="009B0C37"/>
    <w:rsid w:val="009B2074"/>
    <w:rsid w:val="009B61DB"/>
    <w:rsid w:val="009B6496"/>
    <w:rsid w:val="009B6854"/>
    <w:rsid w:val="009B7C9E"/>
    <w:rsid w:val="009B7CE0"/>
    <w:rsid w:val="009C0126"/>
    <w:rsid w:val="009C3FBE"/>
    <w:rsid w:val="009C5877"/>
    <w:rsid w:val="009C69F9"/>
    <w:rsid w:val="009D4671"/>
    <w:rsid w:val="009E05F0"/>
    <w:rsid w:val="009E067C"/>
    <w:rsid w:val="009E3FE6"/>
    <w:rsid w:val="009E600F"/>
    <w:rsid w:val="009F2429"/>
    <w:rsid w:val="009F31FA"/>
    <w:rsid w:val="009F448D"/>
    <w:rsid w:val="009F4B4B"/>
    <w:rsid w:val="009F615E"/>
    <w:rsid w:val="009F6B85"/>
    <w:rsid w:val="009F7003"/>
    <w:rsid w:val="00A0020F"/>
    <w:rsid w:val="00A016B5"/>
    <w:rsid w:val="00A024AC"/>
    <w:rsid w:val="00A03A2D"/>
    <w:rsid w:val="00A11EEC"/>
    <w:rsid w:val="00A12783"/>
    <w:rsid w:val="00A13609"/>
    <w:rsid w:val="00A13F1D"/>
    <w:rsid w:val="00A16264"/>
    <w:rsid w:val="00A17ACB"/>
    <w:rsid w:val="00A20B7E"/>
    <w:rsid w:val="00A24993"/>
    <w:rsid w:val="00A249F5"/>
    <w:rsid w:val="00A24BBD"/>
    <w:rsid w:val="00A265BD"/>
    <w:rsid w:val="00A26B07"/>
    <w:rsid w:val="00A26F3E"/>
    <w:rsid w:val="00A3266B"/>
    <w:rsid w:val="00A33EF8"/>
    <w:rsid w:val="00A340C0"/>
    <w:rsid w:val="00A351E9"/>
    <w:rsid w:val="00A35327"/>
    <w:rsid w:val="00A360F5"/>
    <w:rsid w:val="00A406B5"/>
    <w:rsid w:val="00A433B0"/>
    <w:rsid w:val="00A44244"/>
    <w:rsid w:val="00A4516D"/>
    <w:rsid w:val="00A46018"/>
    <w:rsid w:val="00A514C6"/>
    <w:rsid w:val="00A52A1A"/>
    <w:rsid w:val="00A5670A"/>
    <w:rsid w:val="00A56AC9"/>
    <w:rsid w:val="00A63525"/>
    <w:rsid w:val="00A63E33"/>
    <w:rsid w:val="00A64990"/>
    <w:rsid w:val="00A64EF7"/>
    <w:rsid w:val="00A656F5"/>
    <w:rsid w:val="00A6763A"/>
    <w:rsid w:val="00A679C2"/>
    <w:rsid w:val="00A67B61"/>
    <w:rsid w:val="00A70D57"/>
    <w:rsid w:val="00A72CBF"/>
    <w:rsid w:val="00A77697"/>
    <w:rsid w:val="00A81C78"/>
    <w:rsid w:val="00A82287"/>
    <w:rsid w:val="00A8304B"/>
    <w:rsid w:val="00A84091"/>
    <w:rsid w:val="00A84B72"/>
    <w:rsid w:val="00A8678B"/>
    <w:rsid w:val="00A91ADF"/>
    <w:rsid w:val="00A92D6E"/>
    <w:rsid w:val="00A95A56"/>
    <w:rsid w:val="00A95E61"/>
    <w:rsid w:val="00A96B04"/>
    <w:rsid w:val="00A96F8D"/>
    <w:rsid w:val="00A97851"/>
    <w:rsid w:val="00AA016A"/>
    <w:rsid w:val="00AA2519"/>
    <w:rsid w:val="00AA3EAA"/>
    <w:rsid w:val="00AA4810"/>
    <w:rsid w:val="00AB33BF"/>
    <w:rsid w:val="00AB4761"/>
    <w:rsid w:val="00AC1742"/>
    <w:rsid w:val="00AC2163"/>
    <w:rsid w:val="00AC2A58"/>
    <w:rsid w:val="00AC465F"/>
    <w:rsid w:val="00AC7E3C"/>
    <w:rsid w:val="00AD08B0"/>
    <w:rsid w:val="00AD0D4A"/>
    <w:rsid w:val="00AD3389"/>
    <w:rsid w:val="00AD448D"/>
    <w:rsid w:val="00AD6101"/>
    <w:rsid w:val="00AE005C"/>
    <w:rsid w:val="00AE7D6B"/>
    <w:rsid w:val="00AE7E1D"/>
    <w:rsid w:val="00AF44F5"/>
    <w:rsid w:val="00AF5797"/>
    <w:rsid w:val="00AF621A"/>
    <w:rsid w:val="00AF6F2C"/>
    <w:rsid w:val="00AF76A6"/>
    <w:rsid w:val="00B00E89"/>
    <w:rsid w:val="00B019BB"/>
    <w:rsid w:val="00B05B55"/>
    <w:rsid w:val="00B0644A"/>
    <w:rsid w:val="00B076EA"/>
    <w:rsid w:val="00B1338A"/>
    <w:rsid w:val="00B14525"/>
    <w:rsid w:val="00B15409"/>
    <w:rsid w:val="00B22857"/>
    <w:rsid w:val="00B2324A"/>
    <w:rsid w:val="00B2337D"/>
    <w:rsid w:val="00B2357F"/>
    <w:rsid w:val="00B24AE2"/>
    <w:rsid w:val="00B27233"/>
    <w:rsid w:val="00B3046D"/>
    <w:rsid w:val="00B327FC"/>
    <w:rsid w:val="00B40AF1"/>
    <w:rsid w:val="00B414B3"/>
    <w:rsid w:val="00B432E1"/>
    <w:rsid w:val="00B44679"/>
    <w:rsid w:val="00B45B11"/>
    <w:rsid w:val="00B47F19"/>
    <w:rsid w:val="00B50A9D"/>
    <w:rsid w:val="00B51E2C"/>
    <w:rsid w:val="00B5349C"/>
    <w:rsid w:val="00B57104"/>
    <w:rsid w:val="00B60009"/>
    <w:rsid w:val="00B62C18"/>
    <w:rsid w:val="00B66B3A"/>
    <w:rsid w:val="00B67DD6"/>
    <w:rsid w:val="00B70CC7"/>
    <w:rsid w:val="00B7346E"/>
    <w:rsid w:val="00B7436E"/>
    <w:rsid w:val="00B76370"/>
    <w:rsid w:val="00B76BE9"/>
    <w:rsid w:val="00B779D1"/>
    <w:rsid w:val="00B80601"/>
    <w:rsid w:val="00B82B99"/>
    <w:rsid w:val="00B84548"/>
    <w:rsid w:val="00B84580"/>
    <w:rsid w:val="00B87A47"/>
    <w:rsid w:val="00B87EC7"/>
    <w:rsid w:val="00B92634"/>
    <w:rsid w:val="00B930F0"/>
    <w:rsid w:val="00B97E9B"/>
    <w:rsid w:val="00BA0107"/>
    <w:rsid w:val="00BA175A"/>
    <w:rsid w:val="00BA181F"/>
    <w:rsid w:val="00BA3008"/>
    <w:rsid w:val="00BA4435"/>
    <w:rsid w:val="00BA5C8B"/>
    <w:rsid w:val="00BA6E61"/>
    <w:rsid w:val="00BA77E1"/>
    <w:rsid w:val="00BB1EC4"/>
    <w:rsid w:val="00BB3F67"/>
    <w:rsid w:val="00BB3FE0"/>
    <w:rsid w:val="00BB4003"/>
    <w:rsid w:val="00BB4E2E"/>
    <w:rsid w:val="00BB52C9"/>
    <w:rsid w:val="00BB5AAB"/>
    <w:rsid w:val="00BB5B2E"/>
    <w:rsid w:val="00BB5EDE"/>
    <w:rsid w:val="00BB6C2B"/>
    <w:rsid w:val="00BC3777"/>
    <w:rsid w:val="00BC47E4"/>
    <w:rsid w:val="00BD1501"/>
    <w:rsid w:val="00BD164C"/>
    <w:rsid w:val="00BD22B2"/>
    <w:rsid w:val="00BD2D55"/>
    <w:rsid w:val="00BD51E6"/>
    <w:rsid w:val="00BD6F28"/>
    <w:rsid w:val="00BE5C01"/>
    <w:rsid w:val="00BE62EA"/>
    <w:rsid w:val="00BE7640"/>
    <w:rsid w:val="00BF0A75"/>
    <w:rsid w:val="00BF0DDC"/>
    <w:rsid w:val="00BF1A23"/>
    <w:rsid w:val="00BF5C27"/>
    <w:rsid w:val="00C002EF"/>
    <w:rsid w:val="00C01944"/>
    <w:rsid w:val="00C0199B"/>
    <w:rsid w:val="00C01B31"/>
    <w:rsid w:val="00C03494"/>
    <w:rsid w:val="00C03E54"/>
    <w:rsid w:val="00C05553"/>
    <w:rsid w:val="00C0555F"/>
    <w:rsid w:val="00C06BC8"/>
    <w:rsid w:val="00C0700B"/>
    <w:rsid w:val="00C11F23"/>
    <w:rsid w:val="00C155D8"/>
    <w:rsid w:val="00C15E15"/>
    <w:rsid w:val="00C163F6"/>
    <w:rsid w:val="00C23299"/>
    <w:rsid w:val="00C2350C"/>
    <w:rsid w:val="00C24055"/>
    <w:rsid w:val="00C26EB8"/>
    <w:rsid w:val="00C30B68"/>
    <w:rsid w:val="00C31606"/>
    <w:rsid w:val="00C31BCB"/>
    <w:rsid w:val="00C3265D"/>
    <w:rsid w:val="00C32C9A"/>
    <w:rsid w:val="00C34CD0"/>
    <w:rsid w:val="00C352A2"/>
    <w:rsid w:val="00C36D74"/>
    <w:rsid w:val="00C41A19"/>
    <w:rsid w:val="00C438A3"/>
    <w:rsid w:val="00C43DC5"/>
    <w:rsid w:val="00C446A1"/>
    <w:rsid w:val="00C47B2D"/>
    <w:rsid w:val="00C5248B"/>
    <w:rsid w:val="00C53132"/>
    <w:rsid w:val="00C5485B"/>
    <w:rsid w:val="00C56FFC"/>
    <w:rsid w:val="00C57C94"/>
    <w:rsid w:val="00C603ED"/>
    <w:rsid w:val="00C6139E"/>
    <w:rsid w:val="00C61AA4"/>
    <w:rsid w:val="00C64977"/>
    <w:rsid w:val="00C66AE3"/>
    <w:rsid w:val="00C7033E"/>
    <w:rsid w:val="00C72C92"/>
    <w:rsid w:val="00C73FB8"/>
    <w:rsid w:val="00C743D2"/>
    <w:rsid w:val="00C75DA3"/>
    <w:rsid w:val="00C76A3D"/>
    <w:rsid w:val="00C812F9"/>
    <w:rsid w:val="00C81BE7"/>
    <w:rsid w:val="00C83C7B"/>
    <w:rsid w:val="00C83CCD"/>
    <w:rsid w:val="00C8494E"/>
    <w:rsid w:val="00C8538C"/>
    <w:rsid w:val="00C85D14"/>
    <w:rsid w:val="00C86369"/>
    <w:rsid w:val="00C87418"/>
    <w:rsid w:val="00C87BE2"/>
    <w:rsid w:val="00C92D92"/>
    <w:rsid w:val="00C94772"/>
    <w:rsid w:val="00C9603B"/>
    <w:rsid w:val="00C967FC"/>
    <w:rsid w:val="00C9692A"/>
    <w:rsid w:val="00CA1E43"/>
    <w:rsid w:val="00CA3BCD"/>
    <w:rsid w:val="00CA5712"/>
    <w:rsid w:val="00CA62C5"/>
    <w:rsid w:val="00CA69A2"/>
    <w:rsid w:val="00CB1F05"/>
    <w:rsid w:val="00CB4630"/>
    <w:rsid w:val="00CB4FD2"/>
    <w:rsid w:val="00CC04F5"/>
    <w:rsid w:val="00CC2139"/>
    <w:rsid w:val="00CC2EC6"/>
    <w:rsid w:val="00CC430E"/>
    <w:rsid w:val="00CC593D"/>
    <w:rsid w:val="00CC6571"/>
    <w:rsid w:val="00CC6572"/>
    <w:rsid w:val="00CC6FC8"/>
    <w:rsid w:val="00CC71C7"/>
    <w:rsid w:val="00CD126F"/>
    <w:rsid w:val="00CD5689"/>
    <w:rsid w:val="00CE29D6"/>
    <w:rsid w:val="00CE7CB0"/>
    <w:rsid w:val="00CE7DAF"/>
    <w:rsid w:val="00CF0C16"/>
    <w:rsid w:val="00CF3563"/>
    <w:rsid w:val="00CF6A7E"/>
    <w:rsid w:val="00D00641"/>
    <w:rsid w:val="00D013F9"/>
    <w:rsid w:val="00D037D4"/>
    <w:rsid w:val="00D038E6"/>
    <w:rsid w:val="00D05947"/>
    <w:rsid w:val="00D05A99"/>
    <w:rsid w:val="00D06968"/>
    <w:rsid w:val="00D11C42"/>
    <w:rsid w:val="00D1488A"/>
    <w:rsid w:val="00D1637D"/>
    <w:rsid w:val="00D16F52"/>
    <w:rsid w:val="00D20885"/>
    <w:rsid w:val="00D23106"/>
    <w:rsid w:val="00D243FA"/>
    <w:rsid w:val="00D24719"/>
    <w:rsid w:val="00D24F61"/>
    <w:rsid w:val="00D27514"/>
    <w:rsid w:val="00D36B28"/>
    <w:rsid w:val="00D41231"/>
    <w:rsid w:val="00D42234"/>
    <w:rsid w:val="00D42DFC"/>
    <w:rsid w:val="00D44446"/>
    <w:rsid w:val="00D44864"/>
    <w:rsid w:val="00D46635"/>
    <w:rsid w:val="00D5175A"/>
    <w:rsid w:val="00D54003"/>
    <w:rsid w:val="00D55042"/>
    <w:rsid w:val="00D56CB1"/>
    <w:rsid w:val="00D600F9"/>
    <w:rsid w:val="00D62BBE"/>
    <w:rsid w:val="00D7594D"/>
    <w:rsid w:val="00D82934"/>
    <w:rsid w:val="00D8296D"/>
    <w:rsid w:val="00D82F56"/>
    <w:rsid w:val="00D84B9A"/>
    <w:rsid w:val="00D86C1B"/>
    <w:rsid w:val="00D87862"/>
    <w:rsid w:val="00D90182"/>
    <w:rsid w:val="00D90185"/>
    <w:rsid w:val="00D91293"/>
    <w:rsid w:val="00D916C1"/>
    <w:rsid w:val="00D9199F"/>
    <w:rsid w:val="00D94D7A"/>
    <w:rsid w:val="00D94DFC"/>
    <w:rsid w:val="00D957B2"/>
    <w:rsid w:val="00D97006"/>
    <w:rsid w:val="00DA1822"/>
    <w:rsid w:val="00DA31A9"/>
    <w:rsid w:val="00DB36FE"/>
    <w:rsid w:val="00DB58F4"/>
    <w:rsid w:val="00DC0648"/>
    <w:rsid w:val="00DC1F3A"/>
    <w:rsid w:val="00DC209F"/>
    <w:rsid w:val="00DC3192"/>
    <w:rsid w:val="00DC373A"/>
    <w:rsid w:val="00DC3A91"/>
    <w:rsid w:val="00DC3DE4"/>
    <w:rsid w:val="00DC3E37"/>
    <w:rsid w:val="00DC585F"/>
    <w:rsid w:val="00DD4125"/>
    <w:rsid w:val="00DD41D3"/>
    <w:rsid w:val="00DD58E8"/>
    <w:rsid w:val="00DD6364"/>
    <w:rsid w:val="00DE5A2D"/>
    <w:rsid w:val="00DE5E8A"/>
    <w:rsid w:val="00DE6D08"/>
    <w:rsid w:val="00DE6E16"/>
    <w:rsid w:val="00DF02FA"/>
    <w:rsid w:val="00DF118C"/>
    <w:rsid w:val="00DF6925"/>
    <w:rsid w:val="00DF7A6B"/>
    <w:rsid w:val="00E0017A"/>
    <w:rsid w:val="00E00448"/>
    <w:rsid w:val="00E014F1"/>
    <w:rsid w:val="00E04076"/>
    <w:rsid w:val="00E07CAA"/>
    <w:rsid w:val="00E10C3B"/>
    <w:rsid w:val="00E10D4C"/>
    <w:rsid w:val="00E17773"/>
    <w:rsid w:val="00E17A46"/>
    <w:rsid w:val="00E21111"/>
    <w:rsid w:val="00E31D67"/>
    <w:rsid w:val="00E3394F"/>
    <w:rsid w:val="00E33CEE"/>
    <w:rsid w:val="00E36AEE"/>
    <w:rsid w:val="00E36D58"/>
    <w:rsid w:val="00E372E5"/>
    <w:rsid w:val="00E37670"/>
    <w:rsid w:val="00E41CAE"/>
    <w:rsid w:val="00E41D4C"/>
    <w:rsid w:val="00E42760"/>
    <w:rsid w:val="00E4460B"/>
    <w:rsid w:val="00E44C38"/>
    <w:rsid w:val="00E471A9"/>
    <w:rsid w:val="00E47A7E"/>
    <w:rsid w:val="00E50E89"/>
    <w:rsid w:val="00E529F4"/>
    <w:rsid w:val="00E52AB6"/>
    <w:rsid w:val="00E53647"/>
    <w:rsid w:val="00E561E0"/>
    <w:rsid w:val="00E56394"/>
    <w:rsid w:val="00E5761A"/>
    <w:rsid w:val="00E604AB"/>
    <w:rsid w:val="00E62933"/>
    <w:rsid w:val="00E630BB"/>
    <w:rsid w:val="00E6326A"/>
    <w:rsid w:val="00E642DA"/>
    <w:rsid w:val="00E649F5"/>
    <w:rsid w:val="00E65123"/>
    <w:rsid w:val="00E6515E"/>
    <w:rsid w:val="00E6623B"/>
    <w:rsid w:val="00E66A99"/>
    <w:rsid w:val="00E70672"/>
    <w:rsid w:val="00E71246"/>
    <w:rsid w:val="00E7309F"/>
    <w:rsid w:val="00E74871"/>
    <w:rsid w:val="00E74F52"/>
    <w:rsid w:val="00E750D6"/>
    <w:rsid w:val="00E807CD"/>
    <w:rsid w:val="00E81007"/>
    <w:rsid w:val="00E82A84"/>
    <w:rsid w:val="00E8431F"/>
    <w:rsid w:val="00E8443F"/>
    <w:rsid w:val="00E855B3"/>
    <w:rsid w:val="00E87445"/>
    <w:rsid w:val="00E9064E"/>
    <w:rsid w:val="00E90BD3"/>
    <w:rsid w:val="00E92362"/>
    <w:rsid w:val="00E92FF9"/>
    <w:rsid w:val="00E93B74"/>
    <w:rsid w:val="00E944CD"/>
    <w:rsid w:val="00E94A69"/>
    <w:rsid w:val="00E96E51"/>
    <w:rsid w:val="00E9781C"/>
    <w:rsid w:val="00EA01DC"/>
    <w:rsid w:val="00EA449C"/>
    <w:rsid w:val="00EA48C3"/>
    <w:rsid w:val="00EA6490"/>
    <w:rsid w:val="00EA7E4C"/>
    <w:rsid w:val="00EB0D22"/>
    <w:rsid w:val="00EB10A6"/>
    <w:rsid w:val="00EB148C"/>
    <w:rsid w:val="00EB1AEC"/>
    <w:rsid w:val="00EB2820"/>
    <w:rsid w:val="00EB2C6C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DCD63"/>
    <w:rsid w:val="00EE2ABA"/>
    <w:rsid w:val="00EE3C93"/>
    <w:rsid w:val="00EE4159"/>
    <w:rsid w:val="00EE5000"/>
    <w:rsid w:val="00EF15B2"/>
    <w:rsid w:val="00EF722B"/>
    <w:rsid w:val="00F0031B"/>
    <w:rsid w:val="00F02BDE"/>
    <w:rsid w:val="00F02FBC"/>
    <w:rsid w:val="00F05412"/>
    <w:rsid w:val="00F056D7"/>
    <w:rsid w:val="00F06992"/>
    <w:rsid w:val="00F07878"/>
    <w:rsid w:val="00F10974"/>
    <w:rsid w:val="00F1192B"/>
    <w:rsid w:val="00F11F4B"/>
    <w:rsid w:val="00F147A7"/>
    <w:rsid w:val="00F14C51"/>
    <w:rsid w:val="00F1682F"/>
    <w:rsid w:val="00F1758B"/>
    <w:rsid w:val="00F17657"/>
    <w:rsid w:val="00F2015D"/>
    <w:rsid w:val="00F20857"/>
    <w:rsid w:val="00F25E98"/>
    <w:rsid w:val="00F314A1"/>
    <w:rsid w:val="00F336CF"/>
    <w:rsid w:val="00F347AB"/>
    <w:rsid w:val="00F35037"/>
    <w:rsid w:val="00F35A0D"/>
    <w:rsid w:val="00F369DD"/>
    <w:rsid w:val="00F40944"/>
    <w:rsid w:val="00F40C25"/>
    <w:rsid w:val="00F418BF"/>
    <w:rsid w:val="00F42874"/>
    <w:rsid w:val="00F435FB"/>
    <w:rsid w:val="00F43EB4"/>
    <w:rsid w:val="00F47F45"/>
    <w:rsid w:val="00F5060F"/>
    <w:rsid w:val="00F53088"/>
    <w:rsid w:val="00F53715"/>
    <w:rsid w:val="00F53A1A"/>
    <w:rsid w:val="00F53C59"/>
    <w:rsid w:val="00F54AA7"/>
    <w:rsid w:val="00F54B10"/>
    <w:rsid w:val="00F54D9D"/>
    <w:rsid w:val="00F56309"/>
    <w:rsid w:val="00F570F3"/>
    <w:rsid w:val="00F57997"/>
    <w:rsid w:val="00F57FD7"/>
    <w:rsid w:val="00F65300"/>
    <w:rsid w:val="00F675BF"/>
    <w:rsid w:val="00F73EF8"/>
    <w:rsid w:val="00F7599E"/>
    <w:rsid w:val="00F768C6"/>
    <w:rsid w:val="00F76920"/>
    <w:rsid w:val="00F76C5E"/>
    <w:rsid w:val="00F778FD"/>
    <w:rsid w:val="00F80001"/>
    <w:rsid w:val="00F808D4"/>
    <w:rsid w:val="00F813B2"/>
    <w:rsid w:val="00F81899"/>
    <w:rsid w:val="00F822EF"/>
    <w:rsid w:val="00F8397F"/>
    <w:rsid w:val="00F85403"/>
    <w:rsid w:val="00F85C4A"/>
    <w:rsid w:val="00F8789B"/>
    <w:rsid w:val="00F9045C"/>
    <w:rsid w:val="00F93762"/>
    <w:rsid w:val="00F94E69"/>
    <w:rsid w:val="00F95D23"/>
    <w:rsid w:val="00FA0222"/>
    <w:rsid w:val="00FA225A"/>
    <w:rsid w:val="00FA2926"/>
    <w:rsid w:val="00FA4F37"/>
    <w:rsid w:val="00FB03F3"/>
    <w:rsid w:val="00FB0560"/>
    <w:rsid w:val="00FB0777"/>
    <w:rsid w:val="00FB10AA"/>
    <w:rsid w:val="00FB55F0"/>
    <w:rsid w:val="00FB6E45"/>
    <w:rsid w:val="00FB7442"/>
    <w:rsid w:val="00FB7A8B"/>
    <w:rsid w:val="00FB7DC5"/>
    <w:rsid w:val="00FC0471"/>
    <w:rsid w:val="00FC04AD"/>
    <w:rsid w:val="00FC1EDC"/>
    <w:rsid w:val="00FC5D4B"/>
    <w:rsid w:val="00FC70CF"/>
    <w:rsid w:val="00FD1180"/>
    <w:rsid w:val="00FD47F8"/>
    <w:rsid w:val="00FD6B03"/>
    <w:rsid w:val="00FD7CD2"/>
    <w:rsid w:val="00FD7ED7"/>
    <w:rsid w:val="00FE02C7"/>
    <w:rsid w:val="00FE060A"/>
    <w:rsid w:val="00FE0E5E"/>
    <w:rsid w:val="00FE245C"/>
    <w:rsid w:val="00FE35E6"/>
    <w:rsid w:val="00FE5440"/>
    <w:rsid w:val="00FE555F"/>
    <w:rsid w:val="00FE5D5B"/>
    <w:rsid w:val="00FF17D3"/>
    <w:rsid w:val="00FF23AF"/>
    <w:rsid w:val="00FF2E47"/>
    <w:rsid w:val="00FF3619"/>
    <w:rsid w:val="00FF3680"/>
    <w:rsid w:val="00FF5151"/>
    <w:rsid w:val="00FF677E"/>
    <w:rsid w:val="00FF6DBB"/>
    <w:rsid w:val="00FF7243"/>
    <w:rsid w:val="00FF7573"/>
    <w:rsid w:val="00FF7745"/>
    <w:rsid w:val="00FF790E"/>
    <w:rsid w:val="01131919"/>
    <w:rsid w:val="025F9E5D"/>
    <w:rsid w:val="032BC0A3"/>
    <w:rsid w:val="03A7FF7F"/>
    <w:rsid w:val="04D318B1"/>
    <w:rsid w:val="050659EF"/>
    <w:rsid w:val="050A2910"/>
    <w:rsid w:val="05172FC3"/>
    <w:rsid w:val="09472D46"/>
    <w:rsid w:val="0B8ED6E8"/>
    <w:rsid w:val="0C227B93"/>
    <w:rsid w:val="0D24B1BE"/>
    <w:rsid w:val="0D820665"/>
    <w:rsid w:val="0E84B999"/>
    <w:rsid w:val="0EBDC02F"/>
    <w:rsid w:val="12C70657"/>
    <w:rsid w:val="13B30AA1"/>
    <w:rsid w:val="1479590C"/>
    <w:rsid w:val="1616090E"/>
    <w:rsid w:val="17F1F8D3"/>
    <w:rsid w:val="19084E3A"/>
    <w:rsid w:val="1A9A38D7"/>
    <w:rsid w:val="1AC397CE"/>
    <w:rsid w:val="1D624308"/>
    <w:rsid w:val="212AC214"/>
    <w:rsid w:val="26D7CA3A"/>
    <w:rsid w:val="278B8B48"/>
    <w:rsid w:val="281111D7"/>
    <w:rsid w:val="284F8DEE"/>
    <w:rsid w:val="29E321CA"/>
    <w:rsid w:val="2A2D032A"/>
    <w:rsid w:val="2A2E20B5"/>
    <w:rsid w:val="2AAA9B25"/>
    <w:rsid w:val="2C99434D"/>
    <w:rsid w:val="2CA4A915"/>
    <w:rsid w:val="2D8D4B45"/>
    <w:rsid w:val="325D6638"/>
    <w:rsid w:val="32B37CA9"/>
    <w:rsid w:val="335C41E6"/>
    <w:rsid w:val="33891BA0"/>
    <w:rsid w:val="34A54A12"/>
    <w:rsid w:val="355AA91A"/>
    <w:rsid w:val="35B29F0A"/>
    <w:rsid w:val="35EC1EDC"/>
    <w:rsid w:val="364E13D3"/>
    <w:rsid w:val="37666D7A"/>
    <w:rsid w:val="38039876"/>
    <w:rsid w:val="3881A852"/>
    <w:rsid w:val="3DCC2531"/>
    <w:rsid w:val="3DD6CD07"/>
    <w:rsid w:val="3FE27722"/>
    <w:rsid w:val="4243B5CB"/>
    <w:rsid w:val="42A30137"/>
    <w:rsid w:val="44D108AF"/>
    <w:rsid w:val="46AD092B"/>
    <w:rsid w:val="4813100A"/>
    <w:rsid w:val="49AFEF96"/>
    <w:rsid w:val="4BF5DCC6"/>
    <w:rsid w:val="4C87FF02"/>
    <w:rsid w:val="4EDDD95C"/>
    <w:rsid w:val="4FEB5954"/>
    <w:rsid w:val="4FF9E0B9"/>
    <w:rsid w:val="504F4784"/>
    <w:rsid w:val="5298DA62"/>
    <w:rsid w:val="55F47BB3"/>
    <w:rsid w:val="580CF604"/>
    <w:rsid w:val="586C5D8E"/>
    <w:rsid w:val="5B2419A7"/>
    <w:rsid w:val="5C89F320"/>
    <w:rsid w:val="5D341713"/>
    <w:rsid w:val="5D5E99E2"/>
    <w:rsid w:val="5E075B9B"/>
    <w:rsid w:val="5E3A8A52"/>
    <w:rsid w:val="5F30B681"/>
    <w:rsid w:val="5F947991"/>
    <w:rsid w:val="60255662"/>
    <w:rsid w:val="6055E977"/>
    <w:rsid w:val="608473CF"/>
    <w:rsid w:val="61149D59"/>
    <w:rsid w:val="66F36C67"/>
    <w:rsid w:val="679EFB48"/>
    <w:rsid w:val="6828CEE4"/>
    <w:rsid w:val="686BF7F1"/>
    <w:rsid w:val="715C4E5C"/>
    <w:rsid w:val="74BEBB2B"/>
    <w:rsid w:val="77C461AB"/>
    <w:rsid w:val="77F064E3"/>
    <w:rsid w:val="7898581B"/>
    <w:rsid w:val="78ADE3CB"/>
    <w:rsid w:val="791B49D8"/>
    <w:rsid w:val="795216F3"/>
    <w:rsid w:val="7995249E"/>
    <w:rsid w:val="7C78217C"/>
    <w:rsid w:val="7CD27F52"/>
    <w:rsid w:val="7D023F5B"/>
    <w:rsid w:val="7DF74697"/>
    <w:rsid w:val="7EF4F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7A1A865"/>
  <w15:docId w15:val="{7C0E1C52-DD08-4DD7-9EB8-56CA04198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25A9F"/>
    <w:rPr>
      <w:rFonts w:ascii="Times New Roman" w:eastAsia="Times New Roman" w:hAnsi="Times New Roman"/>
      <w:sz w:val="24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aliases w:val="nad 1,Název grafu"/>
    <w:basedOn w:val="Normln"/>
    <w:link w:val="OdstavecseseznamemChar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Revize">
    <w:name w:val="Revision"/>
    <w:hidden/>
    <w:uiPriority w:val="99"/>
    <w:semiHidden/>
    <w:rsid w:val="0036065E"/>
    <w:rPr>
      <w:rFonts w:ascii="Times New Roman" w:eastAsia="Times New Roman" w:hAnsi="Times New Roman"/>
      <w:sz w:val="24"/>
      <w:szCs w:val="24"/>
    </w:rPr>
  </w:style>
  <w:style w:type="character" w:styleId="Znakapoznpodarou">
    <w:name w:val="footnote reference"/>
    <w:basedOn w:val="Standardnpsmoodstavce"/>
    <w:rsid w:val="00B0644A"/>
    <w:rPr>
      <w:vertAlign w:val="superscript"/>
    </w:rPr>
  </w:style>
  <w:style w:type="character" w:customStyle="1" w:styleId="OdstavecseseznamemChar">
    <w:name w:val="Odstavec se seznamem Char"/>
    <w:aliases w:val="nad 1 Char,Název grafu Char"/>
    <w:basedOn w:val="Standardnpsmoodstavce"/>
    <w:link w:val="Odstavecseseznamem"/>
    <w:uiPriority w:val="34"/>
    <w:rsid w:val="00D00641"/>
    <w:rPr>
      <w:rFonts w:ascii="Times New Roman" w:eastAsia="Times New Roman" w:hAnsi="Times New Roman"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08459A"/>
    <w:rPr>
      <w:color w:val="800080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7045C4"/>
    <w:rPr>
      <w:color w:val="605E5C"/>
      <w:shd w:val="clear" w:color="auto" w:fill="E1DFDD"/>
    </w:rPr>
  </w:style>
  <w:style w:type="paragraph" w:customStyle="1" w:styleId="Psmenkov">
    <w:name w:val="Písmenkový"/>
    <w:rsid w:val="00B2357F"/>
    <w:pPr>
      <w:widowControl w:val="0"/>
      <w:spacing w:after="120"/>
      <w:ind w:left="568" w:hanging="284"/>
      <w:jc w:val="both"/>
    </w:pPr>
    <w:rPr>
      <w:rFonts w:ascii="Times New Roman" w:eastAsia="Times New Roman" w:hAnsi="Times New Roman"/>
      <w:color w:val="000000"/>
      <w:sz w:val="20"/>
      <w:szCs w:val="20"/>
    </w:rPr>
  </w:style>
  <w:style w:type="character" w:customStyle="1" w:styleId="app-heading">
    <w:name w:val="app-heading"/>
    <w:basedOn w:val="Standardnpsmoodstavce"/>
    <w:rsid w:val="00B432E1"/>
  </w:style>
  <w:style w:type="character" w:customStyle="1" w:styleId="normaltextrun">
    <w:name w:val="normaltextrun"/>
    <w:basedOn w:val="Standardnpsmoodstavce"/>
    <w:rsid w:val="00C0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000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s.slu.cz/prihlaska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is.slu.cz/prihlaska/" TargetMode="External"/><Relationship Id="rId17" Type="http://schemas.openxmlformats.org/officeDocument/2006/relationships/hyperlink" Target="https://www.slu.cz/slu/cz/poradenskecentru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lu.cz/opf/cz/vysledkyprijriz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inovativnipodnikani.cz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youtube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16F8D"/>
    <w:rsid w:val="00116F8D"/>
    <w:rsid w:val="00B81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be41fb-4d9e-427f-8ba6-e885505def27">
      <Terms xmlns="http://schemas.microsoft.com/office/infopath/2007/PartnerControls"/>
    </lcf76f155ced4ddcb4097134ff3c332f>
    <TaxCatchAll xmlns="f955fcc7-db09-4857-a838-04b9f10e6ed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6" ma:contentTypeDescription="Vytvoří nový dokument" ma:contentTypeScope="" ma:versionID="ce7e10320955000fc6324955e89d7666">
  <xsd:schema xmlns:xsd="http://www.w3.org/2001/XMLSchema" xmlns:xs="http://www.w3.org/2001/XMLSchema" xmlns:p="http://schemas.microsoft.com/office/2006/metadata/properties" xmlns:ns2="febe41fb-4d9e-427f-8ba6-e885505def27" xmlns:ns3="f955fcc7-db09-4857-a838-04b9f10e6ede" targetNamespace="http://schemas.microsoft.com/office/2006/metadata/properties" ma:root="true" ma:fieldsID="463cb8556ec0ab18238948b24f0a324b" ns2:_="" ns3:_="">
    <xsd:import namespace="febe41fb-4d9e-427f-8ba6-e885505def27"/>
    <xsd:import namespace="f955fcc7-db09-4857-a838-04b9f10e6e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ce56c0d-8add-4fe5-85a8-9b3e3d2b7a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5fcc7-db09-4857-a838-04b9f10e6ed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2a98b60-c2b9-40c5-86b6-ceed7a34f80d}" ma:internalName="TaxCatchAll" ma:showField="CatchAllData" ma:web="f955fcc7-db09-4857-a838-04b9f10e6e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FD16A9-AC06-45DD-AD85-BC0BEC7CCC76}">
  <ds:schemaRefs>
    <ds:schemaRef ds:uri="http://schemas.microsoft.com/office/2006/metadata/properties"/>
    <ds:schemaRef ds:uri="http://schemas.microsoft.com/office/infopath/2007/PartnerControls"/>
    <ds:schemaRef ds:uri="febe41fb-4d9e-427f-8ba6-e885505def27"/>
    <ds:schemaRef ds:uri="f955fcc7-db09-4857-a838-04b9f10e6ede"/>
  </ds:schemaRefs>
</ds:datastoreItem>
</file>

<file path=customXml/itemProps2.xml><?xml version="1.0" encoding="utf-8"?>
<ds:datastoreItem xmlns:ds="http://schemas.openxmlformats.org/officeDocument/2006/customXml" ds:itemID="{1507F2DC-68FC-4273-8FE4-66F03BBC3B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f955fcc7-db09-4857-a838-04b9f10e6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3EAC13-BDF8-4E2A-8682-58E17AF0B2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2CCB6B-1CAB-42B5-A36A-222A89F11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04</Words>
  <Characters>7695</Characters>
  <Application>Microsoft Office Word</Application>
  <DocSecurity>0</DocSecurity>
  <Lines>64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kyn děkana</vt:lpstr>
    </vt:vector>
  </TitlesOfParts>
  <Manager>děkan SU OPF</Manager>
  <Company>Slezská univerzita v Opavě</Company>
  <LinksUpToDate>false</LinksUpToDate>
  <CharactersWithSpaces>8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 děkana</dc:title>
  <dc:subject>studijních programů v prezenční a kombinované formě studia (dále jen „Podmínky“) Slezské univerzity v Opavě, Obchodně podnikatelské fakulty v Karviné (dále jen „SU OPF“) pro akademický rok 2020/2021</dc:subject>
  <dc:creator>Uživatel systému Windows</dc:creator>
  <cp:keywords/>
  <dc:description>Vydáno v Karviné, březen 2019</dc:description>
  <cp:lastModifiedBy>Petr Suchánek</cp:lastModifiedBy>
  <cp:revision>2</cp:revision>
  <cp:lastPrinted>2019-03-05T21:10:00Z</cp:lastPrinted>
  <dcterms:created xsi:type="dcterms:W3CDTF">2022-10-27T06:05:00Z</dcterms:created>
  <dcterms:modified xsi:type="dcterms:W3CDTF">2022-10-27T06:05:00Z</dcterms:modified>
  <cp:category>Obchodně podnikatelská fakulta v Karviné</cp:category>
  <cp:contentStatus>č. 2/201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CA0D448508CC40ACEA7E37353FB39A</vt:lpwstr>
  </property>
  <property fmtid="{D5CDD505-2E9C-101B-9397-08002B2CF9AE}" pid="3" name="MediaServiceImageTags">
    <vt:lpwstr/>
  </property>
</Properties>
</file>